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3BF6" w:rsidRPr="007D2B85" w:rsidRDefault="00853BF6" w:rsidP="007D2B85">
      <w:pPr>
        <w:jc w:val="center"/>
        <w:rPr>
          <w:b/>
        </w:rPr>
      </w:pPr>
      <w:r w:rsidRPr="007D2B85">
        <w:rPr>
          <w:b/>
          <w:sz w:val="32"/>
          <w:highlight w:val="lightGray"/>
        </w:rPr>
        <w:t>CURRICULUM VITAE</w:t>
      </w:r>
    </w:p>
    <w:p w:rsidR="00853BF6" w:rsidRDefault="002533C8" w:rsidP="00853BF6">
      <w:pPr>
        <w:shd w:val="clear" w:color="auto" w:fill="E0E0E0"/>
        <w:tabs>
          <w:tab w:val="left" w:pos="7620"/>
        </w:tabs>
        <w:spacing w:after="0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1D9C89" wp14:editId="4D0AF7E1">
                <wp:simplePos x="0" y="0"/>
                <wp:positionH relativeFrom="column">
                  <wp:posOffset>4561951</wp:posOffset>
                </wp:positionH>
                <wp:positionV relativeFrom="paragraph">
                  <wp:posOffset>19964</wp:posOffset>
                </wp:positionV>
                <wp:extent cx="1376149" cy="1416818"/>
                <wp:effectExtent l="0" t="0" r="14605" b="1206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6149" cy="1416818"/>
                        </a:xfrm>
                        <a:prstGeom prst="rect">
                          <a:avLst/>
                        </a:prstGeom>
                        <a:blipFill>
                          <a:blip r:embed="rId8"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1="http://schemas.microsoft.com/office/drawing/2015/9/8/chartex">
            <w:pict>
              <v:rect w14:anchorId="7DAAD910" id="Rectangle 6" o:spid="_x0000_s1026" style="position:absolute;margin-left:359.2pt;margin-top:1.55pt;width:108.35pt;height:111.5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" strokecolor="black [3200]" strokeweight="2pt">
                <v:fill r:id="rId9" o:title="" recolor="t" rotate="t" type="frame"/>
              </v:rect>
            </w:pict>
          </mc:Fallback>
        </mc:AlternateContent>
      </w:r>
      <w:r w:rsidR="00F96EF1">
        <w:rPr>
          <w:b/>
          <w:sz w:val="32"/>
          <w:szCs w:val="32"/>
        </w:rPr>
        <w:t xml:space="preserve">Dr. </w:t>
      </w:r>
      <w:r w:rsidR="00853BF6">
        <w:rPr>
          <w:b/>
          <w:sz w:val="32"/>
          <w:szCs w:val="32"/>
        </w:rPr>
        <w:t xml:space="preserve">SAUBHAGYA RANJAN </w:t>
      </w:r>
      <w:r w:rsidR="00853BF6" w:rsidRPr="00973780">
        <w:rPr>
          <w:b/>
          <w:noProof/>
          <w:sz w:val="32"/>
          <w:szCs w:val="32"/>
        </w:rPr>
        <w:t>MAHAP</w:t>
      </w:r>
      <w:r w:rsidR="00973780" w:rsidRPr="00973780">
        <w:rPr>
          <w:b/>
          <w:noProof/>
          <w:sz w:val="32"/>
          <w:szCs w:val="32"/>
        </w:rPr>
        <w:t>A</w:t>
      </w:r>
      <w:r w:rsidR="00853BF6" w:rsidRPr="00973780">
        <w:rPr>
          <w:b/>
          <w:noProof/>
          <w:sz w:val="32"/>
          <w:szCs w:val="32"/>
        </w:rPr>
        <w:t>TRA</w:t>
      </w:r>
    </w:p>
    <w:p w:rsidR="003C4A8B" w:rsidRDefault="00D23014" w:rsidP="00853BF6">
      <w:pPr>
        <w:shd w:val="clear" w:color="auto" w:fill="E0E0E0"/>
        <w:spacing w:after="0"/>
        <w:rPr>
          <w:b/>
        </w:rPr>
      </w:pPr>
      <w:r>
        <w:rPr>
          <w:b/>
        </w:rPr>
        <w:t>Home</w:t>
      </w:r>
      <w:r>
        <w:rPr>
          <w:b/>
        </w:rPr>
        <w:tab/>
      </w:r>
      <w:r>
        <w:rPr>
          <w:b/>
        </w:rPr>
        <w:tab/>
        <w:t xml:space="preserve">: </w:t>
      </w:r>
      <w:r w:rsidR="007100D7">
        <w:rPr>
          <w:b/>
        </w:rPr>
        <w:t>AT/PO-</w:t>
      </w:r>
      <w:r w:rsidR="00EE2463">
        <w:rPr>
          <w:b/>
        </w:rPr>
        <w:t>Kendupalli,</w:t>
      </w:r>
      <w:r w:rsidR="00191309">
        <w:rPr>
          <w:b/>
        </w:rPr>
        <w:t xml:space="preserve"> </w:t>
      </w:r>
      <w:r w:rsidR="00EE2463">
        <w:rPr>
          <w:b/>
        </w:rPr>
        <w:t xml:space="preserve">Dist-Cuttack , Odisha </w:t>
      </w:r>
      <w:r w:rsidR="007100D7">
        <w:rPr>
          <w:b/>
        </w:rPr>
        <w:t>– 754009</w:t>
      </w:r>
    </w:p>
    <w:p w:rsidR="003C4A8B" w:rsidRDefault="003C4A8B" w:rsidP="00853BF6">
      <w:pPr>
        <w:shd w:val="clear" w:color="auto" w:fill="E0E0E0"/>
        <w:spacing w:after="0"/>
        <w:rPr>
          <w:b/>
        </w:rPr>
      </w:pPr>
      <w:r>
        <w:rPr>
          <w:b/>
        </w:rPr>
        <w:t xml:space="preserve">Mob No. </w:t>
      </w:r>
      <w:r w:rsidR="00D23014">
        <w:rPr>
          <w:b/>
        </w:rPr>
        <w:tab/>
        <w:t xml:space="preserve">: </w:t>
      </w:r>
      <w:r>
        <w:rPr>
          <w:b/>
        </w:rPr>
        <w:t>08682877641</w:t>
      </w:r>
      <w:r w:rsidR="001B21D1">
        <w:rPr>
          <w:b/>
        </w:rPr>
        <w:tab/>
      </w:r>
    </w:p>
    <w:p w:rsidR="00D23014" w:rsidRDefault="003C4A8B" w:rsidP="00853BF6">
      <w:pPr>
        <w:shd w:val="clear" w:color="auto" w:fill="E0E0E0"/>
        <w:spacing w:after="0"/>
        <w:rPr>
          <w:b/>
        </w:rPr>
      </w:pPr>
      <w:r>
        <w:rPr>
          <w:b/>
        </w:rPr>
        <w:t>E-mail</w:t>
      </w:r>
      <w:r w:rsidR="00757B17">
        <w:rPr>
          <w:b/>
        </w:rPr>
        <w:t xml:space="preserve"> </w:t>
      </w:r>
      <w:r w:rsidR="00D23014">
        <w:rPr>
          <w:b/>
        </w:rPr>
        <w:tab/>
      </w:r>
      <w:r w:rsidR="00D23014">
        <w:rPr>
          <w:b/>
        </w:rPr>
        <w:tab/>
      </w:r>
      <w:r>
        <w:rPr>
          <w:b/>
        </w:rPr>
        <w:t xml:space="preserve">: </w:t>
      </w:r>
      <w:hyperlink r:id="rId10" w:history="1">
        <w:r w:rsidRPr="00DC4025">
          <w:rPr>
            <w:rStyle w:val="Hyperlink"/>
            <w:b/>
          </w:rPr>
          <w:t>geomahapatra@gmail.com</w:t>
        </w:r>
      </w:hyperlink>
      <w:r w:rsidR="001B21D1">
        <w:rPr>
          <w:b/>
        </w:rPr>
        <w:tab/>
      </w:r>
    </w:p>
    <w:p w:rsidR="00125BAC" w:rsidRDefault="00D23014" w:rsidP="00853BF6">
      <w:pPr>
        <w:shd w:val="clear" w:color="auto" w:fill="E0E0E0"/>
        <w:spacing w:after="0"/>
        <w:rPr>
          <w:b/>
        </w:rPr>
      </w:pPr>
      <w:r>
        <w:rPr>
          <w:b/>
        </w:rPr>
        <w:t>DOB</w:t>
      </w:r>
      <w:r>
        <w:rPr>
          <w:b/>
        </w:rPr>
        <w:tab/>
      </w:r>
      <w:r>
        <w:rPr>
          <w:b/>
        </w:rPr>
        <w:tab/>
        <w:t>: 03/06/1990</w:t>
      </w:r>
      <w:r w:rsidR="001B21D1">
        <w:rPr>
          <w:b/>
        </w:rPr>
        <w:tab/>
      </w:r>
    </w:p>
    <w:p w:rsidR="00125BAC" w:rsidRDefault="00125BAC" w:rsidP="00853BF6">
      <w:pPr>
        <w:shd w:val="clear" w:color="auto" w:fill="E0E0E0"/>
        <w:spacing w:after="0"/>
      </w:pPr>
      <w:r w:rsidRPr="00125BAC">
        <w:rPr>
          <w:b/>
        </w:rPr>
        <w:t>Sex</w:t>
      </w:r>
      <w:r w:rsidR="001B21D1">
        <w:rPr>
          <w:b/>
        </w:rPr>
        <w:tab/>
      </w:r>
      <w:r w:rsidR="001B21D1">
        <w:rPr>
          <w:b/>
        </w:rPr>
        <w:tab/>
      </w:r>
      <w:r>
        <w:rPr>
          <w:b/>
        </w:rPr>
        <w:t>: Male</w:t>
      </w:r>
      <w:r w:rsidRPr="00125BAC">
        <w:t xml:space="preserve"> </w:t>
      </w:r>
    </w:p>
    <w:p w:rsidR="00125BAC" w:rsidRDefault="00125BAC" w:rsidP="00853BF6">
      <w:pPr>
        <w:shd w:val="clear" w:color="auto" w:fill="E0E0E0"/>
        <w:spacing w:after="0"/>
        <w:rPr>
          <w:b/>
        </w:rPr>
      </w:pPr>
      <w:r>
        <w:rPr>
          <w:b/>
        </w:rPr>
        <w:t>Languages</w:t>
      </w:r>
      <w:r>
        <w:rPr>
          <w:b/>
        </w:rPr>
        <w:tab/>
        <w:t xml:space="preserve">: </w:t>
      </w:r>
      <w:r w:rsidR="00DC21FA">
        <w:rPr>
          <w:b/>
        </w:rPr>
        <w:t>Odi</w:t>
      </w:r>
      <w:r w:rsidRPr="00125BAC">
        <w:rPr>
          <w:b/>
        </w:rPr>
        <w:t>a, English &amp; Hindi</w:t>
      </w:r>
    </w:p>
    <w:p w:rsidR="00360792" w:rsidRPr="0099010A" w:rsidRDefault="00360792" w:rsidP="00303C06">
      <w:pPr>
        <w:pStyle w:val="Default"/>
        <w:spacing w:line="276" w:lineRule="auto"/>
        <w:ind w:left="360"/>
        <w:rPr>
          <w:rFonts w:ascii="Times New Roman" w:hAnsi="Times New Roman" w:cs="Times New Roman"/>
          <w:color w:val="auto"/>
          <w:szCs w:val="20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30833" w:rsidRPr="0042786E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30833" w:rsidRPr="0042786E" w:rsidRDefault="00630833" w:rsidP="003B09F7">
            <w:pPr>
              <w:rPr>
                <w:rFonts w:ascii="Times New Roman" w:hAnsi="Times New Roman" w:cs="Times New Roman"/>
              </w:rPr>
            </w:pPr>
            <w:r w:rsidRPr="0042786E">
              <w:rPr>
                <w:rFonts w:ascii="Times New Roman" w:hAnsi="Times New Roman" w:cs="Times New Roman"/>
                <w:sz w:val="24"/>
              </w:rPr>
              <w:t>CAREER SUMMARY</w:t>
            </w:r>
          </w:p>
        </w:tc>
      </w:tr>
    </w:tbl>
    <w:p w:rsidR="00630833" w:rsidRDefault="00630833" w:rsidP="00630833">
      <w:pPr>
        <w:spacing w:after="0"/>
      </w:pPr>
    </w:p>
    <w:p w:rsidR="00456FA5" w:rsidRDefault="00456FA5" w:rsidP="00456FA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ASSISTANT PROFESSOR</w:t>
      </w:r>
      <w:r w:rsidR="007C4F16">
        <w:rPr>
          <w:b/>
          <w:bCs/>
        </w:rPr>
        <w:t xml:space="preserve"> AND HOD</w:t>
      </w:r>
      <w:r>
        <w:rPr>
          <w:b/>
          <w:bCs/>
        </w:rPr>
        <w:t xml:space="preserve"> </w:t>
      </w:r>
      <w:r w:rsidRPr="00456FA5">
        <w:rPr>
          <w:b/>
          <w:bCs/>
        </w:rPr>
        <w:t>(</w:t>
      </w:r>
      <w:r>
        <w:rPr>
          <w:b/>
          <w:bCs/>
        </w:rPr>
        <w:t>MARCH 2020 ONWARDS</w:t>
      </w:r>
      <w:r w:rsidRPr="00456FA5">
        <w:rPr>
          <w:b/>
          <w:bCs/>
        </w:rPr>
        <w:t xml:space="preserve">) </w:t>
      </w:r>
      <w:r w:rsidRPr="003D28F3">
        <w:t>DEPARTMENT OF PETROLEUM ENGINEERING CHANDIGARH UNIVERSITY, PUNJAB</w:t>
      </w:r>
    </w:p>
    <w:p w:rsidR="00DD797B" w:rsidRPr="00456FA5" w:rsidRDefault="00456FA5" w:rsidP="005B1C0E">
      <w:pPr>
        <w:pStyle w:val="ListParagraph"/>
        <w:numPr>
          <w:ilvl w:val="1"/>
          <w:numId w:val="15"/>
        </w:numPr>
        <w:spacing w:line="276" w:lineRule="auto"/>
        <w:jc w:val="both"/>
        <w:rPr>
          <w:bCs/>
        </w:rPr>
      </w:pPr>
      <w:r w:rsidRPr="005B1C0E">
        <w:rPr>
          <w:b/>
        </w:rPr>
        <w:t>Assistant Professor</w:t>
      </w:r>
      <w:r w:rsidRPr="00456FA5">
        <w:rPr>
          <w:bCs/>
        </w:rPr>
        <w:t xml:space="preserve"> (July 2017 - February 2020) Department of Petroleum Engineering Chandigarh University, Punjab</w:t>
      </w:r>
    </w:p>
    <w:p w:rsidR="00DD797B" w:rsidRDefault="006855F8" w:rsidP="005B1C0E">
      <w:pPr>
        <w:pStyle w:val="ListParagraph"/>
        <w:numPr>
          <w:ilvl w:val="1"/>
          <w:numId w:val="15"/>
        </w:num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Taught several subjects like</w:t>
      </w:r>
      <w:r w:rsidR="00883708">
        <w:rPr>
          <w:rFonts w:cstheme="minorHAnsi"/>
        </w:rPr>
        <w:t>: Introduction to Petroleum Eng</w:t>
      </w:r>
      <w:r>
        <w:rPr>
          <w:rFonts w:cstheme="minorHAnsi"/>
        </w:rPr>
        <w:t xml:space="preserve">., </w:t>
      </w:r>
      <w:r w:rsidR="00DD797B" w:rsidRPr="00FD4EF4">
        <w:rPr>
          <w:rFonts w:cstheme="minorHAnsi"/>
        </w:rPr>
        <w:t xml:space="preserve">Coal </w:t>
      </w:r>
      <w:r>
        <w:rPr>
          <w:rFonts w:cstheme="minorHAnsi"/>
        </w:rPr>
        <w:t xml:space="preserve">bed methane and Gas hydrate, </w:t>
      </w:r>
      <w:r w:rsidR="00DD797B" w:rsidRPr="00FD4EF4">
        <w:rPr>
          <w:rFonts w:cstheme="minorHAnsi"/>
        </w:rPr>
        <w:t xml:space="preserve">Petroleum </w:t>
      </w:r>
      <w:r>
        <w:rPr>
          <w:rFonts w:cstheme="minorHAnsi"/>
        </w:rPr>
        <w:t>Field Instrumentation &amp; Control</w:t>
      </w:r>
      <w:r w:rsidR="00DD797B" w:rsidRPr="00FD4EF4">
        <w:rPr>
          <w:rFonts w:cstheme="minorHAnsi"/>
        </w:rPr>
        <w:t xml:space="preserve">, </w:t>
      </w:r>
      <w:r w:rsidR="00224365">
        <w:rPr>
          <w:rFonts w:cstheme="minorHAnsi"/>
        </w:rPr>
        <w:t xml:space="preserve">Geoscience for Petroleum Engineer, </w:t>
      </w:r>
      <w:r>
        <w:rPr>
          <w:rFonts w:cstheme="minorHAnsi"/>
        </w:rPr>
        <w:t xml:space="preserve">Sedimentary Petroleum Geology, </w:t>
      </w:r>
      <w:r w:rsidR="00DD797B" w:rsidRPr="00FD4EF4">
        <w:rPr>
          <w:rFonts w:cstheme="minorHAnsi"/>
        </w:rPr>
        <w:t>Remote Sensing and GIS</w:t>
      </w:r>
      <w:r w:rsidR="00DD797B">
        <w:rPr>
          <w:rFonts w:cstheme="minorHAnsi"/>
        </w:rPr>
        <w:t>, Oil and Gas Asset Management</w:t>
      </w:r>
      <w:r w:rsidR="00DD797B" w:rsidRPr="00FD4EF4">
        <w:rPr>
          <w:rFonts w:cstheme="minorHAnsi"/>
        </w:rPr>
        <w:t>.</w:t>
      </w:r>
    </w:p>
    <w:p w:rsidR="005B1C0E" w:rsidRPr="005B1C0E" w:rsidRDefault="005B1C0E" w:rsidP="005B1C0E">
      <w:pPr>
        <w:pStyle w:val="Default"/>
        <w:numPr>
          <w:ilvl w:val="1"/>
          <w:numId w:val="15"/>
        </w:numPr>
        <w:spacing w:line="276" w:lineRule="auto"/>
        <w:jc w:val="both"/>
        <w:rPr>
          <w:rFonts w:ascii="Times New Roman" w:hAnsi="Times New Roman" w:cs="Times New Roman"/>
          <w:color w:val="auto"/>
          <w:szCs w:val="20"/>
        </w:rPr>
      </w:pPr>
      <w:r w:rsidRPr="00550279">
        <w:rPr>
          <w:rFonts w:ascii="Times New Roman" w:hAnsi="Times New Roman" w:cs="Times New Roman"/>
          <w:color w:val="auto"/>
          <w:szCs w:val="20"/>
        </w:rPr>
        <w:t xml:space="preserve">Got </w:t>
      </w:r>
      <w:r>
        <w:rPr>
          <w:rFonts w:ascii="Times New Roman" w:hAnsi="Times New Roman" w:cs="Times New Roman"/>
          <w:color w:val="auto"/>
          <w:szCs w:val="20"/>
        </w:rPr>
        <w:t>several</w:t>
      </w:r>
      <w:r w:rsidRPr="00550279">
        <w:rPr>
          <w:rFonts w:ascii="Times New Roman" w:hAnsi="Times New Roman" w:cs="Times New Roman"/>
          <w:color w:val="auto"/>
          <w:szCs w:val="20"/>
        </w:rPr>
        <w:t xml:space="preserve"> licenses </w:t>
      </w:r>
      <w:r>
        <w:rPr>
          <w:rFonts w:ascii="Times New Roman" w:hAnsi="Times New Roman" w:cs="Times New Roman"/>
          <w:color w:val="auto"/>
          <w:szCs w:val="20"/>
        </w:rPr>
        <w:t>like</w:t>
      </w:r>
      <w:r w:rsidRPr="00550279">
        <w:rPr>
          <w:rFonts w:ascii="Times New Roman" w:hAnsi="Times New Roman" w:cs="Times New Roman"/>
          <w:color w:val="auto"/>
          <w:szCs w:val="20"/>
        </w:rPr>
        <w:t xml:space="preserve"> </w:t>
      </w:r>
      <w:r w:rsidRPr="005B1C0E">
        <w:rPr>
          <w:rFonts w:ascii="Times New Roman" w:hAnsi="Times New Roman" w:cs="Times New Roman"/>
          <w:i/>
          <w:iCs/>
          <w:color w:val="auto"/>
          <w:szCs w:val="20"/>
        </w:rPr>
        <w:t>“</w:t>
      </w:r>
      <w:r w:rsidRPr="005B1C0E">
        <w:rPr>
          <w:rFonts w:ascii="Times New Roman" w:hAnsi="Times New Roman" w:cs="Times New Roman"/>
          <w:bCs/>
          <w:i/>
          <w:iCs/>
          <w:color w:val="auto"/>
          <w:szCs w:val="20"/>
        </w:rPr>
        <w:t>kappa engineering software”, “rock flow dynamics software- t navigator” , “petex”</w:t>
      </w:r>
      <w:r w:rsidRPr="005B1C0E">
        <w:rPr>
          <w:rFonts w:ascii="Times New Roman" w:hAnsi="Times New Roman" w:cs="Times New Roman"/>
          <w:i/>
          <w:iCs/>
          <w:color w:val="auto"/>
          <w:szCs w:val="20"/>
        </w:rPr>
        <w:t xml:space="preserve"> </w:t>
      </w:r>
      <w:r w:rsidR="00683B3C">
        <w:rPr>
          <w:rFonts w:ascii="Times New Roman" w:hAnsi="Times New Roman" w:cs="Times New Roman"/>
          <w:i/>
          <w:iCs/>
          <w:color w:val="auto"/>
          <w:szCs w:val="20"/>
        </w:rPr>
        <w:t xml:space="preserve"> and “IGI” </w:t>
      </w:r>
      <w:r w:rsidRPr="00550279">
        <w:rPr>
          <w:rFonts w:ascii="Times New Roman" w:hAnsi="Times New Roman" w:cs="Times New Roman"/>
          <w:color w:val="auto"/>
          <w:szCs w:val="20"/>
        </w:rPr>
        <w:t>for free of cost to the Institute for students project work and Staff Development.</w:t>
      </w:r>
    </w:p>
    <w:p w:rsidR="00DD797B" w:rsidRPr="00FD4EF4" w:rsidRDefault="00DD797B" w:rsidP="005B1C0E">
      <w:pPr>
        <w:pStyle w:val="ListParagraph"/>
        <w:numPr>
          <w:ilvl w:val="1"/>
          <w:numId w:val="15"/>
        </w:numPr>
        <w:spacing w:line="276" w:lineRule="auto"/>
        <w:jc w:val="both"/>
      </w:pPr>
      <w:r w:rsidRPr="00FD4EF4">
        <w:t xml:space="preserve">Placement </w:t>
      </w:r>
      <w:r w:rsidR="006855F8">
        <w:t xml:space="preserve">and Industrial Relationship </w:t>
      </w:r>
      <w:r w:rsidRPr="00FD4EF4">
        <w:t>Coordinator</w:t>
      </w:r>
      <w:r>
        <w:t>.</w:t>
      </w:r>
      <w:r w:rsidR="006855F8" w:rsidRPr="006855F8">
        <w:t xml:space="preserve"> </w:t>
      </w:r>
      <w:r w:rsidR="006855F8">
        <w:t>(Established contact between Industries and university students for internship program).</w:t>
      </w:r>
    </w:p>
    <w:p w:rsidR="00DD797B" w:rsidRPr="00FD4EF4" w:rsidRDefault="00DD797B" w:rsidP="005B1C0E">
      <w:pPr>
        <w:pStyle w:val="ListParagraph"/>
        <w:numPr>
          <w:ilvl w:val="1"/>
          <w:numId w:val="15"/>
        </w:numPr>
        <w:spacing w:line="276" w:lineRule="auto"/>
        <w:jc w:val="both"/>
      </w:pPr>
      <w:r w:rsidRPr="00FD4EF4">
        <w:t xml:space="preserve">NAAC </w:t>
      </w:r>
      <w:r w:rsidR="00683B3C">
        <w:t xml:space="preserve">and NBA </w:t>
      </w:r>
      <w:r w:rsidRPr="00FD4EF4">
        <w:t>Coordinator</w:t>
      </w:r>
      <w:r>
        <w:t xml:space="preserve"> (Technical documentation)</w:t>
      </w:r>
    </w:p>
    <w:p w:rsidR="00DD797B" w:rsidRDefault="00DD797B" w:rsidP="00DD797B">
      <w:pPr>
        <w:spacing w:after="0" w:line="240" w:lineRule="auto"/>
        <w:jc w:val="both"/>
        <w:rPr>
          <w:rFonts w:cstheme="minorHAnsi"/>
          <w:b/>
          <w:bCs/>
          <w:sz w:val="24"/>
          <w:szCs w:val="24"/>
        </w:rPr>
      </w:pPr>
    </w:p>
    <w:p w:rsidR="007F2561" w:rsidRPr="005B1C0E" w:rsidRDefault="007F2561" w:rsidP="005B1C0E">
      <w:pPr>
        <w:pStyle w:val="ListParagraph"/>
        <w:numPr>
          <w:ilvl w:val="0"/>
          <w:numId w:val="21"/>
        </w:numPr>
        <w:spacing w:line="360" w:lineRule="auto"/>
        <w:rPr>
          <w:b/>
        </w:rPr>
      </w:pPr>
      <w:r w:rsidRPr="005B1C0E">
        <w:rPr>
          <w:b/>
        </w:rPr>
        <w:t>RESEARCH AND TEACHING ASSISTANT (MAY 2014 - JUNE 2017) UNIVERSITY OF MADRAS, CHENNAI</w:t>
      </w:r>
    </w:p>
    <w:p w:rsidR="007F2561" w:rsidRPr="00003D4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 w:rsidRPr="0040473A">
        <w:rPr>
          <w:bCs/>
        </w:rPr>
        <w:t xml:space="preserve">Conducted research on </w:t>
      </w:r>
      <w:r>
        <w:rPr>
          <w:bCs/>
        </w:rPr>
        <w:t>Hydrology,</w:t>
      </w:r>
      <w:r w:rsidRPr="0040473A">
        <w:rPr>
          <w:bCs/>
        </w:rPr>
        <w:t xml:space="preserve"> Environmental Geology,</w:t>
      </w:r>
      <w:r w:rsidRPr="0040473A">
        <w:rPr>
          <w:rFonts w:cstheme="minorHAnsi"/>
          <w:bCs/>
        </w:rPr>
        <w:t xml:space="preserve"> Remote </w:t>
      </w:r>
      <w:r w:rsidRPr="0040473A">
        <w:rPr>
          <w:rFonts w:cstheme="minorHAnsi"/>
          <w:bCs/>
          <w:noProof/>
        </w:rPr>
        <w:t xml:space="preserve">Sensing </w:t>
      </w:r>
      <w:r w:rsidRPr="0040473A">
        <w:rPr>
          <w:rFonts w:cstheme="minorHAnsi"/>
          <w:bCs/>
        </w:rPr>
        <w:t>and GIS</w:t>
      </w:r>
      <w:r>
        <w:rPr>
          <w:rFonts w:cstheme="minorHAnsi"/>
          <w:bCs/>
        </w:rPr>
        <w:t xml:space="preserve"> which later on converted to my PhD dissertation: </w:t>
      </w:r>
    </w:p>
    <w:p w:rsidR="007F2561" w:rsidRPr="0040473A" w:rsidRDefault="007F2561" w:rsidP="005B1C0E">
      <w:pPr>
        <w:pStyle w:val="ListParagraph"/>
        <w:numPr>
          <w:ilvl w:val="1"/>
          <w:numId w:val="22"/>
        </w:numPr>
        <w:spacing w:line="276" w:lineRule="auto"/>
        <w:jc w:val="both"/>
        <w:rPr>
          <w:bCs/>
        </w:rPr>
      </w:pPr>
      <w:r w:rsidRPr="00003D4A">
        <w:rPr>
          <w:rFonts w:cstheme="minorHAnsi"/>
          <w:bCs/>
        </w:rPr>
        <w:t>“</w:t>
      </w:r>
      <w:r>
        <w:rPr>
          <w:rFonts w:cstheme="minorHAnsi"/>
          <w:bCs/>
        </w:rPr>
        <w:t>G</w:t>
      </w:r>
      <w:r w:rsidRPr="00003D4A">
        <w:rPr>
          <w:rFonts w:cstheme="minorHAnsi"/>
          <w:bCs/>
          <w:i/>
          <w:iCs/>
        </w:rPr>
        <w:t>eochemical evaluation of north Chennai city lakes: impact of rapid urbanization</w:t>
      </w:r>
      <w:r w:rsidRPr="00003D4A">
        <w:rPr>
          <w:rFonts w:cstheme="minorHAnsi"/>
          <w:bCs/>
        </w:rPr>
        <w:t>”</w:t>
      </w:r>
    </w:p>
    <w:p w:rsidR="007F2561" w:rsidRPr="0040473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>
        <w:rPr>
          <w:rFonts w:cstheme="minorHAnsi"/>
          <w:bCs/>
        </w:rPr>
        <w:t>Supervised several</w:t>
      </w:r>
      <w:r w:rsidR="00883708">
        <w:rPr>
          <w:rFonts w:cstheme="minorHAnsi"/>
          <w:bCs/>
        </w:rPr>
        <w:t xml:space="preserve"> M</w:t>
      </w:r>
      <w:r w:rsidR="00224365">
        <w:rPr>
          <w:rFonts w:cstheme="minorHAnsi"/>
          <w:bCs/>
        </w:rPr>
        <w:t>aster</w:t>
      </w:r>
      <w:r w:rsidR="00883708">
        <w:rPr>
          <w:rFonts w:cstheme="minorHAnsi"/>
          <w:bCs/>
        </w:rPr>
        <w:t>’s and B</w:t>
      </w:r>
      <w:r w:rsidR="00224365">
        <w:rPr>
          <w:rFonts w:cstheme="minorHAnsi"/>
          <w:bCs/>
        </w:rPr>
        <w:t>achelor</w:t>
      </w:r>
      <w:r w:rsidR="00883708">
        <w:rPr>
          <w:rFonts w:cstheme="minorHAnsi"/>
          <w:bCs/>
        </w:rPr>
        <w:t>’s</w:t>
      </w:r>
      <w:r w:rsidR="00224365">
        <w:rPr>
          <w:rFonts w:cstheme="minorHAnsi"/>
          <w:bCs/>
        </w:rPr>
        <w:t xml:space="preserve"> thesis </w:t>
      </w:r>
      <w:r w:rsidR="004228FC">
        <w:rPr>
          <w:rFonts w:cstheme="minorHAnsi"/>
          <w:bCs/>
        </w:rPr>
        <w:t>and project</w:t>
      </w:r>
      <w:r>
        <w:rPr>
          <w:rFonts w:cstheme="minorHAnsi"/>
          <w:bCs/>
        </w:rPr>
        <w:t xml:space="preserve"> works.</w:t>
      </w:r>
    </w:p>
    <w:p w:rsidR="007F2561" w:rsidRPr="0040473A" w:rsidRDefault="007F2561" w:rsidP="005B1C0E">
      <w:pPr>
        <w:pStyle w:val="ListParagraph"/>
        <w:numPr>
          <w:ilvl w:val="0"/>
          <w:numId w:val="22"/>
        </w:numPr>
        <w:spacing w:line="276" w:lineRule="auto"/>
        <w:jc w:val="both"/>
        <w:rPr>
          <w:bCs/>
        </w:rPr>
      </w:pPr>
      <w:r>
        <w:rPr>
          <w:rFonts w:cstheme="minorHAnsi"/>
          <w:bCs/>
        </w:rPr>
        <w:t xml:space="preserve">Taught several </w:t>
      </w:r>
      <w:r w:rsidR="00883708">
        <w:rPr>
          <w:rFonts w:cstheme="minorHAnsi"/>
          <w:bCs/>
        </w:rPr>
        <w:t xml:space="preserve">subjects; </w:t>
      </w:r>
      <w:r w:rsidR="00224365">
        <w:rPr>
          <w:rFonts w:cstheme="minorHAnsi"/>
          <w:bCs/>
        </w:rPr>
        <w:t xml:space="preserve">Oceanography, </w:t>
      </w:r>
      <w:r w:rsidR="004228FC">
        <w:rPr>
          <w:rFonts w:cstheme="minorHAnsi"/>
          <w:bCs/>
        </w:rPr>
        <w:t>Economic</w:t>
      </w:r>
      <w:r w:rsidR="00224365">
        <w:rPr>
          <w:rFonts w:cstheme="minorHAnsi"/>
          <w:bCs/>
        </w:rPr>
        <w:t xml:space="preserve"> Geology, Geomorphology and G</w:t>
      </w:r>
      <w:r>
        <w:rPr>
          <w:rFonts w:cstheme="minorHAnsi"/>
          <w:bCs/>
        </w:rPr>
        <w:t>eochemistry.</w:t>
      </w:r>
    </w:p>
    <w:p w:rsidR="00DD797B" w:rsidRDefault="00DD797B" w:rsidP="00630833">
      <w:pPr>
        <w:spacing w:after="0"/>
      </w:pPr>
    </w:p>
    <w:p w:rsidR="00B03B50" w:rsidRPr="005B1C0E" w:rsidRDefault="00B03B50" w:rsidP="005B1C0E">
      <w:pPr>
        <w:pStyle w:val="ListParagraph"/>
        <w:numPr>
          <w:ilvl w:val="0"/>
          <w:numId w:val="15"/>
        </w:numPr>
        <w:rPr>
          <w:b/>
        </w:rPr>
      </w:pPr>
      <w:r w:rsidRPr="005B1C0E">
        <w:rPr>
          <w:b/>
        </w:rPr>
        <w:t>RESEARCH STUDENT (AUG 2012 - AUG 2013) UNIVERSITY OF MADRAS, CHENNAI</w:t>
      </w:r>
    </w:p>
    <w:p w:rsidR="00B03B50" w:rsidRDefault="00B03B50" w:rsidP="005B1C0E">
      <w:pPr>
        <w:pStyle w:val="ListParagraph"/>
        <w:numPr>
          <w:ilvl w:val="0"/>
          <w:numId w:val="23"/>
        </w:numPr>
        <w:jc w:val="both"/>
        <w:rPr>
          <w:bCs/>
        </w:rPr>
      </w:pPr>
      <w:r w:rsidRPr="0040473A">
        <w:rPr>
          <w:bCs/>
        </w:rPr>
        <w:lastRenderedPageBreak/>
        <w:t xml:space="preserve">Conducted research on </w:t>
      </w:r>
      <w:r w:rsidR="00CA769A">
        <w:rPr>
          <w:bCs/>
        </w:rPr>
        <w:t>Micro</w:t>
      </w:r>
      <w:r>
        <w:rPr>
          <w:bCs/>
        </w:rPr>
        <w:t>paleontology which later on converted to my M.Phil. dissertation:</w:t>
      </w:r>
    </w:p>
    <w:p w:rsidR="00B03B50" w:rsidRDefault="00B03B50" w:rsidP="005B1C0E">
      <w:pPr>
        <w:pStyle w:val="ListParagraph"/>
        <w:numPr>
          <w:ilvl w:val="0"/>
          <w:numId w:val="23"/>
        </w:numPr>
        <w:jc w:val="both"/>
        <w:rPr>
          <w:bCs/>
          <w:i/>
          <w:iCs/>
        </w:rPr>
      </w:pPr>
      <w:r w:rsidRPr="00003D4A">
        <w:rPr>
          <w:bCs/>
        </w:rPr>
        <w:t>“</w:t>
      </w:r>
      <w:r w:rsidRPr="00CA769A">
        <w:rPr>
          <w:bCs/>
          <w:i/>
        </w:rPr>
        <w:t>N</w:t>
      </w:r>
      <w:r w:rsidRPr="00003D4A">
        <w:rPr>
          <w:bCs/>
          <w:i/>
          <w:iCs/>
        </w:rPr>
        <w:t xml:space="preserve">ear shore benthic foraminifera from </w:t>
      </w:r>
      <w:r w:rsidR="008210E0">
        <w:rPr>
          <w:bCs/>
          <w:i/>
          <w:iCs/>
        </w:rPr>
        <w:t>Nizampatnam B</w:t>
      </w:r>
      <w:r w:rsidRPr="00003D4A">
        <w:rPr>
          <w:bCs/>
          <w:i/>
          <w:iCs/>
        </w:rPr>
        <w:t>ay”</w:t>
      </w:r>
    </w:p>
    <w:p w:rsidR="009D4B24" w:rsidRDefault="009D4B24" w:rsidP="00B03B50">
      <w:pPr>
        <w:pStyle w:val="ListParagraph"/>
        <w:ind w:left="360"/>
        <w:rPr>
          <w:bCs/>
          <w:i/>
          <w:iCs/>
        </w:rPr>
      </w:pPr>
    </w:p>
    <w:p w:rsidR="00360792" w:rsidRDefault="00360792" w:rsidP="00B03B50">
      <w:pPr>
        <w:pStyle w:val="ListParagraph"/>
        <w:ind w:left="360"/>
        <w:rPr>
          <w:bCs/>
          <w:i/>
          <w:iCs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256CFB" w:rsidTr="00256C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56CFB" w:rsidRPr="00256CFB" w:rsidRDefault="00256CF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56CF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CADEMIC QUALIFICATION</w:t>
            </w:r>
          </w:p>
        </w:tc>
      </w:tr>
    </w:tbl>
    <w:p w:rsidR="00853BF6" w:rsidRDefault="00853BF6"/>
    <w:tbl>
      <w:tblPr>
        <w:tblStyle w:val="LightList1"/>
        <w:tblW w:w="10188" w:type="dxa"/>
        <w:tblLayout w:type="fixed"/>
        <w:tblLook w:val="0000" w:firstRow="0" w:lastRow="0" w:firstColumn="0" w:lastColumn="0" w:noHBand="0" w:noVBand="0"/>
      </w:tblPr>
      <w:tblGrid>
        <w:gridCol w:w="1548"/>
        <w:gridCol w:w="1620"/>
        <w:gridCol w:w="2160"/>
        <w:gridCol w:w="1890"/>
        <w:gridCol w:w="1766"/>
        <w:gridCol w:w="1204"/>
      </w:tblGrid>
      <w:tr w:rsidR="00C106BE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</w:p>
        </w:tc>
        <w:tc>
          <w:tcPr>
            <w:tcW w:w="162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Discipline/ Specializ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School/College</w:t>
            </w:r>
          </w:p>
        </w:tc>
        <w:tc>
          <w:tcPr>
            <w:tcW w:w="189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Board/ Univers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bCs/>
                <w:sz w:val="24"/>
                <w:szCs w:val="24"/>
              </w:rPr>
              <w:t>Year of Passing</w:t>
            </w:r>
          </w:p>
        </w:tc>
        <w:tc>
          <w:tcPr>
            <w:tcW w:w="1204" w:type="dxa"/>
            <w:vAlign w:val="center"/>
          </w:tcPr>
          <w:p w:rsidR="00814C22" w:rsidRPr="00665C93" w:rsidRDefault="00814C22" w:rsidP="009737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4"/>
                <w:u w:val="single"/>
              </w:rPr>
            </w:pPr>
            <w:r w:rsidRPr="00665C93">
              <w:rPr>
                <w:rFonts w:ascii="Times New Roman" w:hAnsi="Times New Roman" w:cs="Times New Roman"/>
                <w:szCs w:val="24"/>
              </w:rPr>
              <w:t>Percentage</w:t>
            </w:r>
          </w:p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5C93" w:rsidTr="000D22CF">
        <w:trPr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</w:p>
        </w:tc>
        <w:tc>
          <w:tcPr>
            <w:tcW w:w="162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pplied 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tcW w:w="1890" w:type="dxa"/>
            <w:vAlign w:val="center"/>
          </w:tcPr>
          <w:p w:rsidR="00665C93" w:rsidRPr="00814C22" w:rsidRDefault="00665C93" w:rsidP="008415F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897937" w:rsidRPr="00897937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Thesis</w:t>
            </w:r>
          </w:p>
          <w:p w:rsidR="00897937" w:rsidRPr="00897937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Awarded</w:t>
            </w:r>
          </w:p>
          <w:p w:rsidR="00665C93" w:rsidRPr="00814C22" w:rsidRDefault="00897937" w:rsidP="0089793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97937">
              <w:rPr>
                <w:rFonts w:ascii="Times New Roman" w:hAnsi="Times New Roman" w:cs="Times New Roman"/>
                <w:bCs/>
                <w:sz w:val="24"/>
                <w:szCs w:val="24"/>
              </w:rPr>
              <w:t>(January 2018)</w:t>
            </w:r>
          </w:p>
        </w:tc>
        <w:tc>
          <w:tcPr>
            <w:tcW w:w="1204" w:type="dxa"/>
            <w:vAlign w:val="center"/>
          </w:tcPr>
          <w:p w:rsidR="00665C93" w:rsidRPr="00814C22" w:rsidRDefault="00665C93" w:rsidP="0097378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63C72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F63C72" w:rsidRDefault="00F61BB4" w:rsidP="00973780">
            <w:pPr>
              <w:autoSpaceDE w:val="0"/>
              <w:autoSpaceDN w:val="0"/>
              <w:adjustRightInd w:val="0"/>
              <w:ind w:left="-30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F63C72" w:rsidRPr="00F63C72">
              <w:rPr>
                <w:rFonts w:ascii="Times New Roman" w:hAnsi="Times New Roman" w:cs="Times New Roman"/>
                <w:sz w:val="24"/>
                <w:szCs w:val="24"/>
              </w:rPr>
              <w:t>SIR-UGC</w:t>
            </w:r>
            <w:r w:rsidR="00F63C72">
              <w:rPr>
                <w:rFonts w:ascii="Times New Roman" w:hAnsi="Times New Roman" w:cs="Times New Roman"/>
                <w:sz w:val="24"/>
                <w:szCs w:val="24"/>
              </w:rPr>
              <w:t>-NET</w:t>
            </w:r>
          </w:p>
        </w:tc>
        <w:tc>
          <w:tcPr>
            <w:tcW w:w="1620" w:type="dxa"/>
            <w:vAlign w:val="center"/>
          </w:tcPr>
          <w:p w:rsidR="00F63C72" w:rsidRDefault="00DD7F00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DD7F00">
              <w:rPr>
                <w:rFonts w:ascii="Times New Roman" w:hAnsi="Times New Roman" w:cs="Times New Roman"/>
                <w:bCs/>
                <w:sz w:val="24"/>
                <w:szCs w:val="24"/>
              </w:rPr>
              <w:t>EARTH SCIEN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F63C72" w:rsidRPr="00814C22" w:rsidRDefault="00D833E4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833E4">
              <w:rPr>
                <w:rFonts w:ascii="Times New Roman" w:hAnsi="Times New Roman" w:cs="Times New Roman"/>
                <w:sz w:val="24"/>
                <w:szCs w:val="24"/>
              </w:rPr>
              <w:t>CSIR-UGC-NET</w:t>
            </w:r>
          </w:p>
        </w:tc>
        <w:tc>
          <w:tcPr>
            <w:tcW w:w="1890" w:type="dxa"/>
            <w:vAlign w:val="center"/>
          </w:tcPr>
          <w:p w:rsidR="00F63C72" w:rsidRPr="00814C22" w:rsidRDefault="00CC119F" w:rsidP="008415F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C119F">
              <w:rPr>
                <w:rFonts w:ascii="Times New Roman" w:hAnsi="Times New Roman" w:cs="Times New Roman"/>
                <w:sz w:val="24"/>
                <w:szCs w:val="24"/>
              </w:rPr>
              <w:t>CSIR-UGC-NE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F63C72" w:rsidRPr="00A77190" w:rsidRDefault="00E02BDB" w:rsidP="00A7719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2BDB">
              <w:rPr>
                <w:rFonts w:ascii="Times New Roman" w:hAnsi="Times New Roman" w:cs="Times New Roman"/>
                <w:bCs/>
                <w:sz w:val="24"/>
                <w:szCs w:val="24"/>
              </w:rPr>
              <w:t>June, 2017</w:t>
            </w:r>
          </w:p>
        </w:tc>
        <w:tc>
          <w:tcPr>
            <w:tcW w:w="1204" w:type="dxa"/>
            <w:vAlign w:val="center"/>
          </w:tcPr>
          <w:p w:rsidR="00F63C72" w:rsidRPr="00814C22" w:rsidRDefault="00DA6E98" w:rsidP="0097378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7%, Rank-33</w:t>
            </w:r>
          </w:p>
        </w:tc>
      </w:tr>
      <w:tr w:rsidR="00665C93" w:rsidTr="000D22CF">
        <w:trPr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M.Phil</w:t>
            </w:r>
          </w:p>
        </w:tc>
        <w:tc>
          <w:tcPr>
            <w:tcW w:w="162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Applied 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tcW w:w="1890" w:type="dxa"/>
            <w:vAlign w:val="center"/>
          </w:tcPr>
          <w:p w:rsidR="00665C93" w:rsidRPr="00814C22" w:rsidRDefault="00665C93" w:rsidP="008415F4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Chennai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1204" w:type="dxa"/>
            <w:vAlign w:val="center"/>
          </w:tcPr>
          <w:p w:rsidR="00665C93" w:rsidRPr="00814C22" w:rsidRDefault="00665C93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1%</w:t>
            </w:r>
          </w:p>
        </w:tc>
      </w:tr>
      <w:tr w:rsidR="00C106BE" w:rsidTr="000D22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M.Sc.</w:t>
            </w:r>
          </w:p>
        </w:tc>
        <w:tc>
          <w:tcPr>
            <w:tcW w:w="162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 xml:space="preserve">Ravenshaw </w:t>
            </w:r>
            <w:r w:rsidRP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>University,</w:t>
            </w:r>
            <w:r w:rsid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</w:t>
            </w:r>
            <w:r w:rsidRPr="004F1F32">
              <w:rPr>
                <w:rFonts w:ascii="Times New Roman" w:hAnsi="Times New Roman" w:cs="Times New Roman"/>
                <w:noProof/>
                <w:sz w:val="24"/>
                <w:szCs w:val="24"/>
              </w:rPr>
              <w:t>Cuttack</w:t>
            </w:r>
          </w:p>
        </w:tc>
        <w:tc>
          <w:tcPr>
            <w:tcW w:w="1890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Ravenshaw University, Odis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1204" w:type="dxa"/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</w:t>
            </w:r>
            <w:r w:rsidR="005579B1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C106BE" w:rsidTr="006C6C8A">
        <w:trPr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B.Sc.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Geolog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Banki Autonomous Colle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anki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Utkal University, Odis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bottom w:val="single" w:sz="4" w:space="0" w:color="auto"/>
            </w:tcBorders>
            <w:vAlign w:val="center"/>
          </w:tcPr>
          <w:p w:rsidR="00C106BE" w:rsidRPr="00814C22" w:rsidRDefault="00C106BE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4C22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1204" w:type="dxa"/>
            <w:tcBorders>
              <w:bottom w:val="single" w:sz="4" w:space="0" w:color="auto"/>
            </w:tcBorders>
            <w:vAlign w:val="center"/>
          </w:tcPr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 (HONS)</w:t>
            </w:r>
          </w:p>
          <w:p w:rsidR="00C106BE" w:rsidRPr="00814C22" w:rsidRDefault="00814C22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3</w:t>
            </w:r>
            <w:r w:rsidR="005579B1">
              <w:rPr>
                <w:rFonts w:ascii="Times New Roman" w:hAnsi="Times New Roman" w:cs="Times New Roman"/>
                <w:sz w:val="24"/>
                <w:szCs w:val="24"/>
              </w:rPr>
              <w:t>.4</w:t>
            </w:r>
            <w:r w:rsidR="00C106BE" w:rsidRPr="00814C22">
              <w:rPr>
                <w:rFonts w:ascii="Times New Roman" w:hAnsi="Times New Roman" w:cs="Times New Roman"/>
                <w:sz w:val="24"/>
                <w:szCs w:val="24"/>
              </w:rPr>
              <w:t>% (TOTAL)</w:t>
            </w:r>
          </w:p>
        </w:tc>
      </w:tr>
      <w:tr w:rsidR="006C6C8A" w:rsidTr="006C6C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+2 (Science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CBM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.D.A. College, Kalapatha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.H.S.E Odis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7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7%</w:t>
            </w:r>
          </w:p>
        </w:tc>
      </w:tr>
      <w:tr w:rsidR="006C6C8A" w:rsidTr="006C6C8A">
        <w:trPr>
          <w:trHeight w:val="51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.S.E.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ll Subje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.D High School, Kalapatha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.S.E. Odish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05</w:t>
            </w: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C6C8A" w:rsidRPr="006C6C8A" w:rsidRDefault="006C6C8A" w:rsidP="00973780">
            <w:pPr>
              <w:autoSpaceDE w:val="0"/>
              <w:autoSpaceDN w:val="0"/>
              <w:adjustRightIn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6C6C8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.4%</w:t>
            </w:r>
          </w:p>
        </w:tc>
      </w:tr>
    </w:tbl>
    <w:p w:rsidR="00256CFB" w:rsidRDefault="00256CFB" w:rsidP="00256CFB">
      <w:pPr>
        <w:spacing w:after="0"/>
      </w:pPr>
    </w:p>
    <w:p w:rsidR="00360792" w:rsidRDefault="00360792" w:rsidP="00256CFB">
      <w:pPr>
        <w:spacing w:after="0"/>
      </w:pPr>
    </w:p>
    <w:p w:rsidR="00360792" w:rsidRDefault="00360792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3B09F7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3B09F7" w:rsidRPr="00256CFB" w:rsidRDefault="00880360" w:rsidP="003B09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ELLOWSHIP AWARDED</w:t>
            </w:r>
          </w:p>
        </w:tc>
      </w:tr>
    </w:tbl>
    <w:p w:rsidR="003B09F7" w:rsidRDefault="003B09F7" w:rsidP="00256CFB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3"/>
        <w:gridCol w:w="3117"/>
        <w:gridCol w:w="3120"/>
      </w:tblGrid>
      <w:tr w:rsidR="006D712B" w:rsidTr="006D712B"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Fellowship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</w:tr>
      <w:tr w:rsidR="006D712B" w:rsidTr="006D712B"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ST PURSE Phase II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/12/2014-30/06/2017</w:t>
            </w:r>
          </w:p>
        </w:tc>
        <w:tc>
          <w:tcPr>
            <w:tcW w:w="3192" w:type="dxa"/>
          </w:tcPr>
          <w:p w:rsidR="006D712B" w:rsidRPr="0034270D" w:rsidRDefault="006D712B" w:rsidP="006D712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y of Madras</w:t>
            </w:r>
          </w:p>
        </w:tc>
      </w:tr>
    </w:tbl>
    <w:p w:rsidR="003B09F7" w:rsidRDefault="003B09F7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D712B" w:rsidTr="006D7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D712B" w:rsidRPr="00256CFB" w:rsidRDefault="00880360" w:rsidP="006C6C8A">
            <w:pPr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6D71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EMBERSHIP OF PROFESSIONAL BODIES</w:t>
            </w:r>
          </w:p>
        </w:tc>
      </w:tr>
    </w:tbl>
    <w:p w:rsidR="003B09F7" w:rsidRDefault="002A658F" w:rsidP="006C6C8A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240"/>
      </w:pPr>
      <w:r>
        <w:t>Society of Petroleum E</w:t>
      </w:r>
      <w:r w:rsidR="006D712B" w:rsidRPr="006D712B">
        <w:t>ngineers</w:t>
      </w:r>
    </w:p>
    <w:p w:rsidR="003F594C" w:rsidRDefault="003F594C" w:rsidP="003F594C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240"/>
      </w:pPr>
      <w:r w:rsidRPr="003F594C">
        <w:t>Indian Society of Remote Sensing</w:t>
      </w:r>
    </w:p>
    <w:p w:rsidR="002028C1" w:rsidRDefault="002028C1" w:rsidP="002028C1">
      <w:pPr>
        <w:autoSpaceDE w:val="0"/>
        <w:autoSpaceDN w:val="0"/>
        <w:adjustRightInd w:val="0"/>
        <w:spacing w:before="240"/>
      </w:pPr>
    </w:p>
    <w:p w:rsidR="001E26C4" w:rsidRPr="006D712B" w:rsidRDefault="001E26C4" w:rsidP="002028C1">
      <w:pPr>
        <w:autoSpaceDE w:val="0"/>
        <w:autoSpaceDN w:val="0"/>
        <w:adjustRightInd w:val="0"/>
        <w:spacing w:before="24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D712B" w:rsidTr="006D7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6D712B" w:rsidRPr="00256CFB" w:rsidRDefault="00880360" w:rsidP="006D712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712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FESSIONAL HONOURS</w:t>
            </w:r>
          </w:p>
        </w:tc>
      </w:tr>
    </w:tbl>
    <w:p w:rsidR="003B09F7" w:rsidRDefault="003B09F7" w:rsidP="00256CFB">
      <w:pPr>
        <w:spacing w:after="0"/>
      </w:pPr>
    </w:p>
    <w:p w:rsidR="003B09F7" w:rsidRDefault="006C6C8A" w:rsidP="00880360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Award for B</w:t>
      </w:r>
      <w:r w:rsidR="00880360">
        <w:t>est Internship Record (All India) 2</w:t>
      </w:r>
      <w:r w:rsidR="00880360" w:rsidRPr="00880360">
        <w:rPr>
          <w:vertAlign w:val="superscript"/>
        </w:rPr>
        <w:t>nd</w:t>
      </w:r>
      <w:r w:rsidR="00880360">
        <w:t xml:space="preserve"> Position </w:t>
      </w:r>
      <w:r>
        <w:t>on the occasion of Internship Day held on 25</w:t>
      </w:r>
      <w:r w:rsidRPr="006C6C8A">
        <w:rPr>
          <w:vertAlign w:val="superscript"/>
        </w:rPr>
        <w:t>th</w:t>
      </w:r>
      <w:r>
        <w:t xml:space="preserve"> August 2021 from Internshala. </w:t>
      </w:r>
    </w:p>
    <w:p w:rsidR="006C6C8A" w:rsidRDefault="006C6C8A" w:rsidP="00880360">
      <w:pPr>
        <w:pStyle w:val="ListParagraph"/>
        <w:numPr>
          <w:ilvl w:val="0"/>
          <w:numId w:val="19"/>
        </w:numPr>
        <w:autoSpaceDE w:val="0"/>
        <w:autoSpaceDN w:val="0"/>
        <w:adjustRightInd w:val="0"/>
      </w:pPr>
      <w:r>
        <w:t>Award for Best Leadership on Teachers Day 2021 at Chandigarh University</w:t>
      </w:r>
    </w:p>
    <w:p w:rsidR="003B09F7" w:rsidRDefault="003B09F7" w:rsidP="00256CFB">
      <w:pPr>
        <w:spacing w:after="0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EF722B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EF722B" w:rsidRPr="00256CFB" w:rsidRDefault="00880360" w:rsidP="003B09F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CULTY DEVELOPMENT PROGRAMME</w:t>
            </w:r>
          </w:p>
        </w:tc>
      </w:tr>
    </w:tbl>
    <w:p w:rsidR="00544A29" w:rsidRDefault="00544A29" w:rsidP="00880360">
      <w:pPr>
        <w:spacing w:after="0" w:line="240" w:lineRule="auto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3"/>
        <w:gridCol w:w="3105"/>
        <w:gridCol w:w="3122"/>
      </w:tblGrid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</w:tr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atural Gas Engineering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Jul- Sep 2019 (8 weeks)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270D">
              <w:rPr>
                <w:rFonts w:ascii="Times New Roman" w:hAnsi="Times New Roman" w:cs="Times New Roman"/>
                <w:sz w:val="24"/>
                <w:szCs w:val="24"/>
              </w:rPr>
              <w:t>NPTEL - AI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</w:tr>
      <w:tr w:rsidR="00FA0F28" w:rsidTr="00FA0F28"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C5B07">
              <w:rPr>
                <w:rFonts w:ascii="Times New Roman" w:hAnsi="Times New Roman" w:cs="Times New Roman"/>
                <w:sz w:val="24"/>
                <w:szCs w:val="24"/>
              </w:rPr>
              <w:t>Mining &amp; Mineral Processing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 23 -27, 2020 (1week)</w:t>
            </w:r>
          </w:p>
        </w:tc>
        <w:tc>
          <w:tcPr>
            <w:tcW w:w="3192" w:type="dxa"/>
          </w:tcPr>
          <w:p w:rsidR="00FA0F28" w:rsidRPr="0034270D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AICTE Training And Learning</w:t>
            </w:r>
          </w:p>
        </w:tc>
      </w:tr>
      <w:tr w:rsidR="00FA0F28" w:rsidTr="00FA0F28">
        <w:tc>
          <w:tcPr>
            <w:tcW w:w="3192" w:type="dxa"/>
          </w:tcPr>
          <w:p w:rsidR="00FA0F28" w:rsidRPr="001C5B07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IS &amp; Remote Sensing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n 4-8, 2021 (I week)</w:t>
            </w:r>
          </w:p>
        </w:tc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AICTE Training And Learning</w:t>
            </w:r>
          </w:p>
        </w:tc>
      </w:tr>
      <w:tr w:rsidR="00FA0F28" w:rsidTr="00FA0F28">
        <w:tc>
          <w:tcPr>
            <w:tcW w:w="3192" w:type="dxa"/>
          </w:tcPr>
          <w:p w:rsidR="00FA0F28" w:rsidRPr="001C5B07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Vi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Scenario and Future Pathways towards Sustainable Development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ct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 xml:space="preserve"> 5 - 10, 20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1week)</w:t>
            </w:r>
          </w:p>
        </w:tc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ya College o</w:t>
            </w:r>
            <w:r w:rsidRPr="00B255A8">
              <w:rPr>
                <w:rFonts w:ascii="Times New Roman" w:hAnsi="Times New Roman" w:cs="Times New Roman"/>
                <w:sz w:val="24"/>
                <w:szCs w:val="24"/>
              </w:rPr>
              <w:t>f Engineering, Gaya</w:t>
            </w:r>
          </w:p>
        </w:tc>
      </w:tr>
      <w:tr w:rsidR="00FA0F28" w:rsidTr="00FA0F28">
        <w:tc>
          <w:tcPr>
            <w:tcW w:w="3192" w:type="dxa"/>
          </w:tcPr>
          <w:p w:rsidR="00FA0F28" w:rsidRPr="00B255A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A52">
              <w:rPr>
                <w:rFonts w:ascii="Times New Roman" w:hAnsi="Times New Roman" w:cs="Times New Roman"/>
                <w:sz w:val="24"/>
                <w:szCs w:val="24"/>
              </w:rPr>
              <w:t>Advanced Excel with Data Visualization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5 – 10, 2021 (1 week)</w:t>
            </w:r>
          </w:p>
        </w:tc>
        <w:tc>
          <w:tcPr>
            <w:tcW w:w="3192" w:type="dxa"/>
          </w:tcPr>
          <w:p w:rsidR="00FA0F28" w:rsidRDefault="00FA0F28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3A52">
              <w:rPr>
                <w:rFonts w:ascii="Times New Roman" w:hAnsi="Times New Roman" w:cs="Times New Roman"/>
                <w:sz w:val="24"/>
                <w:szCs w:val="24"/>
              </w:rPr>
              <w:t>IIT Kanpur</w:t>
            </w:r>
          </w:p>
        </w:tc>
      </w:tr>
      <w:tr w:rsidR="000A30D2" w:rsidTr="00FA0F28">
        <w:tc>
          <w:tcPr>
            <w:tcW w:w="3192" w:type="dxa"/>
          </w:tcPr>
          <w:p w:rsidR="000A30D2" w:rsidRPr="00843A5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30D2">
              <w:rPr>
                <w:rFonts w:ascii="Times New Roman" w:hAnsi="Times New Roman" w:cs="Times New Roman"/>
                <w:sz w:val="24"/>
                <w:szCs w:val="24"/>
              </w:rPr>
              <w:t>Systematic Literature Rivew &amp; Biblography analysis</w:t>
            </w:r>
          </w:p>
        </w:tc>
        <w:tc>
          <w:tcPr>
            <w:tcW w:w="3192" w:type="dxa"/>
          </w:tcPr>
          <w:p w:rsidR="000A30D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uly 12 – 13, 2021 </w:t>
            </w:r>
          </w:p>
        </w:tc>
        <w:tc>
          <w:tcPr>
            <w:tcW w:w="3192" w:type="dxa"/>
          </w:tcPr>
          <w:p w:rsidR="000A30D2" w:rsidRPr="00843A52" w:rsidRDefault="000A30D2" w:rsidP="00FA0F28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digarh University</w:t>
            </w:r>
          </w:p>
        </w:tc>
      </w:tr>
    </w:tbl>
    <w:p w:rsidR="003B09F7" w:rsidRDefault="003B09F7" w:rsidP="00880360">
      <w:pPr>
        <w:spacing w:after="0" w:line="240" w:lineRule="auto"/>
        <w:jc w:val="both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D6453A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6453A" w:rsidRDefault="00D6453A" w:rsidP="008803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APER PUBLISHED</w:t>
            </w:r>
          </w:p>
        </w:tc>
      </w:tr>
    </w:tbl>
    <w:p w:rsidR="00D6453A" w:rsidRDefault="00D6453A" w:rsidP="00D6453A">
      <w:pPr>
        <w:spacing w:after="0"/>
        <w:rPr>
          <w:rFonts w:ascii="Times New Roman" w:hAnsi="Times New Roman" w:cs="Times New Roman"/>
          <w:sz w:val="24"/>
        </w:rPr>
      </w:pPr>
    </w:p>
    <w:p w:rsidR="00DF3FF4" w:rsidRDefault="00AB5F86" w:rsidP="00AB5F86">
      <w:pPr>
        <w:pStyle w:val="ListParagraph"/>
        <w:numPr>
          <w:ilvl w:val="0"/>
          <w:numId w:val="8"/>
        </w:numPr>
        <w:spacing w:line="360" w:lineRule="auto"/>
        <w:jc w:val="both"/>
      </w:pPr>
      <w:r w:rsidRPr="00542860">
        <w:rPr>
          <w:b/>
        </w:rPr>
        <w:t>Mahapatra S. R.</w:t>
      </w:r>
      <w:r>
        <w:rPr>
          <w:b/>
        </w:rPr>
        <w:t xml:space="preserve"> and </w:t>
      </w:r>
      <w:r>
        <w:t>Nimmy</w:t>
      </w:r>
      <w:r w:rsidRPr="00B6182D">
        <w:t xml:space="preserve"> </w:t>
      </w:r>
      <w:r>
        <w:t xml:space="preserve">P. M. (2021). </w:t>
      </w:r>
      <w:r w:rsidR="009B5C15">
        <w:t>Groundwater contamination with heavy metals in Chennai city, India – A threat to the human population</w:t>
      </w:r>
      <w:r>
        <w:t xml:space="preserve">. </w:t>
      </w:r>
      <w:r w:rsidRPr="00AB5F86">
        <w:t>IOP Conf. Series: Earth and Environmental Science</w:t>
      </w:r>
      <w:r>
        <w:t>.</w:t>
      </w:r>
      <w:r w:rsidR="00BC475E" w:rsidRPr="00BC475E">
        <w:t xml:space="preserve"> </w:t>
      </w:r>
      <w:r w:rsidR="00BC475E">
        <w:t>889: 1-1</w:t>
      </w:r>
      <w:r w:rsidR="00BC475E" w:rsidRPr="00BC475E">
        <w:t>6</w:t>
      </w:r>
      <w:r w:rsidR="00BC475E">
        <w:t>,</w:t>
      </w:r>
      <w:r w:rsidRPr="00AB5F86">
        <w:t xml:space="preserve"> </w:t>
      </w:r>
      <w:r>
        <w:t>ISSN:1755-</w:t>
      </w:r>
      <w:r w:rsidRPr="00AB5F86">
        <w:t>1315</w:t>
      </w:r>
      <w:r>
        <w:t>. DOI:</w:t>
      </w:r>
      <w:r w:rsidRPr="00AB5F86">
        <w:t xml:space="preserve"> 10.1088/1755-1315/889/1/012037</w:t>
      </w:r>
      <w:r w:rsidR="009E42D3">
        <w:t>.</w:t>
      </w:r>
    </w:p>
    <w:p w:rsidR="00ED7446" w:rsidRDefault="00ED7446" w:rsidP="00D04E6E">
      <w:pPr>
        <w:pStyle w:val="ListParagraph"/>
        <w:numPr>
          <w:ilvl w:val="0"/>
          <w:numId w:val="8"/>
        </w:numPr>
        <w:spacing w:line="360" w:lineRule="auto"/>
        <w:jc w:val="both"/>
      </w:pPr>
      <w:r w:rsidRPr="003453C1">
        <w:t>Nirlipta P.Nayaka</w:t>
      </w:r>
      <w:r>
        <w:t xml:space="preserve">, </w:t>
      </w:r>
      <w:r w:rsidRPr="003453C1">
        <w:t>AbhinavJaina</w:t>
      </w:r>
      <w:r>
        <w:t xml:space="preserve">, </w:t>
      </w:r>
      <w:r w:rsidRPr="00ED7446">
        <w:rPr>
          <w:b/>
        </w:rPr>
        <w:t>Saubhagya Ranjan Mahapatra</w:t>
      </w:r>
      <w:r w:rsidR="00BC475E">
        <w:t xml:space="preserve"> (2022</w:t>
      </w:r>
      <w:r>
        <w:t xml:space="preserve">). </w:t>
      </w:r>
      <w:r w:rsidRPr="003453C1">
        <w:t>Application of Mine Excellence software in flyrock prediction &amp; mitigation</w:t>
      </w:r>
      <w:r>
        <w:t xml:space="preserve">. </w:t>
      </w:r>
      <w:r w:rsidR="00D04E6E" w:rsidRPr="00D04E6E">
        <w:t>Materials Today: Proceedings</w:t>
      </w:r>
      <w:r w:rsidR="00D04E6E">
        <w:t xml:space="preserve">. </w:t>
      </w:r>
      <w:r w:rsidR="00BC475E">
        <w:t>48 (5):</w:t>
      </w:r>
      <w:r w:rsidR="00BC475E" w:rsidRPr="00BC475E">
        <w:t xml:space="preserve"> 1271-1276,</w:t>
      </w:r>
      <w:r w:rsidR="00BC475E">
        <w:rPr>
          <w:rFonts w:ascii="Arial" w:hAnsi="Arial" w:cs="Arial"/>
          <w:color w:val="2E2E2E"/>
          <w:sz w:val="21"/>
          <w:szCs w:val="21"/>
        </w:rPr>
        <w:t xml:space="preserve"> </w:t>
      </w:r>
      <w:r>
        <w:t>ISSN:</w:t>
      </w:r>
      <w:r w:rsidRPr="003453C1">
        <w:t xml:space="preserve"> 2214-7853</w:t>
      </w:r>
      <w:r>
        <w:t xml:space="preserve">. DOI: </w:t>
      </w:r>
      <w:r w:rsidRPr="003453C1">
        <w:t>10.1016/j.matpr.2021.08.282</w:t>
      </w:r>
    </w:p>
    <w:p w:rsidR="00B6182D" w:rsidRDefault="00B6182D" w:rsidP="00426462">
      <w:pPr>
        <w:pStyle w:val="ListParagraph"/>
        <w:numPr>
          <w:ilvl w:val="0"/>
          <w:numId w:val="8"/>
        </w:numPr>
        <w:spacing w:line="360" w:lineRule="auto"/>
        <w:jc w:val="both"/>
      </w:pPr>
      <w:r>
        <w:t>Nimmy</w:t>
      </w:r>
      <w:r w:rsidRPr="00B6182D">
        <w:t xml:space="preserve"> </w:t>
      </w:r>
      <w:r>
        <w:t>P. M., Rajeshwara Rao</w:t>
      </w:r>
      <w:r w:rsidRPr="00B6182D">
        <w:t xml:space="preserve"> </w:t>
      </w:r>
      <w:r>
        <w:t>N., Neelavannan</w:t>
      </w:r>
      <w:r w:rsidRPr="00B6182D">
        <w:t xml:space="preserve"> </w:t>
      </w:r>
      <w:r>
        <w:t>K., Hussain</w:t>
      </w:r>
      <w:r w:rsidRPr="00B6182D">
        <w:t xml:space="preserve"> </w:t>
      </w:r>
      <w:r>
        <w:t xml:space="preserve">S. M.  and </w:t>
      </w:r>
      <w:r w:rsidRPr="00542860">
        <w:rPr>
          <w:b/>
        </w:rPr>
        <w:t>Mahapatra S. R.</w:t>
      </w:r>
      <w:r>
        <w:t xml:space="preserve"> (2021). The coupling of Orbulina universa diameter with the warming and cooling events in the Arabian Sea over the past 40,000 years. </w:t>
      </w:r>
      <w:r w:rsidRPr="00B6182D">
        <w:t>Current Science</w:t>
      </w:r>
      <w:r>
        <w:t xml:space="preserve">. </w:t>
      </w:r>
      <w:r w:rsidR="00426462">
        <w:t xml:space="preserve"> 120 (</w:t>
      </w:r>
      <w:r w:rsidR="00426462" w:rsidRPr="00426462">
        <w:t>4</w:t>
      </w:r>
      <w:r w:rsidR="00426462">
        <w:t xml:space="preserve">): 694-698. ISSN: </w:t>
      </w:r>
      <w:r w:rsidR="00426462" w:rsidRPr="00426462">
        <w:t>0011-389</w:t>
      </w:r>
      <w:r w:rsidR="00426462">
        <w:t>1. DOI</w:t>
      </w:r>
      <w:r w:rsidR="00426462" w:rsidRPr="00426462">
        <w:t>: 10.18520/cs/v120/i4/694-698</w:t>
      </w:r>
      <w:r w:rsidR="005F0C81">
        <w:t>.</w:t>
      </w:r>
    </w:p>
    <w:p w:rsidR="00531E50" w:rsidRPr="00B6182D" w:rsidRDefault="00531E50" w:rsidP="00531E50">
      <w:pPr>
        <w:pStyle w:val="ListParagraph"/>
        <w:numPr>
          <w:ilvl w:val="0"/>
          <w:numId w:val="8"/>
        </w:numPr>
        <w:spacing w:line="360" w:lineRule="auto"/>
        <w:jc w:val="both"/>
      </w:pPr>
      <w:r>
        <w:t xml:space="preserve">Mohammed Ismail Iqbal, </w:t>
      </w:r>
      <w:r w:rsidRPr="00542860">
        <w:rPr>
          <w:b/>
        </w:rPr>
        <w:t>Saubhagya Ranjan Mahapatra</w:t>
      </w:r>
      <w:r w:rsidR="00542860">
        <w:t xml:space="preserve">, Ibrahim Alrajawy, </w:t>
      </w:r>
      <w:r>
        <w:t xml:space="preserve">Osama Issac, and Ali Ameen (2020). Sand consolidation by chemical treatment using indigenously developed chemicals. </w:t>
      </w:r>
      <w:r w:rsidRPr="00531E50">
        <w:t>57(8): 3748-3751</w:t>
      </w:r>
      <w:r>
        <w:t xml:space="preserve">. </w:t>
      </w:r>
      <w:r w:rsidRPr="00531E50">
        <w:t>ISSN: 0033</w:t>
      </w:r>
      <w:r>
        <w:t>-</w:t>
      </w:r>
      <w:r w:rsidRPr="00531E50">
        <w:t>3077</w:t>
      </w:r>
      <w:r>
        <w:t>.</w:t>
      </w:r>
    </w:p>
    <w:p w:rsidR="00D776B7" w:rsidRPr="00E41234" w:rsidRDefault="00E41234" w:rsidP="00E41234">
      <w:pPr>
        <w:pStyle w:val="ListParagraph"/>
        <w:numPr>
          <w:ilvl w:val="0"/>
          <w:numId w:val="8"/>
        </w:numPr>
        <w:spacing w:line="360" w:lineRule="auto"/>
        <w:jc w:val="both"/>
      </w:pPr>
      <w:r w:rsidRPr="00C0317E">
        <w:rPr>
          <w:b/>
        </w:rPr>
        <w:t xml:space="preserve">Mahapatra, </w:t>
      </w:r>
      <w:r w:rsidR="00CA769A" w:rsidRPr="00C0317E">
        <w:rPr>
          <w:b/>
        </w:rPr>
        <w:t>S. R</w:t>
      </w:r>
      <w:r w:rsidR="00CA769A">
        <w:t xml:space="preserve">., </w:t>
      </w:r>
      <w:r>
        <w:t xml:space="preserve">Venugopal, </w:t>
      </w:r>
      <w:r w:rsidR="00CA769A">
        <w:t xml:space="preserve">T., </w:t>
      </w:r>
      <w:r>
        <w:t xml:space="preserve">Shanmugasundaram, </w:t>
      </w:r>
      <w:r w:rsidR="00CA769A">
        <w:t xml:space="preserve">A., </w:t>
      </w:r>
      <w:r>
        <w:t xml:space="preserve">Giridharan, </w:t>
      </w:r>
      <w:r w:rsidR="00CA769A">
        <w:t>L.</w:t>
      </w:r>
      <w:r w:rsidR="00C0317E">
        <w:t xml:space="preserve"> and</w:t>
      </w:r>
      <w:r w:rsidR="00CA769A">
        <w:t xml:space="preserve"> </w:t>
      </w:r>
      <w:r w:rsidRPr="00E41234">
        <w:t>Jayaprakash</w:t>
      </w:r>
      <w:r w:rsidR="00CA769A">
        <w:t>,</w:t>
      </w:r>
      <w:r>
        <w:t xml:space="preserve"> </w:t>
      </w:r>
      <w:r w:rsidR="00CA769A" w:rsidRPr="00E41234">
        <w:t xml:space="preserve">M. </w:t>
      </w:r>
      <w:r>
        <w:t>(2020).</w:t>
      </w:r>
      <w:r w:rsidRPr="00E41234">
        <w:t xml:space="preserve"> </w:t>
      </w:r>
      <w:r>
        <w:t>Heavy metal index and geographical information system (GIS) approach to study heavy metal contamination: a case study of north Chennai groundwater.</w:t>
      </w:r>
      <w:r w:rsidRPr="00E41234">
        <w:rPr>
          <w:i/>
        </w:rPr>
        <w:t xml:space="preserve"> </w:t>
      </w:r>
      <w:r w:rsidRPr="00CA769A">
        <w:rPr>
          <w:i/>
        </w:rPr>
        <w:t>Applied Water Science.</w:t>
      </w:r>
      <w:r w:rsidR="006906AF">
        <w:t xml:space="preserve"> 10(238):</w:t>
      </w:r>
      <w:r>
        <w:t xml:space="preserve">1-17. ISSN: </w:t>
      </w:r>
      <w:r w:rsidRPr="00360A86">
        <w:t>2190-5487</w:t>
      </w:r>
      <w:r>
        <w:t xml:space="preserve">. DOI </w:t>
      </w:r>
      <w:r w:rsidR="00797749">
        <w:t xml:space="preserve">  </w:t>
      </w:r>
      <w:r w:rsidRPr="00E41234">
        <w:t>10.1007/s13201-020-01321-0</w:t>
      </w:r>
    </w:p>
    <w:p w:rsidR="007E162B" w:rsidRPr="007E162B" w:rsidRDefault="007E162B" w:rsidP="00852BF9">
      <w:pPr>
        <w:pStyle w:val="ListParagraph"/>
        <w:numPr>
          <w:ilvl w:val="0"/>
          <w:numId w:val="8"/>
        </w:numPr>
        <w:spacing w:line="360" w:lineRule="auto"/>
        <w:jc w:val="both"/>
      </w:pPr>
      <w:r w:rsidRPr="009E41AD">
        <w:rPr>
          <w:b/>
        </w:rPr>
        <w:t>Mahapatra</w:t>
      </w:r>
      <w:r>
        <w:rPr>
          <w:b/>
        </w:rPr>
        <w:t>,</w:t>
      </w:r>
      <w:r w:rsidR="00C0317E">
        <w:t xml:space="preserve"> </w:t>
      </w:r>
      <w:r w:rsidR="00C0317E" w:rsidRPr="009E41AD">
        <w:rPr>
          <w:b/>
        </w:rPr>
        <w:t>S.</w:t>
      </w:r>
      <w:r w:rsidR="00C0317E">
        <w:rPr>
          <w:b/>
        </w:rPr>
        <w:t xml:space="preserve"> </w:t>
      </w:r>
      <w:r w:rsidR="00C0317E" w:rsidRPr="009E41AD">
        <w:rPr>
          <w:b/>
        </w:rPr>
        <w:t>R.</w:t>
      </w:r>
      <w:r w:rsidR="00C0317E">
        <w:rPr>
          <w:b/>
        </w:rPr>
        <w:t>,</w:t>
      </w:r>
      <w:r w:rsidR="00C0317E" w:rsidRPr="009E41AD">
        <w:rPr>
          <w:b/>
        </w:rPr>
        <w:t xml:space="preserve"> </w:t>
      </w:r>
      <w:r w:rsidRPr="00601412">
        <w:t>Shanmugasundharam</w:t>
      </w:r>
      <w:r>
        <w:t xml:space="preserve">, </w:t>
      </w:r>
      <w:r w:rsidR="00C0317E">
        <w:t xml:space="preserve">A., </w:t>
      </w:r>
      <w:r w:rsidRPr="007E162B">
        <w:t>Casey</w:t>
      </w:r>
      <w:r w:rsidR="00FE5B09">
        <w:t>,</w:t>
      </w:r>
      <w:r w:rsidR="00FE5B09" w:rsidRPr="00FE5B09">
        <w:t xml:space="preserve"> </w:t>
      </w:r>
      <w:r w:rsidR="00C0317E">
        <w:t>K. E. and</w:t>
      </w:r>
      <w:r w:rsidR="00C0317E" w:rsidRPr="007E162B">
        <w:t xml:space="preserve"> </w:t>
      </w:r>
      <w:r w:rsidR="00FE5B09" w:rsidRPr="00601412">
        <w:t>Jayaprakash</w:t>
      </w:r>
      <w:r w:rsidR="00C0317E">
        <w:t>,</w:t>
      </w:r>
      <w:r w:rsidR="00BA1F21">
        <w:t xml:space="preserve"> </w:t>
      </w:r>
      <w:r w:rsidR="00C0317E" w:rsidRPr="00601412">
        <w:t xml:space="preserve">M. </w:t>
      </w:r>
      <w:r w:rsidR="00BA1F21">
        <w:t xml:space="preserve">(2019). </w:t>
      </w:r>
      <w:r w:rsidR="00B37947" w:rsidRPr="00BA1F21">
        <w:t>A Multidimensional Polluti</w:t>
      </w:r>
      <w:r w:rsidR="00B31161">
        <w:t>3</w:t>
      </w:r>
      <w:r w:rsidR="00B37947" w:rsidRPr="00BA1F21">
        <w:t xml:space="preserve">on Threatened </w:t>
      </w:r>
      <w:r w:rsidR="00B37947">
        <w:t>t</w:t>
      </w:r>
      <w:r w:rsidR="00B37947" w:rsidRPr="00BA1F21">
        <w:t>o Odiyur Lagoon, South East</w:t>
      </w:r>
      <w:r w:rsidR="00B37947">
        <w:t xml:space="preserve"> </w:t>
      </w:r>
      <w:r w:rsidR="00B37947" w:rsidRPr="00BA1F21">
        <w:t xml:space="preserve">Coast </w:t>
      </w:r>
      <w:r w:rsidR="00B37947">
        <w:t>o</w:t>
      </w:r>
      <w:r w:rsidR="00B37947" w:rsidRPr="00BA1F21">
        <w:t>f Tamil Nadu, India</w:t>
      </w:r>
      <w:r w:rsidR="00D335DF">
        <w:t>.</w:t>
      </w:r>
      <w:r w:rsidR="00D335DF" w:rsidRPr="00D335DF">
        <w:t xml:space="preserve"> </w:t>
      </w:r>
      <w:r w:rsidR="00D335DF" w:rsidRPr="00507AB7">
        <w:rPr>
          <w:i/>
        </w:rPr>
        <w:t>International Journal of Current Advanced Research</w:t>
      </w:r>
      <w:r w:rsidR="00D335DF">
        <w:t>.</w:t>
      </w:r>
      <w:r w:rsidR="00D335DF" w:rsidRPr="00D335DF">
        <w:t xml:space="preserve"> </w:t>
      </w:r>
      <w:r w:rsidR="006906AF">
        <w:t>08(03):</w:t>
      </w:r>
      <w:r w:rsidR="00852BF9" w:rsidRPr="00852BF9">
        <w:t xml:space="preserve">17839-17846. </w:t>
      </w:r>
      <w:r w:rsidR="00D335DF">
        <w:t>ISSN:</w:t>
      </w:r>
      <w:r w:rsidR="00D335DF" w:rsidRPr="00D335DF">
        <w:t xml:space="preserve"> 2319-6505</w:t>
      </w:r>
      <w:r w:rsidR="00852BF9">
        <w:t>.</w:t>
      </w:r>
    </w:p>
    <w:p w:rsidR="00D6453A" w:rsidRPr="00601412" w:rsidRDefault="00D6453A" w:rsidP="00D6453A">
      <w:pPr>
        <w:pStyle w:val="ListParagraph"/>
        <w:numPr>
          <w:ilvl w:val="0"/>
          <w:numId w:val="8"/>
        </w:numPr>
        <w:spacing w:line="360" w:lineRule="auto"/>
        <w:jc w:val="both"/>
      </w:pPr>
      <w:r w:rsidRPr="009E41AD">
        <w:rPr>
          <w:b/>
        </w:rPr>
        <w:t>Mahapatra</w:t>
      </w:r>
      <w:r w:rsidR="004D064A">
        <w:t xml:space="preserve">, </w:t>
      </w:r>
      <w:r w:rsidR="006906AF" w:rsidRPr="009E41AD">
        <w:rPr>
          <w:b/>
        </w:rPr>
        <w:t>S.</w:t>
      </w:r>
      <w:r w:rsidR="006906AF">
        <w:rPr>
          <w:b/>
        </w:rPr>
        <w:t xml:space="preserve"> </w:t>
      </w:r>
      <w:r w:rsidR="006906AF" w:rsidRPr="009E41AD">
        <w:rPr>
          <w:b/>
        </w:rPr>
        <w:t>R.</w:t>
      </w:r>
      <w:r w:rsidR="006906AF">
        <w:rPr>
          <w:b/>
        </w:rPr>
        <w:t>,</w:t>
      </w:r>
      <w:r w:rsidR="006906AF" w:rsidRPr="009E41AD">
        <w:rPr>
          <w:b/>
        </w:rPr>
        <w:t xml:space="preserve"> </w:t>
      </w:r>
      <w:r w:rsidR="004D064A">
        <w:t xml:space="preserve">Suresh, </w:t>
      </w:r>
      <w:r w:rsidR="006906AF">
        <w:t xml:space="preserve">K., </w:t>
      </w:r>
      <w:r w:rsidR="004D064A">
        <w:t xml:space="preserve">Giridharan, </w:t>
      </w:r>
      <w:r w:rsidR="006906AF">
        <w:t xml:space="preserve">L., </w:t>
      </w:r>
      <w:r w:rsidR="004D064A">
        <w:t>Kalaivanan,</w:t>
      </w:r>
      <w:r w:rsidRPr="00601412">
        <w:t xml:space="preserve"> </w:t>
      </w:r>
      <w:r w:rsidR="006906AF">
        <w:t xml:space="preserve">R. and </w:t>
      </w:r>
      <w:r w:rsidRPr="00601412">
        <w:t>Jayaprakash</w:t>
      </w:r>
      <w:r w:rsidR="006906AF">
        <w:t>,</w:t>
      </w:r>
      <w:r w:rsidRPr="00601412">
        <w:t xml:space="preserve"> </w:t>
      </w:r>
      <w:r w:rsidR="006906AF" w:rsidRPr="00601412">
        <w:t xml:space="preserve">M. </w:t>
      </w:r>
      <w:r w:rsidRPr="00601412">
        <w:t>(2016). Geochemical Characteristics and Chemometric Interpretation of Surface Water from South Chennai City Lakes, Tamil Nadu, India.</w:t>
      </w:r>
      <w:bookmarkStart w:id="0" w:name="OLE_LINK3"/>
      <w:bookmarkStart w:id="1" w:name="OLE_LINK4"/>
      <w:r w:rsidR="006906AF">
        <w:t xml:space="preserve"> </w:t>
      </w:r>
      <w:r w:rsidRPr="00601412">
        <w:rPr>
          <w:i/>
        </w:rPr>
        <w:t>EnviroGeoChimica Acta</w:t>
      </w:r>
      <w:bookmarkEnd w:id="0"/>
      <w:bookmarkEnd w:id="1"/>
      <w:r w:rsidRPr="00601412">
        <w:rPr>
          <w:i/>
        </w:rPr>
        <w:t>.</w:t>
      </w:r>
      <w:r w:rsidR="00835F3A">
        <w:rPr>
          <w:i/>
        </w:rPr>
        <w:t xml:space="preserve"> </w:t>
      </w:r>
      <w:r w:rsidRPr="00601412">
        <w:rPr>
          <w:b/>
        </w:rPr>
        <w:t xml:space="preserve">3 </w:t>
      </w:r>
      <w:r w:rsidR="00835F3A">
        <w:t>(1):</w:t>
      </w:r>
      <w:r w:rsidRPr="00601412">
        <w:t>108</w:t>
      </w:r>
      <w:r w:rsidR="00835F3A" w:rsidRPr="00360A86">
        <w:t>–</w:t>
      </w:r>
      <w:r w:rsidRPr="00601412">
        <w:t>123, ISSN 2348 -7259.</w:t>
      </w:r>
    </w:p>
    <w:p w:rsidR="00D6453A" w:rsidRPr="00601412" w:rsidRDefault="00D6453A" w:rsidP="00360A86">
      <w:pPr>
        <w:pStyle w:val="ListParagraph"/>
        <w:numPr>
          <w:ilvl w:val="0"/>
          <w:numId w:val="8"/>
        </w:numPr>
        <w:spacing w:line="360" w:lineRule="auto"/>
        <w:jc w:val="both"/>
      </w:pPr>
      <w:r w:rsidRPr="00601412">
        <w:t xml:space="preserve">Shanmugasundharam, </w:t>
      </w:r>
      <w:r w:rsidR="006906AF">
        <w:t xml:space="preserve">A., </w:t>
      </w:r>
      <w:r w:rsidRPr="00601412">
        <w:t xml:space="preserve">Kalpana, </w:t>
      </w:r>
      <w:bookmarkStart w:id="2" w:name="OLE_LINK8"/>
      <w:bookmarkStart w:id="3" w:name="OLE_LINK9"/>
      <w:r w:rsidR="006906AF" w:rsidRPr="00601412">
        <w:t>G.</w:t>
      </w:r>
      <w:r w:rsidR="006906AF">
        <w:t xml:space="preserve">, </w:t>
      </w:r>
      <w:r w:rsidRPr="009E41AD">
        <w:rPr>
          <w:b/>
        </w:rPr>
        <w:t>Mahapatra</w:t>
      </w:r>
      <w:bookmarkEnd w:id="2"/>
      <w:bookmarkEnd w:id="3"/>
      <w:r w:rsidRPr="00601412">
        <w:t xml:space="preserve">, </w:t>
      </w:r>
      <w:r w:rsidR="006906AF" w:rsidRPr="009E41AD">
        <w:rPr>
          <w:b/>
        </w:rPr>
        <w:t>S.</w:t>
      </w:r>
      <w:r w:rsidR="006906AF">
        <w:rPr>
          <w:b/>
        </w:rPr>
        <w:t xml:space="preserve"> </w:t>
      </w:r>
      <w:r w:rsidR="006906AF" w:rsidRPr="009E41AD">
        <w:rPr>
          <w:b/>
        </w:rPr>
        <w:t>R.</w:t>
      </w:r>
      <w:r w:rsidR="006906AF">
        <w:rPr>
          <w:b/>
        </w:rPr>
        <w:t>,</w:t>
      </w:r>
      <w:r w:rsidR="006906AF" w:rsidRPr="009E41AD">
        <w:rPr>
          <w:b/>
        </w:rPr>
        <w:t xml:space="preserve"> </w:t>
      </w:r>
      <w:r w:rsidRPr="00601412">
        <w:t xml:space="preserve">Sudharson, </w:t>
      </w:r>
      <w:r w:rsidR="006906AF" w:rsidRPr="00601412">
        <w:t>E.</w:t>
      </w:r>
      <w:r w:rsidR="006906AF">
        <w:t xml:space="preserve"> </w:t>
      </w:r>
      <w:r w:rsidR="006906AF" w:rsidRPr="00601412">
        <w:t>R.</w:t>
      </w:r>
      <w:r w:rsidR="006906AF">
        <w:t xml:space="preserve"> and</w:t>
      </w:r>
      <w:r w:rsidR="006906AF" w:rsidRPr="00601412">
        <w:t xml:space="preserve"> </w:t>
      </w:r>
      <w:r w:rsidRPr="00601412">
        <w:t>Jayaprakash</w:t>
      </w:r>
      <w:r w:rsidR="006906AF">
        <w:t>,</w:t>
      </w:r>
      <w:r w:rsidRPr="00601412">
        <w:t xml:space="preserve"> </w:t>
      </w:r>
      <w:r w:rsidR="006906AF" w:rsidRPr="00601412">
        <w:t xml:space="preserve">M. </w:t>
      </w:r>
      <w:r w:rsidRPr="00601412">
        <w:t>(2015).</w:t>
      </w:r>
      <w:r w:rsidR="00835F3A">
        <w:t xml:space="preserve"> </w:t>
      </w:r>
      <w:r w:rsidRPr="00601412">
        <w:t>Assessment of Groundwater quality in Krishnagiri and Vellore Districts in Tamil Nadu, India.</w:t>
      </w:r>
      <w:r w:rsidR="00E41234" w:rsidRPr="00E41234">
        <w:t xml:space="preserve"> </w:t>
      </w:r>
      <w:r w:rsidR="00E41234" w:rsidRPr="006906AF">
        <w:rPr>
          <w:i/>
        </w:rPr>
        <w:t>Applied Water Science</w:t>
      </w:r>
      <w:r w:rsidR="00835F3A">
        <w:rPr>
          <w:i/>
        </w:rPr>
        <w:t xml:space="preserve">. </w:t>
      </w:r>
      <w:r w:rsidR="00360A86" w:rsidRPr="00360A86">
        <w:rPr>
          <w:b/>
        </w:rPr>
        <w:t>7</w:t>
      </w:r>
      <w:r w:rsidR="00360A86">
        <w:t>(</w:t>
      </w:r>
      <w:r w:rsidR="00360A86" w:rsidRPr="00360A86">
        <w:t>4</w:t>
      </w:r>
      <w:r w:rsidR="00360A86">
        <w:t>)</w:t>
      </w:r>
      <w:r w:rsidR="00835F3A">
        <w:t>:</w:t>
      </w:r>
      <w:r w:rsidR="00360A86" w:rsidRPr="00360A86">
        <w:t>1869</w:t>
      </w:r>
      <w:bookmarkStart w:id="4" w:name="OLE_LINK5"/>
      <w:bookmarkStart w:id="5" w:name="OLE_LINK6"/>
      <w:bookmarkStart w:id="6" w:name="OLE_LINK7"/>
      <w:bookmarkStart w:id="7" w:name="OLE_LINK10"/>
      <w:bookmarkStart w:id="8" w:name="OLE_LINK11"/>
      <w:r w:rsidR="00360A86" w:rsidRPr="00360A86">
        <w:t>–</w:t>
      </w:r>
      <w:bookmarkEnd w:id="4"/>
      <w:bookmarkEnd w:id="5"/>
      <w:bookmarkEnd w:id="6"/>
      <w:bookmarkEnd w:id="7"/>
      <w:bookmarkEnd w:id="8"/>
      <w:r w:rsidR="00360A86" w:rsidRPr="00360A86">
        <w:t>1879</w:t>
      </w:r>
      <w:r w:rsidR="00360A86">
        <w:t xml:space="preserve">, </w:t>
      </w:r>
      <w:r w:rsidR="00360A86" w:rsidRPr="00360A86">
        <w:t>ISSN: 2190-5487</w:t>
      </w:r>
      <w:r w:rsidR="00DF649A">
        <w:t xml:space="preserve">. </w:t>
      </w:r>
      <w:r w:rsidR="00360A86" w:rsidRPr="00360A86">
        <w:t xml:space="preserve"> </w:t>
      </w:r>
      <w:r w:rsidRPr="00601412">
        <w:t>DOI 10.1007/s13201-015-0361-4.</w:t>
      </w:r>
    </w:p>
    <w:p w:rsidR="00D6453A" w:rsidRDefault="00835F3A" w:rsidP="00835F3A">
      <w:pPr>
        <w:pStyle w:val="ListParagraph"/>
        <w:numPr>
          <w:ilvl w:val="0"/>
          <w:numId w:val="8"/>
        </w:numPr>
        <w:spacing w:line="360" w:lineRule="auto"/>
        <w:jc w:val="both"/>
      </w:pPr>
      <w:r>
        <w:t xml:space="preserve">Shanmugasundharam, </w:t>
      </w:r>
      <w:bookmarkStart w:id="9" w:name="OLE_LINK12"/>
      <w:bookmarkStart w:id="10" w:name="OLE_LINK13"/>
      <w:bookmarkStart w:id="11" w:name="OLE_LINK14"/>
      <w:r w:rsidR="00CC1028">
        <w:t xml:space="preserve">A., </w:t>
      </w:r>
      <w:r w:rsidRPr="009E41AD">
        <w:rPr>
          <w:b/>
        </w:rPr>
        <w:t>Mahapatra</w:t>
      </w:r>
      <w:bookmarkEnd w:id="9"/>
      <w:bookmarkEnd w:id="10"/>
      <w:bookmarkEnd w:id="11"/>
      <w:r w:rsidR="00D6453A">
        <w:t xml:space="preserve">, </w:t>
      </w:r>
      <w:r w:rsidR="00CC1028" w:rsidRPr="009E41AD">
        <w:rPr>
          <w:b/>
        </w:rPr>
        <w:t>S.</w:t>
      </w:r>
      <w:r w:rsidR="00CC1028">
        <w:rPr>
          <w:b/>
        </w:rPr>
        <w:t xml:space="preserve"> </w:t>
      </w:r>
      <w:r w:rsidR="00CC1028" w:rsidRPr="009E41AD">
        <w:rPr>
          <w:b/>
        </w:rPr>
        <w:t>R.</w:t>
      </w:r>
      <w:r w:rsidR="00CC1028">
        <w:rPr>
          <w:b/>
        </w:rPr>
        <w:t>,</w:t>
      </w:r>
      <w:r w:rsidR="00CC1028" w:rsidRPr="009E41AD">
        <w:rPr>
          <w:b/>
        </w:rPr>
        <w:t xml:space="preserve"> </w:t>
      </w:r>
      <w:r w:rsidR="00D6453A">
        <w:t xml:space="preserve">Kalpana, </w:t>
      </w:r>
      <w:r w:rsidR="00CC1028">
        <w:t xml:space="preserve">G. and </w:t>
      </w:r>
      <w:r w:rsidR="00D6453A" w:rsidRPr="004B07A3">
        <w:t>Jayaprakash</w:t>
      </w:r>
      <w:r w:rsidR="00CC1028">
        <w:t>,</w:t>
      </w:r>
      <w:r w:rsidR="00D6453A">
        <w:t xml:space="preserve"> </w:t>
      </w:r>
      <w:r w:rsidR="00CC1028" w:rsidRPr="004B07A3">
        <w:t>M.</w:t>
      </w:r>
      <w:r w:rsidR="00CC1028">
        <w:t xml:space="preserve"> </w:t>
      </w:r>
      <w:r w:rsidR="00D6453A">
        <w:t>(2015).</w:t>
      </w:r>
      <w:r>
        <w:t xml:space="preserve"> </w:t>
      </w:r>
      <w:r w:rsidR="00D6453A">
        <w:t>High Fluoride concentration in the Groundwater of Uttangarai Taluk, Krishnagiri</w:t>
      </w:r>
      <w:r>
        <w:t xml:space="preserve"> </w:t>
      </w:r>
      <w:r w:rsidR="00D6453A">
        <w:t>District, Tamil Nadu.</w:t>
      </w:r>
      <w:r>
        <w:t xml:space="preserve"> </w:t>
      </w:r>
      <w:r w:rsidR="00D6453A" w:rsidRPr="00835F3A">
        <w:rPr>
          <w:i/>
        </w:rPr>
        <w:t>EnviroGeoChemica Acta</w:t>
      </w:r>
      <w:r>
        <w:rPr>
          <w:i/>
        </w:rPr>
        <w:t>.</w:t>
      </w:r>
      <w:r w:rsidR="00D6453A" w:rsidRPr="00671B7B">
        <w:t xml:space="preserve"> 2(1): 1</w:t>
      </w:r>
      <w:bookmarkStart w:id="12" w:name="OLE_LINK15"/>
      <w:bookmarkStart w:id="13" w:name="OLE_LINK16"/>
      <w:bookmarkStart w:id="14" w:name="OLE_LINK17"/>
      <w:r w:rsidRPr="00360A86">
        <w:t>–</w:t>
      </w:r>
      <w:bookmarkEnd w:id="12"/>
      <w:bookmarkEnd w:id="13"/>
      <w:bookmarkEnd w:id="14"/>
      <w:r w:rsidR="00D6453A" w:rsidRPr="00671B7B">
        <w:t>9</w:t>
      </w:r>
      <w:r w:rsidR="00D6453A">
        <w:t>.</w:t>
      </w:r>
      <w:r>
        <w:t xml:space="preserve"> </w:t>
      </w:r>
      <w:r w:rsidR="00D6453A" w:rsidRPr="00601412">
        <w:t>ISSN 2348 -7259.</w:t>
      </w:r>
    </w:p>
    <w:p w:rsidR="00D6453A" w:rsidRDefault="00D6453A" w:rsidP="00D6453A">
      <w:pPr>
        <w:pStyle w:val="ListParagraph"/>
        <w:numPr>
          <w:ilvl w:val="0"/>
          <w:numId w:val="8"/>
        </w:numPr>
        <w:spacing w:line="360" w:lineRule="auto"/>
        <w:jc w:val="both"/>
      </w:pPr>
      <w:r>
        <w:t xml:space="preserve">Rajeshwara Rao, </w:t>
      </w:r>
      <w:bookmarkStart w:id="15" w:name="OLE_LINK18"/>
      <w:bookmarkStart w:id="16" w:name="OLE_LINK19"/>
      <w:bookmarkStart w:id="17" w:name="OLE_LINK20"/>
      <w:r w:rsidR="00CC1028">
        <w:t xml:space="preserve">N., </w:t>
      </w:r>
      <w:r w:rsidR="00835F3A" w:rsidRPr="009E41AD">
        <w:rPr>
          <w:b/>
        </w:rPr>
        <w:t>Mahapatra</w:t>
      </w:r>
      <w:bookmarkEnd w:id="15"/>
      <w:bookmarkEnd w:id="16"/>
      <w:bookmarkEnd w:id="17"/>
      <w:r>
        <w:t>,</w:t>
      </w:r>
      <w:r w:rsidRPr="002F1932">
        <w:t xml:space="preserve"> </w:t>
      </w:r>
      <w:r w:rsidR="00CC1028" w:rsidRPr="009E41AD">
        <w:rPr>
          <w:b/>
        </w:rPr>
        <w:t>S.</w:t>
      </w:r>
      <w:r w:rsidR="00CC1028">
        <w:rPr>
          <w:b/>
        </w:rPr>
        <w:t xml:space="preserve"> </w:t>
      </w:r>
      <w:r w:rsidR="00CC1028" w:rsidRPr="009E41AD">
        <w:rPr>
          <w:b/>
        </w:rPr>
        <w:t xml:space="preserve">R. </w:t>
      </w:r>
      <w:r w:rsidR="00CC1028" w:rsidRPr="00CC1028">
        <w:t>and</w:t>
      </w:r>
      <w:r w:rsidR="00CC1028">
        <w:t xml:space="preserve"> </w:t>
      </w:r>
      <w:r w:rsidRPr="002F1932">
        <w:t>Jayaprakash</w:t>
      </w:r>
      <w:r w:rsidR="00CC1028">
        <w:t>,</w:t>
      </w:r>
      <w:r>
        <w:t xml:space="preserve"> </w:t>
      </w:r>
      <w:r w:rsidR="00CC1028" w:rsidRPr="002F1932">
        <w:t>M.</w:t>
      </w:r>
      <w:r w:rsidR="00CC1028">
        <w:t xml:space="preserve"> </w:t>
      </w:r>
      <w:r>
        <w:t>(2014). Benthic foraminifera: Indicators of Inner Shelf Environments - A case study from the Nizampatnam Bay, East coast of India.</w:t>
      </w:r>
      <w:r w:rsidR="00835F3A">
        <w:t xml:space="preserve"> </w:t>
      </w:r>
      <w:r w:rsidRPr="00F3479C">
        <w:rPr>
          <w:i/>
        </w:rPr>
        <w:t>EnviroGeoChimica</w:t>
      </w:r>
      <w:r w:rsidR="00835F3A">
        <w:rPr>
          <w:i/>
        </w:rPr>
        <w:t xml:space="preserve"> </w:t>
      </w:r>
      <w:r w:rsidRPr="00F3479C">
        <w:rPr>
          <w:i/>
        </w:rPr>
        <w:t>Acta</w:t>
      </w:r>
      <w:r w:rsidR="00835F3A">
        <w:rPr>
          <w:i/>
        </w:rPr>
        <w:t>.</w:t>
      </w:r>
      <w:r w:rsidRPr="00F3479C">
        <w:t xml:space="preserve"> 1(5):318</w:t>
      </w:r>
      <w:bookmarkStart w:id="18" w:name="OLE_LINK23"/>
      <w:bookmarkStart w:id="19" w:name="OLE_LINK24"/>
      <w:bookmarkStart w:id="20" w:name="OLE_LINK25"/>
      <w:r w:rsidR="00835F3A" w:rsidRPr="00360A86">
        <w:t>–</w:t>
      </w:r>
      <w:bookmarkEnd w:id="18"/>
      <w:bookmarkEnd w:id="19"/>
      <w:bookmarkEnd w:id="20"/>
      <w:r w:rsidRPr="00F3479C">
        <w:t>329</w:t>
      </w:r>
      <w:r>
        <w:t>.</w:t>
      </w:r>
      <w:r w:rsidR="00835F3A">
        <w:t xml:space="preserve"> </w:t>
      </w:r>
      <w:r w:rsidRPr="00601412">
        <w:t>ISSN 2348 -7259.</w:t>
      </w:r>
    </w:p>
    <w:p w:rsidR="00450B33" w:rsidRDefault="00D6453A" w:rsidP="007167EB">
      <w:pPr>
        <w:pStyle w:val="ListParagraph"/>
        <w:numPr>
          <w:ilvl w:val="0"/>
          <w:numId w:val="8"/>
        </w:numPr>
        <w:spacing w:line="360" w:lineRule="auto"/>
        <w:jc w:val="both"/>
      </w:pPr>
      <w:r w:rsidRPr="0022659D">
        <w:t>Rajeshwara Rao</w:t>
      </w:r>
      <w:r w:rsidR="00835F3A">
        <w:t>,</w:t>
      </w:r>
      <w:r w:rsidRPr="0022659D">
        <w:t xml:space="preserve"> </w:t>
      </w:r>
      <w:r w:rsidR="00CC1028">
        <w:t>N.</w:t>
      </w:r>
      <w:r w:rsidR="00835F3A" w:rsidRPr="00F724E0">
        <w:rPr>
          <w:b/>
        </w:rPr>
        <w:t xml:space="preserve"> Mahapatra</w:t>
      </w:r>
      <w:r w:rsidRPr="0022659D">
        <w:t xml:space="preserve">, </w:t>
      </w:r>
      <w:r w:rsidR="00CC1028" w:rsidRPr="00F724E0">
        <w:rPr>
          <w:b/>
        </w:rPr>
        <w:t xml:space="preserve">S. R. </w:t>
      </w:r>
      <w:r w:rsidRPr="0022659D">
        <w:t xml:space="preserve">Anbalagan </w:t>
      </w:r>
      <w:r w:rsidR="00CC1028" w:rsidRPr="0022659D">
        <w:t>S.</w:t>
      </w:r>
      <w:r w:rsidR="00CC1028">
        <w:t xml:space="preserve"> </w:t>
      </w:r>
      <w:r w:rsidRPr="0022659D">
        <w:t xml:space="preserve">and </w:t>
      </w:r>
      <w:r w:rsidR="00835F3A" w:rsidRPr="0022659D">
        <w:t>R.</w:t>
      </w:r>
      <w:r w:rsidR="00835F3A">
        <w:t xml:space="preserve"> </w:t>
      </w:r>
      <w:r w:rsidRPr="0022659D">
        <w:t xml:space="preserve">Pasupathi </w:t>
      </w:r>
      <w:r>
        <w:t>(2014)</w:t>
      </w:r>
      <w:r w:rsidR="00835F3A">
        <w:t>. Near-shore B</w:t>
      </w:r>
      <w:r>
        <w:t>enthic foraminifera from the Nizampatnam Bay, East coast of India.</w:t>
      </w:r>
      <w:r w:rsidR="004D064A">
        <w:t xml:space="preserve"> </w:t>
      </w:r>
      <w:r w:rsidR="00CC1028" w:rsidRPr="00F724E0">
        <w:rPr>
          <w:i/>
        </w:rPr>
        <w:t>International Journal of Environmental Science</w:t>
      </w:r>
      <w:r w:rsidRPr="00F724E0">
        <w:rPr>
          <w:i/>
        </w:rPr>
        <w:t>,</w:t>
      </w:r>
      <w:r w:rsidR="00835F3A">
        <w:t xml:space="preserve"> </w:t>
      </w:r>
      <w:r>
        <w:t>4</w:t>
      </w:r>
      <w:r w:rsidR="00835F3A">
        <w:t>(5):</w:t>
      </w:r>
      <w:r w:rsidR="00922A74">
        <w:t>906</w:t>
      </w:r>
      <w:r w:rsidR="00835F3A" w:rsidRPr="00360A86">
        <w:t>–</w:t>
      </w:r>
      <w:r w:rsidR="00922A74">
        <w:t>918,</w:t>
      </w:r>
      <w:r>
        <w:t xml:space="preserve"> </w:t>
      </w:r>
      <w:r w:rsidR="009F407D">
        <w:t>ISSN 0976-</w:t>
      </w:r>
      <w:r w:rsidRPr="000F40D3">
        <w:t>4402</w:t>
      </w:r>
      <w:r>
        <w:t>.</w:t>
      </w:r>
      <w:r w:rsidR="00F724E0">
        <w:t xml:space="preserve"> </w:t>
      </w:r>
      <w:r w:rsidR="00F724E0" w:rsidRPr="00F724E0">
        <w:t xml:space="preserve">DOI : 10.6088/ijes.2014040404529 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13590F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13590F" w:rsidRDefault="0013590F" w:rsidP="003B09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BOOK CHAPTER PUBLISHED</w:t>
            </w:r>
          </w:p>
        </w:tc>
      </w:tr>
    </w:tbl>
    <w:p w:rsidR="0013590F" w:rsidRDefault="0013590F" w:rsidP="0013590F">
      <w:pPr>
        <w:spacing w:after="0"/>
        <w:rPr>
          <w:rFonts w:ascii="Times New Roman" w:hAnsi="Times New Roman" w:cs="Times New Roman"/>
          <w:sz w:val="24"/>
        </w:rPr>
      </w:pPr>
    </w:p>
    <w:p w:rsidR="0013590F" w:rsidRDefault="0013590F" w:rsidP="00E064B4">
      <w:pPr>
        <w:pStyle w:val="ListParagraph"/>
        <w:numPr>
          <w:ilvl w:val="0"/>
          <w:numId w:val="8"/>
        </w:numPr>
        <w:spacing w:line="360" w:lineRule="auto"/>
        <w:jc w:val="both"/>
      </w:pPr>
      <w:r w:rsidRPr="00E064B4">
        <w:rPr>
          <w:b/>
        </w:rPr>
        <w:t>Mahapatra, S. R</w:t>
      </w:r>
      <w:r>
        <w:t>., Shanmugasundaram, A., Tamilarasan</w:t>
      </w:r>
      <w:r w:rsidRPr="0013590F">
        <w:t xml:space="preserve"> </w:t>
      </w:r>
      <w:r>
        <w:t xml:space="preserve">K., and </w:t>
      </w:r>
      <w:r w:rsidRPr="00E41234">
        <w:t>Jayaprakash</w:t>
      </w:r>
      <w:r>
        <w:t xml:space="preserve">, </w:t>
      </w:r>
      <w:r w:rsidRPr="00E41234">
        <w:t xml:space="preserve">M. </w:t>
      </w:r>
      <w:r w:rsidR="00E064B4">
        <w:t xml:space="preserve">(2019): </w:t>
      </w:r>
      <w:r w:rsidR="00E064B4" w:rsidRPr="00E064B4">
        <w:t>Assessment of Trace Elements in Groundwater and their Spatial Distributions around the Chennai City, East Coast of India</w:t>
      </w:r>
      <w:r w:rsidR="00E064B4">
        <w:t>, in:</w:t>
      </w:r>
      <w:r w:rsidRPr="00E064B4">
        <w:rPr>
          <w:i/>
        </w:rPr>
        <w:t xml:space="preserve"> </w:t>
      </w:r>
      <w:r w:rsidR="00E064B4" w:rsidRPr="00E064B4">
        <w:rPr>
          <w:i/>
        </w:rPr>
        <w:t>Climate Change in Water Resources</w:t>
      </w:r>
      <w:r w:rsidRPr="00E064B4">
        <w:rPr>
          <w:i/>
        </w:rPr>
        <w:t>.</w:t>
      </w:r>
      <w:r>
        <w:t xml:space="preserve"> </w:t>
      </w:r>
      <w:r w:rsidR="00E064B4">
        <w:t>Eds. Anbazhagan, S., Jothibasu, A. and Balamurugan, G. 164-184</w:t>
      </w:r>
      <w:r>
        <w:t xml:space="preserve">. </w:t>
      </w:r>
      <w:r w:rsidR="00E064B4" w:rsidRPr="00E064B4">
        <w:t>ISBN: 978-93-87997-82-0</w:t>
      </w:r>
      <w:r w:rsidR="00873BBF">
        <w:t>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36031B" w:rsidTr="0036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36031B" w:rsidRPr="00125BAC" w:rsidRDefault="0036031B" w:rsidP="00256CFB">
            <w:pPr>
              <w:rPr>
                <w:rFonts w:ascii="Times New Roman" w:hAnsi="Times New Roman" w:cs="Times New Roman"/>
                <w:sz w:val="24"/>
              </w:rPr>
            </w:pPr>
            <w:r w:rsidRPr="00125BAC">
              <w:rPr>
                <w:rFonts w:ascii="Times New Roman" w:hAnsi="Times New Roman" w:cs="Times New Roman"/>
                <w:sz w:val="24"/>
              </w:rPr>
              <w:t xml:space="preserve">PAPER PRESENTATION </w:t>
            </w:r>
          </w:p>
        </w:tc>
      </w:tr>
    </w:tbl>
    <w:p w:rsidR="00BE0A0B" w:rsidRDefault="00BE0A0B" w:rsidP="00BE0A0B">
      <w:pPr>
        <w:pStyle w:val="ListParagraph"/>
        <w:spacing w:line="360" w:lineRule="auto"/>
        <w:jc w:val="both"/>
      </w:pPr>
    </w:p>
    <w:p w:rsidR="006D3D93" w:rsidRDefault="006D3D93" w:rsidP="006D3D93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255ED6">
        <w:rPr>
          <w:b/>
        </w:rPr>
        <w:t>“Assessment of trace element</w:t>
      </w:r>
      <w:r>
        <w:rPr>
          <w:b/>
        </w:rPr>
        <w:t>s</w:t>
      </w:r>
      <w:r w:rsidRPr="00255ED6">
        <w:rPr>
          <w:b/>
        </w:rPr>
        <w:t xml:space="preserve"> </w:t>
      </w:r>
      <w:r>
        <w:rPr>
          <w:b/>
        </w:rPr>
        <w:t>in Groundwater and their special distributions around the Chennai City</w:t>
      </w:r>
      <w:r w:rsidRPr="00255ED6">
        <w:rPr>
          <w:b/>
        </w:rPr>
        <w:t>, east coast of India”</w:t>
      </w:r>
      <w:r>
        <w:t xml:space="preserve"> in ‘International Conference on Impact of Climate Change on Water resource (ICWR’2018) held during 12-13, July 2018</w:t>
      </w:r>
      <w:r w:rsidR="001A5DC3">
        <w:t xml:space="preserve"> at Periyar University</w:t>
      </w:r>
      <w:r>
        <w:t>.</w:t>
      </w:r>
    </w:p>
    <w:p w:rsidR="00E9261C" w:rsidRDefault="00E9261C" w:rsidP="00E9261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255ED6">
        <w:rPr>
          <w:b/>
        </w:rPr>
        <w:t>“Assessment of trace element accumulation in surface sediments off urban lacustrine environment after El Nino in Chennai city, Southeast coast of India”</w:t>
      </w:r>
      <w:r w:rsidR="00255ED6">
        <w:t xml:space="preserve"> </w:t>
      </w:r>
      <w:r w:rsidR="00CE6DF9">
        <w:t>in ‘National workshop on Advances in stratigraphy and geochronology in Indian Sedimentary basins and road ahead’ held during 27</w:t>
      </w:r>
      <w:r w:rsidR="00CE6DF9" w:rsidRPr="00CE6DF9">
        <w:rPr>
          <w:vertAlign w:val="superscript"/>
        </w:rPr>
        <w:t>th</w:t>
      </w:r>
      <w:r w:rsidR="00CE6DF9">
        <w:t xml:space="preserve"> Feb 2019</w:t>
      </w:r>
      <w:r w:rsidR="001B7151">
        <w:t xml:space="preserve"> at University of Delhi</w:t>
      </w:r>
      <w:r w:rsidR="00CE6DF9">
        <w:t>.</w:t>
      </w:r>
    </w:p>
    <w:p w:rsidR="00C00FF7" w:rsidRDefault="00C00FF7" w:rsidP="00C00FF7">
      <w:pPr>
        <w:pStyle w:val="ListParagraph"/>
        <w:numPr>
          <w:ilvl w:val="0"/>
          <w:numId w:val="3"/>
        </w:numPr>
        <w:spacing w:line="360" w:lineRule="auto"/>
        <w:jc w:val="both"/>
      </w:pPr>
      <w:r>
        <w:t>Presented a paper entitled “</w:t>
      </w:r>
      <w:r w:rsidR="00AE4DAF">
        <w:rPr>
          <w:b/>
        </w:rPr>
        <w:t xml:space="preserve">A </w:t>
      </w:r>
      <w:r w:rsidR="00BE0A0B">
        <w:rPr>
          <w:b/>
        </w:rPr>
        <w:t>multidimensional</w:t>
      </w:r>
      <w:r w:rsidR="00AE4DAF">
        <w:rPr>
          <w:b/>
        </w:rPr>
        <w:t xml:space="preserve"> pollution threatened to Odiyur</w:t>
      </w:r>
      <w:r w:rsidR="00BE0A0B">
        <w:rPr>
          <w:b/>
        </w:rPr>
        <w:t xml:space="preserve"> L</w:t>
      </w:r>
      <w:r w:rsidR="00AE4DAF">
        <w:rPr>
          <w:b/>
        </w:rPr>
        <w:t>agoon, Southeast coast of Tamil Nadu, India</w:t>
      </w:r>
      <w:r w:rsidR="00BE0A0B">
        <w:t>” i</w:t>
      </w:r>
      <w:r>
        <w:t xml:space="preserve">n the </w:t>
      </w:r>
      <w:r w:rsidR="00CE6DF9">
        <w:t>‘</w:t>
      </w:r>
      <w:r w:rsidRPr="00BE0A0B">
        <w:rPr>
          <w:i/>
        </w:rPr>
        <w:t xml:space="preserve">National </w:t>
      </w:r>
      <w:r w:rsidR="00957E93" w:rsidRPr="00BE0A0B">
        <w:rPr>
          <w:i/>
        </w:rPr>
        <w:t xml:space="preserve">Conference </w:t>
      </w:r>
      <w:r w:rsidR="00075E44" w:rsidRPr="00BE0A0B">
        <w:rPr>
          <w:i/>
        </w:rPr>
        <w:t>on</w:t>
      </w:r>
      <w:r w:rsidR="00075E44" w:rsidRPr="00BE0A0B">
        <w:t xml:space="preserve"> </w:t>
      </w:r>
      <w:r w:rsidR="00BE0A0B">
        <w:rPr>
          <w:i/>
        </w:rPr>
        <w:t>‘Recent</w:t>
      </w:r>
      <w:r w:rsidR="00957E93">
        <w:rPr>
          <w:i/>
        </w:rPr>
        <w:t xml:space="preserve"> Developments in Engineering and Technology</w:t>
      </w:r>
      <w:r>
        <w:t xml:space="preserve">’ </w:t>
      </w:r>
      <w:r w:rsidR="00BE0A0B">
        <w:t xml:space="preserve">NCRDT – 2018 held on </w:t>
      </w:r>
      <w:r w:rsidR="00075E44">
        <w:t>11</w:t>
      </w:r>
      <w:r w:rsidRPr="00DF16D9">
        <w:rPr>
          <w:vertAlign w:val="superscript"/>
        </w:rPr>
        <w:t>th</w:t>
      </w:r>
      <w:r>
        <w:t xml:space="preserve"> and </w:t>
      </w:r>
      <w:r w:rsidR="00075E44">
        <w:t>12</w:t>
      </w:r>
      <w:r w:rsidRPr="00DF16D9">
        <w:rPr>
          <w:vertAlign w:val="superscript"/>
        </w:rPr>
        <w:t>th</w:t>
      </w:r>
      <w:r w:rsidR="00075E44">
        <w:t xml:space="preserve"> July 2018</w:t>
      </w:r>
      <w:r w:rsidR="001B7151">
        <w:t xml:space="preserve"> at Chandigarh University</w:t>
      </w:r>
      <w:r>
        <w:t>.</w:t>
      </w:r>
    </w:p>
    <w:p w:rsidR="00DF16D9" w:rsidRDefault="00DF16D9" w:rsidP="00B93B0E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="008C06E3">
        <w:t>“</w:t>
      </w:r>
      <w:r w:rsidR="00BE0A0B">
        <w:rPr>
          <w:b/>
        </w:rPr>
        <w:t>Geochemical Characteriz</w:t>
      </w:r>
      <w:r w:rsidRPr="00B840B8">
        <w:rPr>
          <w:b/>
        </w:rPr>
        <w:t>ation and Chemometric Inte</w:t>
      </w:r>
      <w:r w:rsidR="00BE0A0B">
        <w:rPr>
          <w:b/>
        </w:rPr>
        <w:t>rpretation f</w:t>
      </w:r>
      <w:r w:rsidRPr="00B840B8">
        <w:rPr>
          <w:b/>
        </w:rPr>
        <w:t>rom South Chennai City Lakes, Tamil Nadu</w:t>
      </w:r>
      <w:r w:rsidR="008C06E3">
        <w:t>”</w:t>
      </w:r>
      <w:r>
        <w:t xml:space="preserve">. In the </w:t>
      </w:r>
      <w:r w:rsidR="00B840B8">
        <w:t>‘</w:t>
      </w:r>
      <w:r w:rsidRPr="00B840B8">
        <w:rPr>
          <w:i/>
        </w:rPr>
        <w:t xml:space="preserve">National Seminar Groundwater and Costal </w:t>
      </w:r>
      <w:r w:rsidR="004D31FF">
        <w:rPr>
          <w:i/>
        </w:rPr>
        <w:t>Aquifers</w:t>
      </w:r>
      <w:r>
        <w:t xml:space="preserve"> held during 9</w:t>
      </w:r>
      <w:r w:rsidRPr="00DF16D9">
        <w:rPr>
          <w:vertAlign w:val="superscript"/>
        </w:rPr>
        <w:t>th</w:t>
      </w:r>
      <w:r>
        <w:t xml:space="preserve"> and </w:t>
      </w:r>
      <w:r w:rsidR="004D064A">
        <w:t>10</w:t>
      </w:r>
      <w:r w:rsidR="004D064A" w:rsidRPr="00DF16D9">
        <w:rPr>
          <w:vertAlign w:val="superscript"/>
        </w:rPr>
        <w:t>th</w:t>
      </w:r>
      <w:r w:rsidR="004D064A">
        <w:t xml:space="preserve"> March</w:t>
      </w:r>
      <w:r>
        <w:t xml:space="preserve"> 2016</w:t>
      </w:r>
      <w:r w:rsidR="001B7151">
        <w:t xml:space="preserve"> at University of Madras</w:t>
      </w:r>
      <w:r>
        <w:t>.</w:t>
      </w:r>
    </w:p>
    <w:p w:rsidR="008C06E3" w:rsidRDefault="008C06E3" w:rsidP="00B93B0E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="00BE0A0B">
        <w:rPr>
          <w:b/>
        </w:rPr>
        <w:t>“Geochemical d</w:t>
      </w:r>
      <w:r w:rsidR="00B840B8" w:rsidRPr="00B840B8">
        <w:rPr>
          <w:b/>
        </w:rPr>
        <w:t xml:space="preserve">istribution of Trace metal pollutants in water and </w:t>
      </w:r>
      <w:r w:rsidR="00AE4DAF">
        <w:rPr>
          <w:b/>
        </w:rPr>
        <w:t>sediment of Odiyur Lagoon South</w:t>
      </w:r>
      <w:r w:rsidR="00B840B8" w:rsidRPr="00B840B8">
        <w:rPr>
          <w:b/>
        </w:rPr>
        <w:t>east co</w:t>
      </w:r>
      <w:r w:rsidR="00AE4DAF">
        <w:rPr>
          <w:b/>
        </w:rPr>
        <w:t>a</w:t>
      </w:r>
      <w:r w:rsidR="00B840B8" w:rsidRPr="00B840B8">
        <w:rPr>
          <w:b/>
        </w:rPr>
        <w:t xml:space="preserve">st </w:t>
      </w:r>
      <w:r w:rsidR="00BE0A0B">
        <w:rPr>
          <w:b/>
        </w:rPr>
        <w:t xml:space="preserve">of </w:t>
      </w:r>
      <w:r w:rsidR="00B840B8" w:rsidRPr="00B840B8">
        <w:rPr>
          <w:b/>
        </w:rPr>
        <w:t>Tamil Nadu”.</w:t>
      </w:r>
      <w:r w:rsidR="00B840B8">
        <w:t xml:space="preserve"> In ‘</w:t>
      </w:r>
      <w:r w:rsidR="00B840B8" w:rsidRPr="00B840B8">
        <w:rPr>
          <w:i/>
        </w:rPr>
        <w:t>Recent Advances in Environmental Geology</w:t>
      </w:r>
      <w:r w:rsidR="00B840B8">
        <w:t xml:space="preserve">’ during 21-22 March 2015.  </w:t>
      </w:r>
    </w:p>
    <w:p w:rsidR="009E41AD" w:rsidRDefault="00E369A3" w:rsidP="008E65A8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Presented a paper entitled </w:t>
      </w:r>
      <w:r w:rsidRPr="00B840B8">
        <w:rPr>
          <w:b/>
        </w:rPr>
        <w:t>“Benthic Foraminifera an Indicator of Inner Shelf Environments – A case study of from Nizampatinam Bay, East Coast of India”</w:t>
      </w:r>
      <w:r>
        <w:t xml:space="preserve">. In the </w:t>
      </w:r>
      <w:r w:rsidRPr="00E369A3">
        <w:rPr>
          <w:i/>
        </w:rPr>
        <w:t xml:space="preserve">‘International Conference </w:t>
      </w:r>
      <w:r w:rsidR="004D064A" w:rsidRPr="00E369A3">
        <w:rPr>
          <w:i/>
        </w:rPr>
        <w:t>“Environmental</w:t>
      </w:r>
      <w:r w:rsidRPr="00E369A3">
        <w:rPr>
          <w:i/>
        </w:rPr>
        <w:t xml:space="preserve"> Earth Science, Accomplishments, Planes and </w:t>
      </w:r>
      <w:r w:rsidR="008E65A8" w:rsidRPr="008E65A8">
        <w:rPr>
          <w:i/>
        </w:rPr>
        <w:t>challenges</w:t>
      </w:r>
      <w:r w:rsidRPr="008E65A8">
        <w:rPr>
          <w:i/>
        </w:rPr>
        <w:t>’</w:t>
      </w:r>
      <w:r w:rsidR="00BE0A0B">
        <w:t xml:space="preserve"> during </w:t>
      </w:r>
      <w:r>
        <w:t>19</w:t>
      </w:r>
      <w:r w:rsidRPr="00E369A3">
        <w:rPr>
          <w:vertAlign w:val="superscript"/>
        </w:rPr>
        <w:t>th</w:t>
      </w:r>
      <w:r>
        <w:t xml:space="preserve"> -22</w:t>
      </w:r>
      <w:r w:rsidRPr="00E369A3">
        <w:rPr>
          <w:vertAlign w:val="superscript"/>
        </w:rPr>
        <w:t>nd</w:t>
      </w:r>
      <w:r>
        <w:t xml:space="preserve"> March 2014.</w:t>
      </w:r>
    </w:p>
    <w:p w:rsidR="001052AB" w:rsidRDefault="001052AB" w:rsidP="001052AB">
      <w:pPr>
        <w:pStyle w:val="ListParagraph"/>
        <w:spacing w:line="360" w:lineRule="auto"/>
        <w:jc w:val="both"/>
      </w:pPr>
    </w:p>
    <w:p w:rsidR="001E26C4" w:rsidRDefault="001E26C4" w:rsidP="001052AB">
      <w:pPr>
        <w:pStyle w:val="ListParagraph"/>
        <w:spacing w:line="360" w:lineRule="auto"/>
        <w:jc w:val="both"/>
      </w:pPr>
    </w:p>
    <w:p w:rsidR="001E26C4" w:rsidRDefault="001E26C4" w:rsidP="001052AB">
      <w:pPr>
        <w:pStyle w:val="ListParagraph"/>
        <w:spacing w:line="360" w:lineRule="auto"/>
        <w:jc w:val="both"/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A07F7" w:rsidTr="004A07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4A07F7" w:rsidRDefault="004A07F7" w:rsidP="00256CFB">
            <w:pPr>
              <w:rPr>
                <w:rFonts w:ascii="Times New Roman" w:hAnsi="Times New Roman" w:cs="Times New Roman"/>
                <w:sz w:val="24"/>
              </w:rPr>
            </w:pPr>
            <w:r w:rsidRPr="004A07F7">
              <w:rPr>
                <w:rFonts w:ascii="Times New Roman" w:hAnsi="Times New Roman" w:cs="Times New Roman"/>
                <w:sz w:val="24"/>
              </w:rPr>
              <w:t xml:space="preserve">TRAINING 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ATTEN</w:t>
            </w:r>
            <w:r w:rsidR="00973780">
              <w:rPr>
                <w:rFonts w:ascii="Times New Roman" w:hAnsi="Times New Roman" w:cs="Times New Roman"/>
                <w:noProof/>
                <w:sz w:val="24"/>
              </w:rPr>
              <w:t>D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ED</w:t>
            </w:r>
          </w:p>
        </w:tc>
      </w:tr>
    </w:tbl>
    <w:p w:rsidR="00BE3D1E" w:rsidRDefault="00BE3D1E" w:rsidP="00BE3D1E">
      <w:pPr>
        <w:pStyle w:val="ListParagraph"/>
        <w:jc w:val="both"/>
      </w:pPr>
    </w:p>
    <w:p w:rsidR="00214A9E" w:rsidRDefault="00214A9E" w:rsidP="00214A9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>Workshop on “</w:t>
      </w:r>
      <w:r>
        <w:rPr>
          <w:b/>
        </w:rPr>
        <w:t>Outcome Based Education</w:t>
      </w:r>
      <w:r w:rsidRPr="00BE3D1E">
        <w:t>”</w:t>
      </w:r>
      <w:r>
        <w:t xml:space="preserve"> conducted by University Institute of Teachers Training and Research, Chandigarh University from 27</w:t>
      </w:r>
      <w:r w:rsidRPr="00214A9E">
        <w:rPr>
          <w:vertAlign w:val="superscript"/>
        </w:rPr>
        <w:t>th</w:t>
      </w:r>
      <w:r>
        <w:t xml:space="preserve"> May 2021 to 28</w:t>
      </w:r>
      <w:r w:rsidRPr="00214A9E">
        <w:rPr>
          <w:vertAlign w:val="superscript"/>
        </w:rPr>
        <w:t>th</w:t>
      </w:r>
      <w:r>
        <w:t xml:space="preserve"> may 2021.</w:t>
      </w:r>
    </w:p>
    <w:p w:rsidR="007D77DC" w:rsidRDefault="007D77DC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E-Training on “ Fundamental of Mapping Techniqes in Tertiary conducted </w:t>
      </w:r>
      <w:r w:rsidR="00F43179">
        <w:t>through G</w:t>
      </w:r>
      <w:r w:rsidRPr="007D77DC">
        <w:t>SITI</w:t>
      </w:r>
      <w:r w:rsidR="00F43179">
        <w:t xml:space="preserve"> website, Hyderabad from 28.09.2021 to 28</w:t>
      </w:r>
      <w:r w:rsidRPr="007D77DC">
        <w:t>.10.2021.</w:t>
      </w:r>
    </w:p>
    <w:p w:rsidR="007D77DC" w:rsidRDefault="007D77DC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 xml:space="preserve">E-Training on </w:t>
      </w:r>
      <w:r w:rsidRPr="007D77DC">
        <w:t>“Application of GIS in Mineral Exploration and RMT”</w:t>
      </w:r>
      <w:r>
        <w:t xml:space="preserve">  conducted by </w:t>
      </w:r>
      <w:r w:rsidRPr="007D77DC">
        <w:t>RTD, ER, GSITI, Kolkata from 27.09.2021 to 01.10.2021.</w:t>
      </w:r>
    </w:p>
    <w:p w:rsidR="00DE73D5" w:rsidRDefault="00DE73D5" w:rsidP="00214A9E">
      <w:pPr>
        <w:pStyle w:val="ListParagraph"/>
        <w:numPr>
          <w:ilvl w:val="0"/>
          <w:numId w:val="3"/>
        </w:numPr>
        <w:spacing w:line="360" w:lineRule="auto"/>
        <w:jc w:val="both"/>
      </w:pPr>
      <w:r>
        <w:t>Training Course on “Participatory Groundwater Management in the Himalayan Region” conducted from 2</w:t>
      </w:r>
      <w:r w:rsidRPr="00DE73D5">
        <w:rPr>
          <w:vertAlign w:val="superscript"/>
        </w:rPr>
        <w:t>nd</w:t>
      </w:r>
      <w:r>
        <w:t xml:space="preserve"> to 16</w:t>
      </w:r>
      <w:r w:rsidRPr="00DE73D5">
        <w:rPr>
          <w:vertAlign w:val="superscript"/>
        </w:rPr>
        <w:t>th</w:t>
      </w:r>
      <w:r>
        <w:t xml:space="preserve"> December 2014 organized by People’s Science Instute.</w:t>
      </w:r>
    </w:p>
    <w:p w:rsidR="00BE3D1E" w:rsidRDefault="003348F9" w:rsidP="003348F9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</w:t>
      </w:r>
      <w:r w:rsidR="00CC1DA9">
        <w:t>d</w:t>
      </w:r>
      <w:r w:rsidR="00BE3D1E">
        <w:t xml:space="preserve"> Tier II Training Course</w:t>
      </w:r>
      <w:r w:rsidR="000548B5">
        <w:t xml:space="preserve"> on “</w:t>
      </w:r>
      <w:r w:rsidR="000548B5" w:rsidRPr="00F0574E">
        <w:rPr>
          <w:b/>
        </w:rPr>
        <w:t xml:space="preserve">Sustainable Development and Management of Ground Water </w:t>
      </w:r>
      <w:r w:rsidR="000548B5" w:rsidRPr="003348F9">
        <w:rPr>
          <w:b/>
          <w:noProof/>
        </w:rPr>
        <w:t>Resou</w:t>
      </w:r>
      <w:r w:rsidR="00222ECF">
        <w:rPr>
          <w:b/>
          <w:noProof/>
        </w:rPr>
        <w:t>r</w:t>
      </w:r>
      <w:r w:rsidR="000548B5" w:rsidRPr="003348F9">
        <w:rPr>
          <w:b/>
          <w:noProof/>
        </w:rPr>
        <w:t>ces</w:t>
      </w:r>
      <w:r w:rsidR="000548B5" w:rsidRPr="003348F9">
        <w:rPr>
          <w:noProof/>
        </w:rPr>
        <w:t>”</w:t>
      </w:r>
      <w:r>
        <w:rPr>
          <w:noProof/>
        </w:rPr>
        <w:t xml:space="preserve"> </w:t>
      </w:r>
      <w:r w:rsidR="000548B5" w:rsidRPr="003348F9">
        <w:rPr>
          <w:noProof/>
        </w:rPr>
        <w:t>held</w:t>
      </w:r>
      <w:r w:rsidR="000548B5">
        <w:t xml:space="preserve"> at Puducherr</w:t>
      </w:r>
      <w:r w:rsidR="00222ECF">
        <w:t>y from 13.10.2014 to 17.10.2014</w:t>
      </w:r>
      <w:r w:rsidR="000548B5">
        <w:t xml:space="preserve"> </w:t>
      </w:r>
      <w:r w:rsidR="00222ECF">
        <w:rPr>
          <w:noProof/>
        </w:rPr>
        <w:t>o</w:t>
      </w:r>
      <w:r w:rsidR="000548B5" w:rsidRPr="00973780">
        <w:rPr>
          <w:noProof/>
        </w:rPr>
        <w:t>rgani</w:t>
      </w:r>
      <w:r w:rsidR="00973780">
        <w:rPr>
          <w:noProof/>
        </w:rPr>
        <w:t>z</w:t>
      </w:r>
      <w:r w:rsidR="000548B5" w:rsidRPr="00973780">
        <w:rPr>
          <w:noProof/>
        </w:rPr>
        <w:t>ed</w:t>
      </w:r>
      <w:r w:rsidR="000548B5">
        <w:t xml:space="preserve"> by </w:t>
      </w:r>
      <w:r w:rsidR="000548B5" w:rsidRPr="00BF4AE2">
        <w:rPr>
          <w:b/>
        </w:rPr>
        <w:t>CGWB</w:t>
      </w:r>
      <w:r w:rsidR="000548B5">
        <w:t>, South Eastern Costal Region.</w:t>
      </w:r>
    </w:p>
    <w:p w:rsidR="00BE3D1E" w:rsidRPr="00BE3D1E" w:rsidRDefault="00BE3D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>Workshop on “</w:t>
      </w:r>
      <w:r w:rsidR="00222ECF">
        <w:rPr>
          <w:b/>
        </w:rPr>
        <w:t>Basic Geostatistical a</w:t>
      </w:r>
      <w:r w:rsidRPr="00F0574E">
        <w:rPr>
          <w:b/>
        </w:rPr>
        <w:t>nalysis for Experimental Datasets</w:t>
      </w:r>
      <w:r w:rsidRPr="00BE3D1E">
        <w:t>” held on 25</w:t>
      </w:r>
      <w:r w:rsidRPr="00BE3D1E">
        <w:rPr>
          <w:vertAlign w:val="superscript"/>
        </w:rPr>
        <w:t>th</w:t>
      </w:r>
      <w:r w:rsidRPr="00BE3D1E">
        <w:t xml:space="preserve"> and 26</w:t>
      </w:r>
      <w:r w:rsidRPr="00BE3D1E">
        <w:rPr>
          <w:vertAlign w:val="superscript"/>
        </w:rPr>
        <w:t>th</w:t>
      </w:r>
      <w:r w:rsidRPr="00BE3D1E">
        <w:t xml:space="preserve"> March 2014 </w:t>
      </w:r>
      <w:r w:rsidRPr="00973780">
        <w:rPr>
          <w:noProof/>
        </w:rPr>
        <w:t>organi</w:t>
      </w:r>
      <w:r w:rsidR="00973780">
        <w:rPr>
          <w:noProof/>
        </w:rPr>
        <w:t>z</w:t>
      </w:r>
      <w:r w:rsidRPr="00973780">
        <w:rPr>
          <w:noProof/>
        </w:rPr>
        <w:t>ed</w:t>
      </w:r>
      <w:r w:rsidRPr="00BE3D1E">
        <w:t xml:space="preserve"> by the Department of Geology, University of Madras, Guindy Campus, Chennai.</w:t>
      </w:r>
    </w:p>
    <w:p w:rsidR="00BE3D1E" w:rsidRDefault="00222ECF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>
        <w:t>Three weeks training on “</w:t>
      </w:r>
      <w:r w:rsidRPr="00222ECF">
        <w:rPr>
          <w:b/>
        </w:rPr>
        <w:t>W</w:t>
      </w:r>
      <w:r>
        <w:rPr>
          <w:b/>
        </w:rPr>
        <w:t>inter school for Capacity Building and training for Geospatial T</w:t>
      </w:r>
      <w:r w:rsidRPr="00F0574E">
        <w:rPr>
          <w:b/>
        </w:rPr>
        <w:t>echnology</w:t>
      </w:r>
      <w:r w:rsidR="00BE3D1E" w:rsidRPr="00BE3D1E">
        <w:t xml:space="preserve">”, Sponsored by </w:t>
      </w:r>
      <w:r w:rsidR="00BE3D1E" w:rsidRPr="00BF4AE2">
        <w:rPr>
          <w:b/>
        </w:rPr>
        <w:t>NRDMS AND DST</w:t>
      </w:r>
      <w:r>
        <w:t xml:space="preserve">, </w:t>
      </w:r>
      <w:r w:rsidR="0013590F">
        <w:t>o</w:t>
      </w:r>
      <w:r w:rsidR="0013590F" w:rsidRPr="00BE3D1E">
        <w:t>rganized</w:t>
      </w:r>
      <w:r w:rsidR="00BE3D1E" w:rsidRPr="00BE3D1E">
        <w:t xml:space="preserve"> by</w:t>
      </w:r>
      <w:r w:rsidR="00973780">
        <w:t xml:space="preserve"> </w:t>
      </w:r>
      <w:r w:rsidR="00973780" w:rsidRPr="003348F9">
        <w:t>the</w:t>
      </w:r>
      <w:r w:rsidR="003348F9">
        <w:t xml:space="preserve"> </w:t>
      </w:r>
      <w:r w:rsidR="00BE3D1E" w:rsidRPr="003348F9">
        <w:rPr>
          <w:noProof/>
        </w:rPr>
        <w:t>center</w:t>
      </w:r>
      <w:r>
        <w:t xml:space="preserve"> for Remote S</w:t>
      </w:r>
      <w:r w:rsidR="00BE3D1E" w:rsidRPr="00BE3D1E">
        <w:t>ensing and Geoinformatics, Sathyabama University, Chennai, from 22</w:t>
      </w:r>
      <w:r w:rsidR="00BE3D1E" w:rsidRPr="00BE3D1E">
        <w:rPr>
          <w:vertAlign w:val="superscript"/>
        </w:rPr>
        <w:t>nd</w:t>
      </w:r>
      <w:r w:rsidR="00BE3D1E" w:rsidRPr="00BE3D1E">
        <w:t xml:space="preserve"> January – </w:t>
      </w:r>
      <w:r w:rsidR="00BE3D1E" w:rsidRPr="003348F9">
        <w:rPr>
          <w:noProof/>
        </w:rPr>
        <w:t>11</w:t>
      </w:r>
      <w:r w:rsidR="00BE3D1E" w:rsidRPr="003348F9">
        <w:rPr>
          <w:noProof/>
          <w:vertAlign w:val="superscript"/>
        </w:rPr>
        <w:t>th</w:t>
      </w:r>
      <w:r w:rsidR="003348F9" w:rsidRPr="003348F9">
        <w:rPr>
          <w:noProof/>
          <w:vertAlign w:val="superscript"/>
        </w:rPr>
        <w:t xml:space="preserve"> </w:t>
      </w:r>
      <w:r w:rsidR="00BE3D1E" w:rsidRPr="003348F9">
        <w:rPr>
          <w:noProof/>
        </w:rPr>
        <w:t>February</w:t>
      </w:r>
      <w:r w:rsidR="00BE3D1E" w:rsidRPr="00BE3D1E">
        <w:t xml:space="preserve"> 2014.</w:t>
      </w:r>
    </w:p>
    <w:p w:rsidR="00BE3D1E" w:rsidRDefault="00BE3D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 w:rsidRPr="00BE3D1E">
        <w:t xml:space="preserve">Attended </w:t>
      </w:r>
      <w:r w:rsidRPr="0015021E">
        <w:rPr>
          <w:b/>
        </w:rPr>
        <w:t>UGC</w:t>
      </w:r>
      <w:r w:rsidRPr="00BE3D1E">
        <w:t xml:space="preserve"> sponsored “</w:t>
      </w:r>
      <w:r w:rsidR="00222ECF">
        <w:rPr>
          <w:b/>
        </w:rPr>
        <w:t>Short term course on Research Methodology, T</w:t>
      </w:r>
      <w:r w:rsidRPr="00EF499C">
        <w:rPr>
          <w:b/>
        </w:rPr>
        <w:t xml:space="preserve">echniques of writing research articles for SCI Journals and </w:t>
      </w:r>
      <w:r w:rsidRPr="00973780">
        <w:rPr>
          <w:b/>
          <w:noProof/>
        </w:rPr>
        <w:t>Ph.D</w:t>
      </w:r>
      <w:r w:rsidR="00973780">
        <w:rPr>
          <w:b/>
          <w:noProof/>
        </w:rPr>
        <w:t>.</w:t>
      </w:r>
      <w:r w:rsidRPr="00EF499C">
        <w:rPr>
          <w:b/>
        </w:rPr>
        <w:t xml:space="preserve"> thesis preparation</w:t>
      </w:r>
      <w:r w:rsidRPr="00BE3D1E">
        <w:t>” organized by Department of Geology, Anna University, Chennai-25 held on 6</w:t>
      </w:r>
      <w:r w:rsidRPr="00BE3D1E">
        <w:rPr>
          <w:vertAlign w:val="superscript"/>
        </w:rPr>
        <w:t>th</w:t>
      </w:r>
      <w:r w:rsidRPr="00BE3D1E">
        <w:t>-7</w:t>
      </w:r>
      <w:r w:rsidRPr="00BE3D1E">
        <w:rPr>
          <w:vertAlign w:val="superscript"/>
        </w:rPr>
        <w:t>th</w:t>
      </w:r>
      <w:r w:rsidRPr="00BE3D1E">
        <w:t xml:space="preserve"> March 2013.</w:t>
      </w:r>
    </w:p>
    <w:p w:rsidR="00527039" w:rsidRDefault="0015021E" w:rsidP="00BE3D1E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</w:t>
      </w:r>
      <w:r w:rsidR="00222ECF">
        <w:t xml:space="preserve">d in </w:t>
      </w:r>
      <w:r w:rsidR="00CB6B8F">
        <w:t xml:space="preserve">the </w:t>
      </w:r>
      <w:r w:rsidR="00CB6B8F" w:rsidRPr="00CB6B8F">
        <w:rPr>
          <w:b/>
        </w:rPr>
        <w:t>Ministry of Earth S</w:t>
      </w:r>
      <w:r w:rsidRPr="00CB6B8F">
        <w:rPr>
          <w:b/>
        </w:rPr>
        <w:t>cience</w:t>
      </w:r>
      <w:r>
        <w:t xml:space="preserve"> sponsored training program on </w:t>
      </w:r>
      <w:r w:rsidR="00EF499C">
        <w:t>“</w:t>
      </w:r>
      <w:r w:rsidRPr="00EF499C">
        <w:rPr>
          <w:b/>
        </w:rPr>
        <w:t>Hydrogeochemical Modeling using PHREEQC and MODFLOW</w:t>
      </w:r>
      <w:r w:rsidR="00EF499C">
        <w:t>”</w:t>
      </w:r>
      <w:r>
        <w:t xml:space="preserve"> from 21</w:t>
      </w:r>
      <w:r w:rsidRPr="0015021E">
        <w:rPr>
          <w:vertAlign w:val="superscript"/>
        </w:rPr>
        <w:t>st</w:t>
      </w:r>
      <w:r>
        <w:t xml:space="preserve"> to </w:t>
      </w:r>
      <w:r w:rsidRPr="003348F9">
        <w:rPr>
          <w:noProof/>
        </w:rPr>
        <w:t>31</w:t>
      </w:r>
      <w:r w:rsidRPr="003348F9">
        <w:rPr>
          <w:noProof/>
          <w:vertAlign w:val="superscript"/>
        </w:rPr>
        <w:t>st</w:t>
      </w:r>
      <w:r w:rsidR="003348F9" w:rsidRPr="003348F9">
        <w:rPr>
          <w:noProof/>
          <w:vertAlign w:val="superscript"/>
        </w:rPr>
        <w:t xml:space="preserve"> </w:t>
      </w:r>
      <w:r w:rsidRPr="003348F9">
        <w:rPr>
          <w:noProof/>
        </w:rPr>
        <w:t>January</w:t>
      </w:r>
      <w:r w:rsidR="00222ECF">
        <w:t xml:space="preserve"> 2013, at the Department of Earth Science, </w:t>
      </w:r>
      <w:r>
        <w:t>Annamalai University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2123F5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123F5" w:rsidRDefault="002123F5" w:rsidP="00214A9E">
            <w:pPr>
              <w:rPr>
                <w:rFonts w:ascii="Times New Roman" w:hAnsi="Times New Roman" w:cs="Times New Roman"/>
                <w:sz w:val="24"/>
              </w:rPr>
            </w:pPr>
            <w:r w:rsidRPr="00973780">
              <w:rPr>
                <w:rFonts w:ascii="Times New Roman" w:hAnsi="Times New Roman" w:cs="Times New Roman"/>
                <w:noProof/>
                <w:sz w:val="24"/>
              </w:rPr>
              <w:t>SEMIN</w:t>
            </w:r>
            <w:r>
              <w:rPr>
                <w:rFonts w:ascii="Times New Roman" w:hAnsi="Times New Roman" w:cs="Times New Roman"/>
                <w:noProof/>
                <w:sz w:val="24"/>
              </w:rPr>
              <w:t>A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R</w:t>
            </w:r>
            <w:r w:rsidR="00487BB3">
              <w:rPr>
                <w:rFonts w:ascii="Times New Roman" w:hAnsi="Times New Roman" w:cs="Times New Roman"/>
                <w:noProof/>
                <w:sz w:val="24"/>
              </w:rPr>
              <w:t xml:space="preserve"> 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ATTEN</w:t>
            </w:r>
            <w:r>
              <w:rPr>
                <w:rFonts w:ascii="Times New Roman" w:hAnsi="Times New Roman" w:cs="Times New Roman"/>
                <w:noProof/>
                <w:sz w:val="24"/>
              </w:rPr>
              <w:t>D</w:t>
            </w:r>
            <w:r w:rsidRPr="00973780">
              <w:rPr>
                <w:rFonts w:ascii="Times New Roman" w:hAnsi="Times New Roman" w:cs="Times New Roman"/>
                <w:noProof/>
                <w:sz w:val="24"/>
              </w:rPr>
              <w:t>ED</w:t>
            </w:r>
          </w:p>
        </w:tc>
      </w:tr>
    </w:tbl>
    <w:p w:rsidR="002123F5" w:rsidRDefault="002123F5" w:rsidP="002123F5">
      <w:pPr>
        <w:pStyle w:val="ListParagraph"/>
        <w:jc w:val="both"/>
      </w:pPr>
    </w:p>
    <w:p w:rsidR="000C60E3" w:rsidRDefault="000C60E3" w:rsidP="00871848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t xml:space="preserve">One day Workshop on </w:t>
      </w:r>
      <w:r w:rsidR="004D064A">
        <w:rPr>
          <w:rFonts w:cstheme="minorHAnsi"/>
        </w:rPr>
        <w:t>“</w:t>
      </w:r>
      <w:r w:rsidR="004D064A" w:rsidRPr="004D064A">
        <w:rPr>
          <w:rFonts w:cstheme="minorHAnsi"/>
          <w:b/>
        </w:rPr>
        <w:t>Ion</w:t>
      </w:r>
      <w:r w:rsidRPr="00D34B47">
        <w:rPr>
          <w:rFonts w:cstheme="minorHAnsi"/>
          <w:b/>
        </w:rPr>
        <w:t xml:space="preserve"> Chromatography and it</w:t>
      </w:r>
      <w:r w:rsidR="0038277E" w:rsidRPr="00D34B47">
        <w:rPr>
          <w:rFonts w:cstheme="minorHAnsi"/>
          <w:b/>
        </w:rPr>
        <w:t>’</w:t>
      </w:r>
      <w:r w:rsidRPr="00D34B47">
        <w:rPr>
          <w:rFonts w:cstheme="minorHAnsi"/>
          <w:b/>
        </w:rPr>
        <w:t>s implication on Earth Sciences</w:t>
      </w:r>
      <w:r w:rsidR="00D34B47">
        <w:rPr>
          <w:rFonts w:cstheme="minorHAnsi"/>
        </w:rPr>
        <w:t>”</w:t>
      </w:r>
      <w:r>
        <w:rPr>
          <w:rFonts w:cstheme="minorHAnsi"/>
        </w:rPr>
        <w:t xml:space="preserve"> </w:t>
      </w:r>
      <w:r w:rsidR="00AE15DC">
        <w:t>o</w:t>
      </w:r>
      <w:r w:rsidR="004D064A">
        <w:t>rganized</w:t>
      </w:r>
      <w:r>
        <w:t xml:space="preserve"> by the Dept. of Geology, University of Madras, o</w:t>
      </w:r>
      <w:r>
        <w:rPr>
          <w:rFonts w:cstheme="minorHAnsi"/>
        </w:rPr>
        <w:t xml:space="preserve">n </w:t>
      </w:r>
      <w:r w:rsidR="004D064A">
        <w:rPr>
          <w:rFonts w:cstheme="minorHAnsi"/>
        </w:rPr>
        <w:t>13</w:t>
      </w:r>
      <w:r w:rsidR="004D064A" w:rsidRPr="000C60E3">
        <w:rPr>
          <w:rFonts w:cstheme="minorHAnsi"/>
          <w:vertAlign w:val="superscript"/>
        </w:rPr>
        <w:t>th</w:t>
      </w:r>
      <w:r w:rsidR="004D064A">
        <w:rPr>
          <w:rFonts w:cstheme="minorHAnsi"/>
        </w:rPr>
        <w:t xml:space="preserve"> August</w:t>
      </w:r>
      <w:r>
        <w:rPr>
          <w:rFonts w:cstheme="minorHAnsi"/>
        </w:rPr>
        <w:t xml:space="preserve"> 2015.</w:t>
      </w:r>
    </w:p>
    <w:p w:rsidR="0038277E" w:rsidRDefault="0038277E" w:rsidP="0038277E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t xml:space="preserve">One day Workshop on </w:t>
      </w:r>
      <w:r w:rsidR="004D064A">
        <w:rPr>
          <w:rFonts w:cstheme="minorHAnsi"/>
        </w:rPr>
        <w:t>“</w:t>
      </w:r>
      <w:r w:rsidR="004D064A" w:rsidRPr="004D064A">
        <w:rPr>
          <w:rFonts w:cstheme="minorHAnsi"/>
          <w:b/>
        </w:rPr>
        <w:t>Atomic</w:t>
      </w:r>
      <w:r w:rsidRPr="004D064A">
        <w:rPr>
          <w:rFonts w:cstheme="minorHAnsi"/>
          <w:b/>
        </w:rPr>
        <w:t xml:space="preserve"> </w:t>
      </w:r>
      <w:r w:rsidRPr="00D34B47">
        <w:rPr>
          <w:rFonts w:cstheme="minorHAnsi"/>
          <w:b/>
        </w:rPr>
        <w:t>Absorption Spectrometer and it’s implication on Earth Sciences</w:t>
      </w:r>
      <w:r w:rsidR="00D34B47">
        <w:rPr>
          <w:rFonts w:cstheme="minorHAnsi"/>
        </w:rPr>
        <w:t>”</w:t>
      </w:r>
      <w:r>
        <w:rPr>
          <w:rFonts w:cstheme="minorHAnsi"/>
        </w:rPr>
        <w:t xml:space="preserve">. </w:t>
      </w:r>
      <w:r w:rsidR="004D064A">
        <w:t>Organized</w:t>
      </w:r>
      <w:r>
        <w:t xml:space="preserve"> by the Dept. of Geology, University of Madras, o</w:t>
      </w:r>
      <w:r>
        <w:rPr>
          <w:rFonts w:cstheme="minorHAnsi"/>
        </w:rPr>
        <w:t xml:space="preserve">n </w:t>
      </w:r>
      <w:r w:rsidR="004D064A">
        <w:rPr>
          <w:rFonts w:cstheme="minorHAnsi"/>
        </w:rPr>
        <w:t>31</w:t>
      </w:r>
      <w:r w:rsidR="004D064A" w:rsidRPr="0038277E">
        <w:rPr>
          <w:rFonts w:cstheme="minorHAnsi"/>
          <w:vertAlign w:val="superscript"/>
        </w:rPr>
        <w:t>st</w:t>
      </w:r>
      <w:r w:rsidR="004D064A">
        <w:rPr>
          <w:rFonts w:cstheme="minorHAnsi"/>
        </w:rPr>
        <w:t xml:space="preserve"> July</w:t>
      </w:r>
      <w:r>
        <w:rPr>
          <w:rFonts w:cstheme="minorHAnsi"/>
        </w:rPr>
        <w:t xml:space="preserve"> 2015.</w:t>
      </w:r>
    </w:p>
    <w:p w:rsidR="00D34B47" w:rsidRPr="0038277E" w:rsidRDefault="00D34B47" w:rsidP="0038277E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>
        <w:rPr>
          <w:rFonts w:cstheme="minorHAnsi"/>
        </w:rPr>
        <w:t xml:space="preserve">Participated </w:t>
      </w:r>
      <w:r w:rsidR="00937C5B">
        <w:rPr>
          <w:rFonts w:cstheme="minorHAnsi"/>
          <w:noProof/>
        </w:rPr>
        <w:t>i</w:t>
      </w:r>
      <w:r w:rsidRPr="00937C5B">
        <w:rPr>
          <w:rFonts w:cstheme="minorHAnsi"/>
          <w:noProof/>
        </w:rPr>
        <w:t>n</w:t>
      </w:r>
      <w:r w:rsidR="00AE15DC">
        <w:rPr>
          <w:rFonts w:cstheme="minorHAnsi"/>
        </w:rPr>
        <w:t xml:space="preserve"> National Conference e</w:t>
      </w:r>
      <w:r>
        <w:rPr>
          <w:rFonts w:cstheme="minorHAnsi"/>
        </w:rPr>
        <w:t>ntitled “</w:t>
      </w:r>
      <w:r w:rsidRPr="00D34B47">
        <w:rPr>
          <w:rFonts w:cstheme="minorHAnsi"/>
          <w:b/>
        </w:rPr>
        <w:t>Climate Change Impact and Costal Area Management</w:t>
      </w:r>
      <w:r>
        <w:rPr>
          <w:rFonts w:cstheme="minorHAnsi"/>
        </w:rPr>
        <w:t>” held during 27-28 February 2015</w:t>
      </w:r>
      <w:r>
        <w:t>organized by the Dept. of Geology, University of Madras.</w:t>
      </w:r>
    </w:p>
    <w:p w:rsidR="00871848" w:rsidRPr="006B6EC6" w:rsidRDefault="00871848" w:rsidP="00871848">
      <w:pPr>
        <w:pStyle w:val="ListParagraph"/>
        <w:numPr>
          <w:ilvl w:val="0"/>
          <w:numId w:val="3"/>
        </w:numPr>
        <w:tabs>
          <w:tab w:val="right" w:pos="9360"/>
        </w:tabs>
        <w:spacing w:before="240" w:line="360" w:lineRule="auto"/>
        <w:rPr>
          <w:rFonts w:cstheme="minorHAnsi"/>
        </w:rPr>
      </w:pPr>
      <w:r w:rsidRPr="00033EE7">
        <w:rPr>
          <w:rFonts w:cstheme="minorHAnsi"/>
        </w:rPr>
        <w:t>Actively participat</w:t>
      </w:r>
      <w:r>
        <w:rPr>
          <w:rFonts w:cstheme="minorHAnsi"/>
        </w:rPr>
        <w:t>ed in the one day workshop on “</w:t>
      </w:r>
      <w:r>
        <w:rPr>
          <w:rFonts w:cstheme="minorHAnsi"/>
          <w:b/>
        </w:rPr>
        <w:t xml:space="preserve">Recent advances in the </w:t>
      </w:r>
      <w:r w:rsidRPr="00973780">
        <w:rPr>
          <w:rFonts w:cstheme="minorHAnsi"/>
          <w:b/>
          <w:noProof/>
        </w:rPr>
        <w:t>geology</w:t>
      </w:r>
      <w:r w:rsidR="0013590F">
        <w:rPr>
          <w:rFonts w:cstheme="minorHAnsi"/>
          <w:b/>
        </w:rPr>
        <w:t xml:space="preserve"> of Tamiln</w:t>
      </w:r>
      <w:r w:rsidRPr="006B6EC6">
        <w:rPr>
          <w:rFonts w:cstheme="minorHAnsi"/>
          <w:b/>
        </w:rPr>
        <w:t>adu</w:t>
      </w:r>
      <w:r w:rsidRPr="00033EE7">
        <w:rPr>
          <w:rFonts w:cstheme="minorHAnsi"/>
        </w:rPr>
        <w:t xml:space="preserve">” organized by </w:t>
      </w:r>
      <w:r>
        <w:rPr>
          <w:rFonts w:cstheme="minorHAnsi"/>
        </w:rPr>
        <w:t>D</w:t>
      </w:r>
      <w:r w:rsidRPr="00033EE7">
        <w:rPr>
          <w:rFonts w:cstheme="minorHAnsi"/>
        </w:rPr>
        <w:t>ep</w:t>
      </w:r>
      <w:r>
        <w:rPr>
          <w:rFonts w:cstheme="minorHAnsi"/>
        </w:rPr>
        <w:t>a</w:t>
      </w:r>
      <w:r w:rsidRPr="00033EE7">
        <w:rPr>
          <w:rFonts w:cstheme="minorHAnsi"/>
        </w:rPr>
        <w:t xml:space="preserve">rtment </w:t>
      </w:r>
      <w:r>
        <w:rPr>
          <w:rFonts w:cstheme="minorHAnsi"/>
        </w:rPr>
        <w:t>of Geology, Presidency College,</w:t>
      </w:r>
      <w:r w:rsidR="00AE15DC">
        <w:rPr>
          <w:rFonts w:cstheme="minorHAnsi"/>
        </w:rPr>
        <w:t xml:space="preserve"> Chennai o</w:t>
      </w:r>
      <w:r w:rsidRPr="00033EE7">
        <w:rPr>
          <w:rFonts w:cstheme="minorHAnsi"/>
        </w:rPr>
        <w:t>n 22.10. 2013.</w:t>
      </w:r>
    </w:p>
    <w:p w:rsidR="00871848" w:rsidRPr="00BE3D1E" w:rsidRDefault="00871848" w:rsidP="00871848">
      <w:pPr>
        <w:pStyle w:val="ListParagraph"/>
        <w:numPr>
          <w:ilvl w:val="0"/>
          <w:numId w:val="3"/>
        </w:numPr>
        <w:spacing w:line="360" w:lineRule="auto"/>
        <w:jc w:val="both"/>
      </w:pPr>
      <w:r>
        <w:t>Attended one day workshop on “</w:t>
      </w:r>
      <w:r w:rsidRPr="00AE15DC">
        <w:rPr>
          <w:b/>
        </w:rPr>
        <w:t>Costal Climate Change</w:t>
      </w:r>
      <w:r>
        <w:t>” organized by the Dept. of Geology, University of Madras, Chennai on 30</w:t>
      </w:r>
      <w:r w:rsidRPr="00CB6B8F">
        <w:rPr>
          <w:vertAlign w:val="superscript"/>
        </w:rPr>
        <w:t>th</w:t>
      </w:r>
      <w:r>
        <w:t xml:space="preserve"> September</w:t>
      </w:r>
      <w:r w:rsidR="00AE15DC">
        <w:t xml:space="preserve"> 2013</w:t>
      </w:r>
      <w:r>
        <w:t>.</w:t>
      </w:r>
    </w:p>
    <w:p w:rsidR="007D77DC" w:rsidRDefault="00871848" w:rsidP="007D77DC">
      <w:pPr>
        <w:pStyle w:val="ListParagraph"/>
        <w:numPr>
          <w:ilvl w:val="0"/>
          <w:numId w:val="3"/>
        </w:numPr>
        <w:spacing w:line="360" w:lineRule="auto"/>
        <w:jc w:val="both"/>
      </w:pPr>
      <w:r>
        <w:t>Participated in the workshop in “</w:t>
      </w:r>
      <w:r w:rsidRPr="00CB6B8F">
        <w:rPr>
          <w:b/>
        </w:rPr>
        <w:t>Chromatography Techniques</w:t>
      </w:r>
      <w:r>
        <w:t>” conducted by the Dept. of Analytical Chemistry, U</w:t>
      </w:r>
      <w:r w:rsidR="00AE15DC">
        <w:t xml:space="preserve">niversity of Madras, Chennai </w:t>
      </w:r>
      <w:r>
        <w:t>on 25</w:t>
      </w:r>
      <w:r w:rsidRPr="00CB6B8F">
        <w:rPr>
          <w:vertAlign w:val="superscript"/>
        </w:rPr>
        <w:t>th</w:t>
      </w:r>
      <w:r>
        <w:t xml:space="preserve"> February 2013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843BB3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843BB3" w:rsidRPr="00D16A21" w:rsidRDefault="00843BB3" w:rsidP="003B09F7">
            <w:pPr>
              <w:jc w:val="both"/>
              <w:rPr>
                <w:rFonts w:ascii="Times New Roman" w:eastAsia="Bookman Old Style" w:hAnsi="Times New Roman" w:cs="Times New Roman"/>
              </w:rPr>
            </w:pPr>
            <w:r>
              <w:rPr>
                <w:rFonts w:ascii="Times New Roman" w:eastAsia="Bookman Old Style" w:hAnsi="Times New Roman" w:cs="Times New Roman"/>
                <w:sz w:val="24"/>
              </w:rPr>
              <w:t>WORKSHOP / SEMINAR ORGANISED</w:t>
            </w:r>
          </w:p>
        </w:tc>
      </w:tr>
    </w:tbl>
    <w:p w:rsidR="00843BB3" w:rsidRDefault="00843BB3" w:rsidP="00843BB3">
      <w:pPr>
        <w:spacing w:after="0" w:line="360" w:lineRule="auto"/>
        <w:jc w:val="both"/>
      </w:pPr>
    </w:p>
    <w:p w:rsidR="00843BB3" w:rsidRDefault="00843BB3" w:rsidP="00303CA4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  <w:rPr>
          <w:rFonts w:eastAsia="Bookman Old Style"/>
        </w:rPr>
      </w:pPr>
      <w:r w:rsidRPr="00843BB3">
        <w:rPr>
          <w:rFonts w:eastAsia="Bookman Old Style"/>
        </w:rPr>
        <w:t xml:space="preserve">National Workshop on </w:t>
      </w:r>
      <w:r w:rsidR="00303CA4">
        <w:rPr>
          <w:rFonts w:eastAsia="Bookman Old Style"/>
        </w:rPr>
        <w:t>‘</w:t>
      </w:r>
      <w:r w:rsidRPr="00843BB3">
        <w:rPr>
          <w:rFonts w:eastAsia="Bookman Old Style"/>
        </w:rPr>
        <w:t>Coal Bed Methane and Shale Gas Potential of India</w:t>
      </w:r>
      <w:r w:rsidR="00303CA4">
        <w:rPr>
          <w:rFonts w:eastAsia="Bookman Old Style"/>
        </w:rPr>
        <w:t>’</w:t>
      </w:r>
      <w:r w:rsidR="0010095B">
        <w:rPr>
          <w:rFonts w:eastAsia="Bookman Old Style"/>
        </w:rPr>
        <w:t xml:space="preserve"> on </w:t>
      </w:r>
      <w:r w:rsidR="00303CA4" w:rsidRPr="00303CA4">
        <w:rPr>
          <w:rFonts w:eastAsia="Bookman Old Style"/>
        </w:rPr>
        <w:t>4th &amp; 5th March, 2019</w:t>
      </w:r>
      <w:r w:rsidR="00303CA4">
        <w:rPr>
          <w:rFonts w:eastAsia="Bookman Old Style"/>
        </w:rPr>
        <w:t xml:space="preserve"> at Petroleum Engineering Department Chandigarh University.</w:t>
      </w:r>
    </w:p>
    <w:p w:rsidR="00AB3208" w:rsidRDefault="00A20EDE" w:rsidP="00104E6B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>
        <w:rPr>
          <w:rFonts w:eastAsia="Bookman Old Style"/>
        </w:rPr>
        <w:t>W</w:t>
      </w:r>
      <w:r w:rsidRPr="00303CA4">
        <w:rPr>
          <w:rFonts w:eastAsia="Bookman Old Style"/>
        </w:rPr>
        <w:t>orkshop on ‘Deepwater</w:t>
      </w:r>
      <w:r w:rsidR="00303CA4" w:rsidRPr="00303CA4">
        <w:rPr>
          <w:rFonts w:eastAsia="Bookman Old Style"/>
        </w:rPr>
        <w:t xml:space="preserve"> Systems and Career Discussion</w:t>
      </w:r>
      <w:r w:rsidR="00303CA4">
        <w:rPr>
          <w:rFonts w:eastAsia="Bookman Old Style"/>
        </w:rPr>
        <w:t>’</w:t>
      </w:r>
      <w:r w:rsidR="00104E6B">
        <w:rPr>
          <w:rFonts w:eastAsia="Bookman Old Style"/>
        </w:rPr>
        <w:t xml:space="preserve"> on </w:t>
      </w:r>
      <w:r w:rsidR="00104E6B" w:rsidRPr="00303CA4">
        <w:rPr>
          <w:rFonts w:eastAsia="Bookman Old Style"/>
        </w:rPr>
        <w:t>27th &amp; 28th March, 2019</w:t>
      </w:r>
      <w:r w:rsidR="00104E6B">
        <w:rPr>
          <w:rFonts w:eastAsia="Bookman Old Style"/>
        </w:rPr>
        <w:t xml:space="preserve"> </w:t>
      </w:r>
      <w:r w:rsidRPr="00303CA4">
        <w:rPr>
          <w:rFonts w:eastAsia="Bookman Old Style"/>
        </w:rPr>
        <w:t>at Petroleum</w:t>
      </w:r>
      <w:r w:rsidR="00303CA4" w:rsidRPr="00303CA4">
        <w:rPr>
          <w:rFonts w:eastAsia="Bookman Old Style"/>
        </w:rPr>
        <w:t xml:space="preserve"> Engineering Department, Chandigarh University</w:t>
      </w:r>
      <w:r w:rsidR="00104E6B">
        <w:rPr>
          <w:rFonts w:eastAsia="Bookman Old Style"/>
        </w:rPr>
        <w:t>.</w:t>
      </w:r>
      <w:r w:rsidR="00104E6B">
        <w:t xml:space="preserve"> </w:t>
      </w:r>
    </w:p>
    <w:p w:rsidR="00BB5316" w:rsidRPr="00BB5316" w:rsidRDefault="00BB5316" w:rsidP="00BB5316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>
        <w:t>Workshop on ‘</w:t>
      </w:r>
      <w:r w:rsidRPr="00BB5316">
        <w:t>EOR Technology - Today Need To Enhance Oil Production</w:t>
      </w:r>
      <w:r>
        <w:t>’</w:t>
      </w:r>
      <w:r w:rsidRPr="00BB5316">
        <w:rPr>
          <w:rFonts w:eastAsia="Bookman Old Style"/>
        </w:rPr>
        <w:t xml:space="preserve"> </w:t>
      </w:r>
      <w:r>
        <w:rPr>
          <w:rFonts w:eastAsia="Bookman Old Style"/>
        </w:rPr>
        <w:t xml:space="preserve">on </w:t>
      </w:r>
      <w:r w:rsidRPr="00BB5316">
        <w:rPr>
          <w:rFonts w:eastAsia="Bookman Old Style"/>
        </w:rPr>
        <w:t>15th &amp; 16th October, 2019</w:t>
      </w:r>
      <w:r>
        <w:rPr>
          <w:rFonts w:eastAsia="Bookman Old Style"/>
        </w:rPr>
        <w:t xml:space="preserve"> at </w:t>
      </w:r>
      <w:r w:rsidRPr="00303CA4">
        <w:rPr>
          <w:rFonts w:eastAsia="Bookman Old Style"/>
        </w:rPr>
        <w:t>Petroleum Engineering Department, Chandigarh University</w:t>
      </w:r>
      <w:r>
        <w:rPr>
          <w:rFonts w:eastAsia="Bookman Old Style"/>
        </w:rPr>
        <w:t>.</w:t>
      </w:r>
    </w:p>
    <w:p w:rsidR="00BB5316" w:rsidRDefault="00BB5316" w:rsidP="00BB5316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</w:pPr>
      <w:r w:rsidRPr="00BB5316">
        <w:t xml:space="preserve">Seminar on </w:t>
      </w:r>
      <w:r>
        <w:t>‘</w:t>
      </w:r>
      <w:r w:rsidRPr="00BB5316">
        <w:t>Multidisciplinary Technologies in Oil Industry</w:t>
      </w:r>
      <w:r>
        <w:t xml:space="preserve">’ </w:t>
      </w:r>
      <w:r>
        <w:rPr>
          <w:rFonts w:eastAsia="Bookman Old Style"/>
        </w:rPr>
        <w:t xml:space="preserve">on </w:t>
      </w:r>
      <w:r w:rsidRPr="00BB5316">
        <w:rPr>
          <w:rFonts w:eastAsia="Bookman Old Style"/>
        </w:rPr>
        <w:t>12 Sep, 2020</w:t>
      </w:r>
      <w:r w:rsidR="009C1A92">
        <w:rPr>
          <w:rFonts w:eastAsia="Bookman Old Style"/>
        </w:rPr>
        <w:t xml:space="preserve"> </w:t>
      </w:r>
      <w:r>
        <w:rPr>
          <w:rFonts w:eastAsia="Bookman Old Style"/>
        </w:rPr>
        <w:t xml:space="preserve">at </w:t>
      </w:r>
      <w:r w:rsidRPr="00303CA4">
        <w:rPr>
          <w:rFonts w:eastAsia="Bookman Old Style"/>
        </w:rPr>
        <w:t>Petroleum Engineering Department, Chandigarh University</w:t>
      </w:r>
      <w:r>
        <w:rPr>
          <w:rFonts w:eastAsia="Bookman Old Style"/>
        </w:rPr>
        <w:t>.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D16A21" w:rsidTr="00D16A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D16A21" w:rsidRPr="00D16A21" w:rsidRDefault="00D16A21" w:rsidP="00D16A21">
            <w:pPr>
              <w:jc w:val="both"/>
              <w:rPr>
                <w:rFonts w:ascii="Times New Roman" w:eastAsia="Bookman Old Style" w:hAnsi="Times New Roman" w:cs="Times New Roman"/>
              </w:rPr>
            </w:pPr>
            <w:r w:rsidRPr="00D16A21">
              <w:rPr>
                <w:rFonts w:ascii="Times New Roman" w:eastAsia="Bookman Old Style" w:hAnsi="Times New Roman" w:cs="Times New Roman"/>
                <w:sz w:val="24"/>
              </w:rPr>
              <w:t>PERSONAL QUALITIES</w:t>
            </w:r>
          </w:p>
        </w:tc>
      </w:tr>
    </w:tbl>
    <w:p w:rsidR="00D16A21" w:rsidRDefault="00D16A21" w:rsidP="00D16A21">
      <w:pPr>
        <w:spacing w:after="0" w:line="360" w:lineRule="auto"/>
        <w:jc w:val="both"/>
      </w:pPr>
    </w:p>
    <w:p w:rsidR="00D16A21" w:rsidRPr="00D16A21" w:rsidRDefault="00D16A21" w:rsidP="005E111D">
      <w:pPr>
        <w:numPr>
          <w:ilvl w:val="0"/>
          <w:numId w:val="17"/>
        </w:numPr>
        <w:spacing w:after="100" w:afterAutospacing="1" w:line="360" w:lineRule="auto"/>
        <w:jc w:val="both"/>
        <w:rPr>
          <w:rFonts w:ascii="Times New Roman" w:eastAsia="Bookman Old Style" w:hAnsi="Times New Roman" w:cs="Times New Roman"/>
          <w:sz w:val="24"/>
          <w:szCs w:val="24"/>
        </w:rPr>
      </w:pPr>
      <w:r w:rsidRPr="00D16A21">
        <w:rPr>
          <w:rFonts w:ascii="Times New Roman" w:eastAsia="Bookman Old Style" w:hAnsi="Times New Roman" w:cs="Times New Roman"/>
          <w:sz w:val="24"/>
          <w:szCs w:val="24"/>
        </w:rPr>
        <w:t>NCC 'B' and 'C' certificate</w:t>
      </w:r>
    </w:p>
    <w:p w:rsidR="00D16A21" w:rsidRPr="001E26C4" w:rsidRDefault="00D16A21" w:rsidP="005E111D">
      <w:pPr>
        <w:pStyle w:val="ListParagraph"/>
        <w:numPr>
          <w:ilvl w:val="0"/>
          <w:numId w:val="17"/>
        </w:numPr>
        <w:spacing w:after="100" w:afterAutospacing="1" w:line="360" w:lineRule="auto"/>
        <w:jc w:val="both"/>
        <w:rPr>
          <w:rFonts w:eastAsia="Bookman Old Style"/>
          <w:b/>
        </w:rPr>
      </w:pPr>
      <w:r w:rsidRPr="00D16A21">
        <w:rPr>
          <w:rFonts w:eastAsia="Bookman Old Style"/>
          <w:b/>
        </w:rPr>
        <w:t xml:space="preserve">NSS </w:t>
      </w:r>
      <w:r w:rsidRPr="00D16A21">
        <w:rPr>
          <w:rFonts w:eastAsia="Bookman Old Style"/>
        </w:rPr>
        <w:t xml:space="preserve">activity participated in the seven days special camping </w:t>
      </w:r>
      <w:r w:rsidRPr="00973780">
        <w:rPr>
          <w:rFonts w:eastAsia="Bookman Old Style"/>
          <w:noProof/>
        </w:rPr>
        <w:t>program</w:t>
      </w:r>
      <w:r w:rsidRPr="00D16A21">
        <w:rPr>
          <w:rFonts w:eastAsia="Bookman Old Style"/>
        </w:rPr>
        <w:t xml:space="preserve"> on the theme </w:t>
      </w:r>
      <w:r w:rsidR="007565E1" w:rsidRPr="00D16A21">
        <w:rPr>
          <w:rFonts w:eastAsia="Bookman Old Style"/>
        </w:rPr>
        <w:t>“Empowering</w:t>
      </w:r>
      <w:r w:rsidRPr="00D16A21">
        <w:rPr>
          <w:rFonts w:eastAsia="Bookman Old Style"/>
        </w:rPr>
        <w:t xml:space="preserve"> the Youth of the Nation”</w:t>
      </w:r>
      <w:r w:rsidR="007F4B6E">
        <w:rPr>
          <w:rFonts w:eastAsia="Bookman Old Style"/>
        </w:rPr>
        <w:t>.</w:t>
      </w:r>
    </w:p>
    <w:p w:rsidR="001E26C4" w:rsidRPr="001E26C4" w:rsidRDefault="001E26C4" w:rsidP="001E26C4">
      <w:pPr>
        <w:spacing w:after="100" w:afterAutospacing="1" w:line="360" w:lineRule="auto"/>
        <w:jc w:val="both"/>
        <w:rPr>
          <w:rFonts w:eastAsia="Bookman Old Style"/>
          <w:b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2123F5" w:rsidTr="008415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2123F5" w:rsidRDefault="002123F5" w:rsidP="008415F4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NSTRUMENT HANDLED</w:t>
            </w:r>
          </w:p>
        </w:tc>
      </w:tr>
    </w:tbl>
    <w:p w:rsidR="00B948A9" w:rsidRDefault="00B948A9" w:rsidP="00B948A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092672" w:rsidRDefault="00092672" w:rsidP="00092672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92672">
        <w:rPr>
          <w:rFonts w:ascii="Times New Roman" w:hAnsi="Times New Roman" w:cs="Times New Roman"/>
          <w:sz w:val="24"/>
        </w:rPr>
        <w:t xml:space="preserve">Atomic Absorption </w:t>
      </w:r>
      <w:r w:rsidR="00AD3BD1">
        <w:rPr>
          <w:rFonts w:ascii="Times New Roman" w:hAnsi="Times New Roman" w:cs="Times New Roman"/>
          <w:sz w:val="24"/>
        </w:rPr>
        <w:t>Spectroscopy</w:t>
      </w:r>
      <w:r w:rsidR="00D877AC">
        <w:rPr>
          <w:rFonts w:ascii="Times New Roman" w:hAnsi="Times New Roman" w:cs="Times New Roman"/>
          <w:sz w:val="24"/>
        </w:rPr>
        <w:t xml:space="preserve"> </w:t>
      </w:r>
      <w:r w:rsidR="00AD3BD1">
        <w:rPr>
          <w:rFonts w:ascii="Times New Roman" w:hAnsi="Times New Roman" w:cs="Times New Roman"/>
          <w:sz w:val="24"/>
        </w:rPr>
        <w:t>(</w:t>
      </w:r>
      <w:r w:rsidR="00AD3BD1" w:rsidRPr="00092672">
        <w:rPr>
          <w:rFonts w:ascii="Times New Roman" w:hAnsi="Times New Roman" w:cs="Times New Roman"/>
          <w:sz w:val="24"/>
        </w:rPr>
        <w:t>AAS</w:t>
      </w:r>
      <w:r w:rsidR="00AD3BD1">
        <w:rPr>
          <w:rFonts w:ascii="Times New Roman" w:hAnsi="Times New Roman" w:cs="Times New Roman"/>
          <w:sz w:val="24"/>
        </w:rPr>
        <w:t>)</w:t>
      </w:r>
    </w:p>
    <w:p w:rsidR="00F800F6" w:rsidRDefault="00AD3BD1" w:rsidP="00F800F6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on Chromatography (IC)</w:t>
      </w:r>
    </w:p>
    <w:p w:rsidR="004B47FE" w:rsidRDefault="004B47FE" w:rsidP="00F800F6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as Chromatography (GC)</w:t>
      </w:r>
    </w:p>
    <w:p w:rsidR="00941C68" w:rsidRDefault="00CC1DA9" w:rsidP="00941C68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HNS elemental analyzer</w:t>
      </w:r>
    </w:p>
    <w:p w:rsidR="00F64A8E" w:rsidRDefault="00941C68" w:rsidP="00F64A8E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941C68">
        <w:rPr>
          <w:rFonts w:ascii="Times New Roman" w:hAnsi="Times New Roman" w:cs="Times New Roman"/>
          <w:sz w:val="24"/>
        </w:rPr>
        <w:t>X-ray fluorescence</w:t>
      </w:r>
      <w:r>
        <w:rPr>
          <w:rFonts w:ascii="Times New Roman" w:hAnsi="Times New Roman" w:cs="Times New Roman"/>
          <w:sz w:val="24"/>
        </w:rPr>
        <w:t xml:space="preserve"> (XRF)</w:t>
      </w:r>
    </w:p>
    <w:p w:rsidR="00092672" w:rsidRPr="00F64A8E" w:rsidRDefault="00092672" w:rsidP="00F64A8E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3348F9">
        <w:rPr>
          <w:rFonts w:ascii="Times New Roman" w:hAnsi="Times New Roman" w:cs="Times New Roman"/>
          <w:noProof/>
          <w:sz w:val="24"/>
        </w:rPr>
        <w:t>UV-Spectrometer</w:t>
      </w:r>
      <w:r w:rsidR="000B236A" w:rsidRPr="003348F9">
        <w:rPr>
          <w:rFonts w:ascii="Times New Roman" w:hAnsi="Times New Roman" w:cs="Times New Roman"/>
          <w:noProof/>
          <w:sz w:val="24"/>
        </w:rPr>
        <w:t>,</w:t>
      </w:r>
      <w:r w:rsidR="004D064A">
        <w:rPr>
          <w:rFonts w:ascii="Times New Roman" w:hAnsi="Times New Roman" w:cs="Times New Roman"/>
          <w:noProof/>
          <w:sz w:val="24"/>
        </w:rPr>
        <w:t xml:space="preserve"> </w:t>
      </w:r>
      <w:r w:rsidR="00F64A8E" w:rsidRPr="003348F9">
        <w:rPr>
          <w:rFonts w:ascii="Times New Roman" w:hAnsi="Times New Roman" w:cs="Times New Roman"/>
          <w:noProof/>
          <w:sz w:val="24"/>
        </w:rPr>
        <w:t>Fluorimeter</w:t>
      </w:r>
    </w:p>
    <w:p w:rsidR="000906DA" w:rsidRDefault="00092672" w:rsidP="000B236A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92672">
        <w:rPr>
          <w:rFonts w:ascii="Times New Roman" w:hAnsi="Times New Roman" w:cs="Times New Roman"/>
          <w:sz w:val="24"/>
        </w:rPr>
        <w:t>Flame photometer</w:t>
      </w:r>
      <w:r w:rsidR="000B236A">
        <w:rPr>
          <w:rFonts w:ascii="Times New Roman" w:hAnsi="Times New Roman" w:cs="Times New Roman"/>
          <w:sz w:val="24"/>
        </w:rPr>
        <w:t>,</w:t>
      </w:r>
      <w:r w:rsidR="000B236A" w:rsidRPr="000B236A">
        <w:rPr>
          <w:rFonts w:ascii="Times New Roman" w:hAnsi="Times New Roman" w:cs="Times New Roman"/>
          <w:sz w:val="24"/>
        </w:rPr>
        <w:t xml:space="preserve"> pH meter, ORP meter, D.O. meter, Multi</w:t>
      </w:r>
      <w:r w:rsidR="00CC1DA9">
        <w:rPr>
          <w:rFonts w:ascii="Times New Roman" w:hAnsi="Times New Roman" w:cs="Times New Roman"/>
          <w:sz w:val="24"/>
        </w:rPr>
        <w:t>-</w:t>
      </w:r>
      <w:r w:rsidR="000B236A" w:rsidRPr="000B236A">
        <w:rPr>
          <w:rFonts w:ascii="Times New Roman" w:hAnsi="Times New Roman" w:cs="Times New Roman"/>
          <w:sz w:val="24"/>
        </w:rPr>
        <w:t>parameter</w:t>
      </w:r>
      <w:r w:rsidR="000B236A">
        <w:rPr>
          <w:rFonts w:ascii="Times New Roman" w:hAnsi="Times New Roman" w:cs="Times New Roman"/>
          <w:sz w:val="24"/>
        </w:rPr>
        <w:t>.</w:t>
      </w:r>
    </w:p>
    <w:p w:rsidR="00225609" w:rsidRPr="00225609" w:rsidRDefault="00225609" w:rsidP="00225609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225609">
        <w:rPr>
          <w:rFonts w:ascii="Times New Roman" w:hAnsi="Times New Roman" w:cs="Times New Roman"/>
          <w:sz w:val="24"/>
        </w:rPr>
        <w:t>Petrological microscope, Stereoscopic microscope</w:t>
      </w:r>
    </w:p>
    <w:p w:rsidR="00225609" w:rsidRPr="00225609" w:rsidRDefault="00225609" w:rsidP="00225609">
      <w:pPr>
        <w:numPr>
          <w:ilvl w:val="0"/>
          <w:numId w:val="5"/>
        </w:numPr>
        <w:tabs>
          <w:tab w:val="clear" w:pos="1440"/>
          <w:tab w:val="num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225609">
        <w:rPr>
          <w:rFonts w:ascii="Times New Roman" w:hAnsi="Times New Roman" w:cs="Times New Roman"/>
          <w:sz w:val="24"/>
        </w:rPr>
        <w:t xml:space="preserve">Liquid porosity, Liquid permeability, Gas Permeability, Core Plugging </w:t>
      </w:r>
    </w:p>
    <w:p w:rsidR="008D0E76" w:rsidRDefault="008D0E76" w:rsidP="009A7B4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p w:rsidR="002028C1" w:rsidRDefault="002028C1" w:rsidP="009A7B4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4E3B2B" w:rsidTr="004E3B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4E3B2B" w:rsidRPr="004E3B2B" w:rsidRDefault="004E3B2B" w:rsidP="004E3B2B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4E3B2B">
              <w:rPr>
                <w:rFonts w:ascii="Times New Roman" w:hAnsi="Times New Roman" w:cs="Times New Roman"/>
                <w:sz w:val="24"/>
              </w:rPr>
              <w:t>SOFTWARE SKILLS</w:t>
            </w:r>
          </w:p>
        </w:tc>
      </w:tr>
    </w:tbl>
    <w:p w:rsidR="004E3B2B" w:rsidRPr="002536D9" w:rsidRDefault="004E3B2B" w:rsidP="004E3B2B">
      <w:pPr>
        <w:spacing w:after="0" w:line="360" w:lineRule="auto"/>
        <w:jc w:val="both"/>
        <w:rPr>
          <w:rFonts w:ascii="Times New Roman" w:hAnsi="Times New Roman" w:cs="Times New Roman"/>
          <w:sz w:val="12"/>
        </w:rPr>
      </w:pPr>
    </w:p>
    <w:p w:rsidR="00062015" w:rsidRDefault="004E3B2B" w:rsidP="00062015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 xml:space="preserve">GIS </w:t>
      </w:r>
      <w:r w:rsidRPr="003348F9">
        <w:rPr>
          <w:rFonts w:ascii="Times New Roman" w:hAnsi="Times New Roman" w:cs="Times New Roman"/>
          <w:noProof/>
          <w:sz w:val="24"/>
        </w:rPr>
        <w:t>Softwares</w:t>
      </w:r>
      <w:r w:rsidR="005C12A9">
        <w:rPr>
          <w:rFonts w:ascii="Times New Roman" w:hAnsi="Times New Roman" w:cs="Times New Roman"/>
          <w:noProof/>
          <w:sz w:val="24"/>
        </w:rPr>
        <w:tab/>
      </w:r>
      <w:r w:rsidR="005C12A9">
        <w:rPr>
          <w:rFonts w:ascii="Times New Roman" w:hAnsi="Times New Roman" w:cs="Times New Roman"/>
          <w:noProof/>
          <w:sz w:val="24"/>
        </w:rPr>
        <w:tab/>
      </w:r>
      <w:r w:rsidR="005C12A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:</w:t>
      </w:r>
      <w:r w:rsidR="005C12A9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>Arc</w:t>
      </w:r>
      <w:r w:rsidR="00062015">
        <w:rPr>
          <w:rFonts w:ascii="Times New Roman" w:hAnsi="Times New Roman" w:cs="Times New Roman"/>
          <w:sz w:val="24"/>
        </w:rPr>
        <w:t>GIS</w:t>
      </w:r>
      <w:r w:rsidRPr="004E3B2B">
        <w:rPr>
          <w:rFonts w:ascii="Times New Roman" w:hAnsi="Times New Roman" w:cs="Times New Roman"/>
          <w:sz w:val="24"/>
        </w:rPr>
        <w:t>, QGIS</w:t>
      </w:r>
    </w:p>
    <w:p w:rsidR="005A2A0F" w:rsidRDefault="004E3B2B" w:rsidP="005A2A0F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062015">
        <w:rPr>
          <w:rFonts w:ascii="Times New Roman" w:hAnsi="Times New Roman" w:cs="Times New Roman"/>
          <w:sz w:val="24"/>
        </w:rPr>
        <w:t xml:space="preserve">Image processing </w:t>
      </w:r>
      <w:r w:rsidRPr="003348F9">
        <w:rPr>
          <w:rFonts w:ascii="Times New Roman" w:hAnsi="Times New Roman" w:cs="Times New Roman"/>
          <w:noProof/>
          <w:sz w:val="24"/>
        </w:rPr>
        <w:t>software</w:t>
      </w:r>
      <w:r w:rsidR="00973780" w:rsidRPr="003348F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:</w:t>
      </w:r>
      <w:r w:rsidR="005C12A9">
        <w:rPr>
          <w:rFonts w:ascii="Times New Roman" w:hAnsi="Times New Roman" w:cs="Times New Roman"/>
          <w:noProof/>
          <w:sz w:val="24"/>
        </w:rPr>
        <w:tab/>
      </w:r>
      <w:r w:rsidRPr="003348F9">
        <w:rPr>
          <w:rFonts w:ascii="Times New Roman" w:hAnsi="Times New Roman" w:cs="Times New Roman"/>
          <w:noProof/>
          <w:sz w:val="24"/>
        </w:rPr>
        <w:t>SAGA</w:t>
      </w:r>
      <w:r w:rsidR="00062015" w:rsidRPr="003348F9">
        <w:rPr>
          <w:rFonts w:ascii="Times New Roman" w:hAnsi="Times New Roman" w:cs="Times New Roman"/>
          <w:noProof/>
          <w:sz w:val="24"/>
        </w:rPr>
        <w:t>,</w:t>
      </w:r>
      <w:r w:rsidR="00062015" w:rsidRPr="00062015">
        <w:rPr>
          <w:rFonts w:ascii="Times New Roman" w:hAnsi="Times New Roman" w:cs="Times New Roman"/>
          <w:sz w:val="24"/>
        </w:rPr>
        <w:t xml:space="preserve"> ERDAS Imagine</w:t>
      </w:r>
    </w:p>
    <w:p w:rsidR="00062015" w:rsidRPr="009A3E0F" w:rsidRDefault="004E3B2B" w:rsidP="001C1D98">
      <w:pPr>
        <w:pStyle w:val="ListParagraph"/>
        <w:numPr>
          <w:ilvl w:val="0"/>
          <w:numId w:val="6"/>
        </w:numPr>
        <w:tabs>
          <w:tab w:val="left" w:pos="720"/>
        </w:tabs>
        <w:spacing w:line="360" w:lineRule="auto"/>
        <w:ind w:left="3600" w:hanging="3240"/>
        <w:jc w:val="both"/>
        <w:rPr>
          <w:szCs w:val="22"/>
        </w:rPr>
      </w:pPr>
      <w:r w:rsidRPr="005A2A0F">
        <w:t xml:space="preserve">Geomodeling </w:t>
      </w:r>
      <w:r w:rsidRPr="00AA516F">
        <w:rPr>
          <w:noProof/>
        </w:rPr>
        <w:t>software</w:t>
      </w:r>
      <w:r w:rsidR="001C1D98" w:rsidRPr="00AA516F">
        <w:rPr>
          <w:noProof/>
        </w:rPr>
        <w:tab/>
      </w:r>
      <w:r w:rsidRPr="00AA516F">
        <w:rPr>
          <w:noProof/>
        </w:rPr>
        <w:t>:</w:t>
      </w:r>
      <w:r w:rsidR="005C12A9">
        <w:rPr>
          <w:noProof/>
        </w:rPr>
        <w:tab/>
      </w:r>
      <w:r w:rsidR="00062015" w:rsidRPr="00AA516F">
        <w:rPr>
          <w:noProof/>
        </w:rPr>
        <w:t>Surfer</w:t>
      </w:r>
      <w:r w:rsidRPr="00AA516F">
        <w:rPr>
          <w:noProof/>
        </w:rPr>
        <w:t>,</w:t>
      </w:r>
      <w:r w:rsidR="009A55BC">
        <w:rPr>
          <w:noProof/>
        </w:rPr>
        <w:t xml:space="preserve"> Matlab,</w:t>
      </w:r>
      <w:r w:rsidRPr="005A2A0F">
        <w:t xml:space="preserve"> Triplot,</w:t>
      </w:r>
      <w:r w:rsidR="005C12A9">
        <w:t xml:space="preserve"> PAST, </w:t>
      </w:r>
      <w:r w:rsidR="00062015" w:rsidRPr="005A2A0F">
        <w:t>Geochemical</w:t>
      </w:r>
      <w:r w:rsidR="005C12A9">
        <w:tab/>
      </w:r>
      <w:r w:rsidR="005C12A9">
        <w:tab/>
      </w:r>
      <w:r w:rsidR="005C12A9">
        <w:tab/>
      </w:r>
      <w:r w:rsidR="00062015" w:rsidRPr="00AA516F">
        <w:rPr>
          <w:noProof/>
        </w:rPr>
        <w:t>Workbench</w:t>
      </w:r>
      <w:r w:rsidR="00F85259" w:rsidRPr="00AA516F">
        <w:rPr>
          <w:noProof/>
        </w:rPr>
        <w:t>,</w:t>
      </w:r>
      <w:r w:rsidR="007565E1">
        <w:rPr>
          <w:noProof/>
        </w:rPr>
        <w:t xml:space="preserve"> </w:t>
      </w:r>
      <w:r w:rsidR="00F85259" w:rsidRPr="00AA516F">
        <w:rPr>
          <w:noProof/>
        </w:rPr>
        <w:t>PHREEQC</w:t>
      </w:r>
      <w:r w:rsidR="00937C5B" w:rsidRPr="00AA516F">
        <w:rPr>
          <w:noProof/>
        </w:rPr>
        <w:t>,</w:t>
      </w:r>
      <w:r w:rsidR="00F85259">
        <w:t xml:space="preserve"> and</w:t>
      </w:r>
      <w:r w:rsidR="007565E1">
        <w:t xml:space="preserve"> </w:t>
      </w:r>
      <w:r w:rsidRPr="005A2A0F">
        <w:t>MODFLOW</w:t>
      </w:r>
    </w:p>
    <w:p w:rsidR="009A3E0F" w:rsidRPr="005A2A0F" w:rsidRDefault="009A3E0F" w:rsidP="001C1D98">
      <w:pPr>
        <w:pStyle w:val="ListParagraph"/>
        <w:numPr>
          <w:ilvl w:val="0"/>
          <w:numId w:val="6"/>
        </w:numPr>
        <w:tabs>
          <w:tab w:val="left" w:pos="720"/>
        </w:tabs>
        <w:spacing w:line="360" w:lineRule="auto"/>
        <w:ind w:left="3600" w:hanging="3240"/>
        <w:jc w:val="both"/>
        <w:rPr>
          <w:szCs w:val="22"/>
        </w:rPr>
      </w:pPr>
      <w:r>
        <w:t>Oil industry Software</w:t>
      </w:r>
      <w:r>
        <w:tab/>
        <w:t>:</w:t>
      </w:r>
      <w:r>
        <w:tab/>
        <w:t xml:space="preserve">Petex, KAPPA, tNavigator, IGI </w:t>
      </w:r>
    </w:p>
    <w:p w:rsidR="004E3B2B" w:rsidRPr="00062015" w:rsidRDefault="004E3B2B" w:rsidP="00062015">
      <w:pPr>
        <w:pStyle w:val="ListParagraph"/>
        <w:numPr>
          <w:ilvl w:val="0"/>
          <w:numId w:val="7"/>
        </w:numPr>
        <w:tabs>
          <w:tab w:val="left" w:pos="720"/>
        </w:tabs>
        <w:spacing w:line="360" w:lineRule="auto"/>
        <w:jc w:val="both"/>
      </w:pPr>
      <w:r w:rsidRPr="00062015">
        <w:t xml:space="preserve">Statistical </w:t>
      </w:r>
      <w:r w:rsidRPr="00AA516F">
        <w:rPr>
          <w:noProof/>
        </w:rPr>
        <w:t>software</w:t>
      </w:r>
      <w:r w:rsidR="00973780" w:rsidRPr="00AA516F">
        <w:rPr>
          <w:noProof/>
        </w:rPr>
        <w:tab/>
      </w:r>
      <w:r w:rsidR="00973780" w:rsidRPr="00AA516F">
        <w:rPr>
          <w:noProof/>
        </w:rPr>
        <w:tab/>
      </w:r>
      <w:r w:rsidRPr="00AA516F">
        <w:rPr>
          <w:noProof/>
        </w:rPr>
        <w:t>:</w:t>
      </w:r>
      <w:r w:rsidRPr="00062015">
        <w:t xml:space="preserve"> </w:t>
      </w:r>
      <w:r w:rsidR="005C12A9">
        <w:tab/>
      </w:r>
      <w:r w:rsidRPr="00062015">
        <w:t>SPSS</w:t>
      </w:r>
      <w:r w:rsidR="00062015" w:rsidRPr="00062015">
        <w:t>, Statistica</w:t>
      </w:r>
    </w:p>
    <w:p w:rsidR="004E3B2B" w:rsidRPr="004E3B2B" w:rsidRDefault="004E3B2B" w:rsidP="004E3B2B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>Packages</w:t>
      </w:r>
      <w:r w:rsidRPr="004E3B2B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ab/>
        <w:t xml:space="preserve">: </w:t>
      </w:r>
      <w:r w:rsidR="005C12A9">
        <w:rPr>
          <w:rFonts w:ascii="Times New Roman" w:hAnsi="Times New Roman" w:cs="Times New Roman"/>
          <w:sz w:val="24"/>
        </w:rPr>
        <w:tab/>
      </w:r>
      <w:r w:rsidRPr="004E3B2B">
        <w:rPr>
          <w:rFonts w:ascii="Times New Roman" w:hAnsi="Times New Roman" w:cs="Times New Roman"/>
          <w:sz w:val="24"/>
        </w:rPr>
        <w:t>MS-Office</w:t>
      </w:r>
    </w:p>
    <w:p w:rsidR="003C4A8B" w:rsidRDefault="004E3B2B" w:rsidP="00D6453A">
      <w:pPr>
        <w:numPr>
          <w:ilvl w:val="0"/>
          <w:numId w:val="6"/>
        </w:numPr>
        <w:tabs>
          <w:tab w:val="left" w:pos="720"/>
        </w:tabs>
        <w:spacing w:after="0" w:line="360" w:lineRule="auto"/>
        <w:ind w:left="720"/>
        <w:jc w:val="both"/>
        <w:rPr>
          <w:rFonts w:ascii="Times New Roman" w:hAnsi="Times New Roman" w:cs="Times New Roman"/>
          <w:sz w:val="24"/>
        </w:rPr>
      </w:pPr>
      <w:r w:rsidRPr="004E3B2B">
        <w:rPr>
          <w:rFonts w:ascii="Times New Roman" w:hAnsi="Times New Roman" w:cs="Times New Roman"/>
          <w:sz w:val="24"/>
        </w:rPr>
        <w:t xml:space="preserve">Digital imaging </w:t>
      </w:r>
      <w:r w:rsidRPr="00AA516F">
        <w:rPr>
          <w:rFonts w:ascii="Times New Roman" w:hAnsi="Times New Roman" w:cs="Times New Roman"/>
          <w:noProof/>
          <w:sz w:val="24"/>
        </w:rPr>
        <w:t>software</w:t>
      </w:r>
      <w:r w:rsidR="00973780" w:rsidRPr="00AA516F">
        <w:rPr>
          <w:rFonts w:ascii="Times New Roman" w:hAnsi="Times New Roman" w:cs="Times New Roman"/>
          <w:noProof/>
          <w:sz w:val="24"/>
        </w:rPr>
        <w:tab/>
      </w:r>
      <w:r w:rsidRPr="00AA516F">
        <w:rPr>
          <w:rFonts w:ascii="Times New Roman" w:hAnsi="Times New Roman" w:cs="Times New Roman"/>
          <w:noProof/>
          <w:sz w:val="24"/>
        </w:rPr>
        <w:t>:</w:t>
      </w:r>
      <w:r w:rsidRPr="004E3B2B">
        <w:rPr>
          <w:rFonts w:ascii="Times New Roman" w:hAnsi="Times New Roman" w:cs="Times New Roman"/>
          <w:sz w:val="24"/>
        </w:rPr>
        <w:t xml:space="preserve"> </w:t>
      </w:r>
      <w:r w:rsidR="005C12A9">
        <w:rPr>
          <w:rFonts w:ascii="Times New Roman" w:hAnsi="Times New Roman" w:cs="Times New Roman"/>
          <w:sz w:val="24"/>
        </w:rPr>
        <w:tab/>
      </w:r>
      <w:r w:rsidRPr="00AA516F">
        <w:rPr>
          <w:rFonts w:ascii="Times New Roman" w:hAnsi="Times New Roman" w:cs="Times New Roman"/>
          <w:noProof/>
          <w:sz w:val="24"/>
        </w:rPr>
        <w:t>Photoshop</w:t>
      </w:r>
      <w:r w:rsidR="00B93B0E" w:rsidRPr="00AA516F">
        <w:rPr>
          <w:rFonts w:ascii="Times New Roman" w:hAnsi="Times New Roman" w:cs="Times New Roman"/>
          <w:noProof/>
          <w:sz w:val="24"/>
        </w:rPr>
        <w:t>,Corel</w:t>
      </w:r>
      <w:r w:rsidR="00B93B0E" w:rsidRPr="00B93B0E">
        <w:rPr>
          <w:rFonts w:ascii="Times New Roman" w:hAnsi="Times New Roman" w:cs="Times New Roman"/>
          <w:sz w:val="24"/>
        </w:rPr>
        <w:t xml:space="preserve"> draw</w:t>
      </w:r>
    </w:p>
    <w:p w:rsidR="00661C65" w:rsidRDefault="00661C65" w:rsidP="001C1D98">
      <w:pPr>
        <w:spacing w:after="0" w:line="360" w:lineRule="auto"/>
        <w:ind w:left="2880" w:hanging="2880"/>
        <w:jc w:val="both"/>
        <w:rPr>
          <w:rFonts w:ascii="Times New Roman" w:eastAsia="Bookman Old Style" w:hAnsi="Times New Roman" w:cs="Times New Roman"/>
          <w:sz w:val="24"/>
        </w:rPr>
      </w:pP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D76CA0" w:rsidTr="001E26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0" w:type="dxa"/>
          </w:tcPr>
          <w:p w:rsidR="00D76CA0" w:rsidRPr="00D76CA0" w:rsidRDefault="00D76CA0" w:rsidP="00256CFB">
            <w:pPr>
              <w:rPr>
                <w:rFonts w:ascii="Times New Roman" w:hAnsi="Times New Roman" w:cs="Times New Roman"/>
                <w:sz w:val="24"/>
              </w:rPr>
            </w:pPr>
            <w:r w:rsidRPr="00D76CA0">
              <w:rPr>
                <w:rFonts w:ascii="Times New Roman" w:hAnsi="Times New Roman" w:cs="Times New Roman"/>
                <w:sz w:val="24"/>
              </w:rPr>
              <w:t>Declaration</w:t>
            </w:r>
          </w:p>
        </w:tc>
      </w:tr>
    </w:tbl>
    <w:p w:rsidR="0036031B" w:rsidRDefault="0036031B" w:rsidP="00256CFB">
      <w:pPr>
        <w:spacing w:after="0"/>
        <w:rPr>
          <w:rFonts w:ascii="Times New Roman" w:hAnsi="Times New Roman" w:cs="Times New Roman"/>
          <w:sz w:val="24"/>
        </w:rPr>
      </w:pPr>
    </w:p>
    <w:p w:rsidR="00D76CA0" w:rsidRPr="003C4A8B" w:rsidRDefault="00D76CA0" w:rsidP="005C12A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sz w:val="24"/>
          <w:szCs w:val="24"/>
        </w:rPr>
        <w:t>I hereby declare that the above mentioned information is true to the best of my knowledge and belief.</w:t>
      </w:r>
    </w:p>
    <w:p w:rsidR="00D76CA0" w:rsidRPr="00D76CA0" w:rsidRDefault="00D76CA0" w:rsidP="00D76C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b/>
          <w:sz w:val="24"/>
          <w:szCs w:val="24"/>
        </w:rPr>
        <w:t>Place</w:t>
      </w:r>
      <w:r w:rsidR="005C12A9">
        <w:rPr>
          <w:rFonts w:ascii="Times New Roman" w:hAnsi="Times New Roman" w:cs="Times New Roman"/>
          <w:sz w:val="24"/>
          <w:szCs w:val="24"/>
        </w:rPr>
        <w:t xml:space="preserve">: </w:t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="005C12A9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="00201014" w:rsidRPr="00D76CA0">
        <w:rPr>
          <w:rFonts w:ascii="Times New Roman" w:hAnsi="Times New Roman" w:cs="Times New Roman"/>
          <w:sz w:val="24"/>
          <w:szCs w:val="24"/>
        </w:rPr>
        <w:t>Yours</w:t>
      </w:r>
      <w:r w:rsidRPr="00D76CA0">
        <w:rPr>
          <w:rFonts w:ascii="Times New Roman" w:hAnsi="Times New Roman" w:cs="Times New Roman"/>
          <w:sz w:val="24"/>
          <w:szCs w:val="24"/>
        </w:rPr>
        <w:t xml:space="preserve"> faithfully,</w:t>
      </w:r>
    </w:p>
    <w:p w:rsidR="00D76CA0" w:rsidRPr="00D76CA0" w:rsidRDefault="00D76CA0" w:rsidP="00D76CA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76CA0">
        <w:rPr>
          <w:rFonts w:ascii="Times New Roman" w:hAnsi="Times New Roman" w:cs="Times New Roman"/>
          <w:b/>
          <w:sz w:val="24"/>
          <w:szCs w:val="24"/>
        </w:rPr>
        <w:t>Date</w:t>
      </w:r>
      <w:r w:rsidRPr="00D76CA0">
        <w:rPr>
          <w:rFonts w:ascii="Times New Roman" w:hAnsi="Times New Roman" w:cs="Times New Roman"/>
          <w:sz w:val="24"/>
          <w:szCs w:val="24"/>
        </w:rPr>
        <w:t>:</w:t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  <w:r w:rsidRPr="00D76CA0">
        <w:rPr>
          <w:rFonts w:ascii="Times New Roman" w:hAnsi="Times New Roman" w:cs="Times New Roman"/>
          <w:sz w:val="24"/>
          <w:szCs w:val="24"/>
        </w:rPr>
        <w:tab/>
      </w:r>
    </w:p>
    <w:p w:rsidR="00D76CA0" w:rsidRDefault="00BA2292" w:rsidP="00D6453A">
      <w:pPr>
        <w:spacing w:line="360" w:lineRule="auto"/>
        <w:ind w:left="3600" w:firstLine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76CA0">
        <w:rPr>
          <w:rFonts w:ascii="Times New Roman" w:hAnsi="Times New Roman" w:cs="Times New Roman"/>
          <w:b/>
          <w:bCs/>
          <w:sz w:val="24"/>
          <w:szCs w:val="24"/>
        </w:rP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Dr. </w:t>
      </w:r>
      <w:r w:rsidR="00D76CA0" w:rsidRPr="00D76CA0">
        <w:rPr>
          <w:rFonts w:ascii="Times New Roman" w:hAnsi="Times New Roman" w:cs="Times New Roman"/>
          <w:b/>
          <w:bCs/>
          <w:sz w:val="24"/>
          <w:szCs w:val="24"/>
        </w:rPr>
        <w:t>SAUBHAGYA RANJAN MAHAPATRA)</w:t>
      </w:r>
    </w:p>
    <w:tbl>
      <w:tblPr>
        <w:tblStyle w:val="MediumGrid11"/>
        <w:tblW w:w="0" w:type="auto"/>
        <w:tblLook w:val="04A0" w:firstRow="1" w:lastRow="0" w:firstColumn="1" w:lastColumn="0" w:noHBand="0" w:noVBand="1"/>
      </w:tblPr>
      <w:tblGrid>
        <w:gridCol w:w="9340"/>
      </w:tblGrid>
      <w:tr w:rsidR="00BD0FFD" w:rsidTr="003B09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</w:tcPr>
          <w:p w:rsidR="00BD0FFD" w:rsidRPr="00D76CA0" w:rsidRDefault="00BD0FFD" w:rsidP="00BD0FFD">
            <w:pPr>
              <w:rPr>
                <w:rFonts w:ascii="Times New Roman" w:hAnsi="Times New Roman" w:cs="Times New Roman"/>
                <w:sz w:val="24"/>
              </w:rPr>
            </w:pPr>
            <w:r w:rsidRPr="00BD0FFD">
              <w:rPr>
                <w:rFonts w:ascii="Times New Roman" w:hAnsi="Times New Roman" w:cs="Times New Roman"/>
                <w:sz w:val="24"/>
              </w:rPr>
              <w:t>References</w:t>
            </w:r>
          </w:p>
        </w:tc>
      </w:tr>
    </w:tbl>
    <w:p w:rsidR="00542860" w:rsidRDefault="00542860" w:rsidP="00542860">
      <w:pPr>
        <w:spacing w:line="360" w:lineRule="auto"/>
        <w:jc w:val="both"/>
      </w:pPr>
    </w:p>
    <w:p w:rsidR="00743F5E" w:rsidRDefault="007E0F63" w:rsidP="007E0F63">
      <w:pPr>
        <w:pStyle w:val="ListParagraph"/>
        <w:numPr>
          <w:ilvl w:val="0"/>
          <w:numId w:val="9"/>
        </w:numPr>
        <w:spacing w:line="360" w:lineRule="auto"/>
        <w:jc w:val="both"/>
      </w:pPr>
      <w:r w:rsidRPr="00743F5E">
        <w:t>Dr. R. R. KRISHNAMURTHY</w:t>
      </w:r>
      <w:r w:rsidR="00561A16">
        <w:t xml:space="preserve"> (</w:t>
      </w:r>
      <w:r w:rsidRPr="00743F5E">
        <w:t>Professor &amp; Head</w:t>
      </w:r>
      <w:r w:rsidR="00561A16">
        <w:t>)</w:t>
      </w:r>
    </w:p>
    <w:p w:rsidR="001E7A12" w:rsidRDefault="001E7A12" w:rsidP="001E7A12">
      <w:pPr>
        <w:pStyle w:val="ListParagraph"/>
        <w:spacing w:line="360" w:lineRule="auto"/>
        <w:jc w:val="both"/>
      </w:pPr>
      <w:r w:rsidRPr="00022979">
        <w:t xml:space="preserve">Department of Applied Geology, </w:t>
      </w:r>
      <w:r>
        <w:t>University o</w:t>
      </w:r>
      <w:r w:rsidRPr="00022979">
        <w:t>f Madras</w:t>
      </w:r>
      <w:r>
        <w:t xml:space="preserve">, </w:t>
      </w:r>
      <w:r w:rsidRPr="007E0F63">
        <w:t>Tamil Nadu</w:t>
      </w:r>
    </w:p>
    <w:p w:rsidR="007E0F63" w:rsidRDefault="007E0F63" w:rsidP="00743F5E">
      <w:pPr>
        <w:pStyle w:val="ListParagraph"/>
        <w:spacing w:line="360" w:lineRule="auto"/>
        <w:jc w:val="both"/>
      </w:pPr>
      <w:r w:rsidRPr="007E0F63">
        <w:t xml:space="preserve">Email: </w:t>
      </w:r>
      <w:hyperlink r:id="rId11" w:history="1">
        <w:r w:rsidR="00743F5E" w:rsidRPr="00101E41">
          <w:rPr>
            <w:rStyle w:val="Hyperlink"/>
          </w:rPr>
          <w:t>rrkrishnamurthy@gmail.com</w:t>
        </w:r>
      </w:hyperlink>
      <w:r w:rsidR="00C27EBD">
        <w:rPr>
          <w:rStyle w:val="Hyperlink"/>
        </w:rPr>
        <w:t>,</w:t>
      </w:r>
      <w:r w:rsidR="00C27EBD">
        <w:t xml:space="preserve">  Mobile: </w:t>
      </w:r>
      <w:r w:rsidRPr="007E0F63">
        <w:t xml:space="preserve"> 9677045519</w:t>
      </w:r>
    </w:p>
    <w:p w:rsidR="00932093" w:rsidRDefault="0099010A" w:rsidP="00932093">
      <w:pPr>
        <w:pStyle w:val="ListParagraph"/>
        <w:numPr>
          <w:ilvl w:val="0"/>
          <w:numId w:val="9"/>
        </w:numPr>
        <w:spacing w:line="360" w:lineRule="auto"/>
        <w:jc w:val="both"/>
      </w:pPr>
      <w:r w:rsidRPr="0099010A">
        <w:t>Dr</w:t>
      </w:r>
      <w:r>
        <w:t xml:space="preserve">. </w:t>
      </w:r>
      <w:r w:rsidRPr="0099010A">
        <w:t>Udayanath Sahoo</w:t>
      </w:r>
      <w:r>
        <w:t>, Senior manager,</w:t>
      </w:r>
      <w:r w:rsidRPr="0099010A">
        <w:t xml:space="preserve"> OCL India Limited</w:t>
      </w:r>
      <w:r>
        <w:t xml:space="preserve">, </w:t>
      </w:r>
    </w:p>
    <w:p w:rsidR="0099010A" w:rsidRPr="007E0F63" w:rsidRDefault="00932093" w:rsidP="00932093">
      <w:pPr>
        <w:pStyle w:val="ListParagraph"/>
        <w:spacing w:line="360" w:lineRule="auto"/>
        <w:jc w:val="both"/>
      </w:pPr>
      <w:r>
        <w:t xml:space="preserve">Email: </w:t>
      </w:r>
      <w:hyperlink r:id="rId12" w:history="1">
        <w:r w:rsidRPr="007A6E5B">
          <w:rPr>
            <w:rStyle w:val="Hyperlink"/>
          </w:rPr>
          <w:t>sahoo.udayanath@dalmiacement.com</w:t>
        </w:r>
      </w:hyperlink>
      <w:r>
        <w:t>, M</w:t>
      </w:r>
      <w:r w:rsidR="0099010A">
        <w:t xml:space="preserve">obile: </w:t>
      </w:r>
      <w:r w:rsidR="0099010A">
        <w:rPr>
          <w:rFonts w:ascii="Segoe UI Historic" w:hAnsi="Segoe UI Historic" w:cs="Segoe UI Historic"/>
          <w:color w:val="050505"/>
          <w:sz w:val="23"/>
          <w:szCs w:val="23"/>
          <w:shd w:val="clear" w:color="auto" w:fill="FFFFFF"/>
        </w:rPr>
        <w:t>098614 07589</w:t>
      </w:r>
    </w:p>
    <w:p w:rsidR="00561A16" w:rsidRPr="00561A16" w:rsidRDefault="007E0F63" w:rsidP="00561A16">
      <w:pPr>
        <w:pStyle w:val="ListParagraph"/>
        <w:numPr>
          <w:ilvl w:val="0"/>
          <w:numId w:val="9"/>
        </w:numPr>
        <w:spacing w:line="360" w:lineRule="auto"/>
        <w:jc w:val="both"/>
      </w:pPr>
      <w:r w:rsidRPr="00561A16">
        <w:t>Dr. SHREERUP GOSWAMI,</w:t>
      </w:r>
      <w:r w:rsidR="00561A16" w:rsidRPr="00561A16">
        <w:t xml:space="preserve"> (</w:t>
      </w:r>
      <w:r w:rsidRPr="00561A16">
        <w:t>Professor and Head</w:t>
      </w:r>
      <w:r w:rsidR="00561A16" w:rsidRPr="00561A16">
        <w:t>)</w:t>
      </w:r>
    </w:p>
    <w:p w:rsidR="00EE25CC" w:rsidRDefault="007E0F63" w:rsidP="00EE25CC">
      <w:pPr>
        <w:pStyle w:val="ListParagraph"/>
        <w:spacing w:line="360" w:lineRule="auto"/>
        <w:jc w:val="both"/>
      </w:pPr>
      <w:r w:rsidRPr="00561A16">
        <w:t xml:space="preserve"> Department of Earth Sciences,</w:t>
      </w:r>
      <w:r w:rsidR="00561A16">
        <w:t xml:space="preserve"> </w:t>
      </w:r>
      <w:r w:rsidRPr="007E0F63">
        <w:t>Sambalpur University,</w:t>
      </w:r>
      <w:r w:rsidR="001E7A12">
        <w:t xml:space="preserve"> </w:t>
      </w:r>
      <w:r w:rsidRPr="007E0F63">
        <w:t>Odisha.</w:t>
      </w:r>
    </w:p>
    <w:p w:rsidR="00EE25CC" w:rsidRDefault="007E0F63" w:rsidP="00EE25CC">
      <w:pPr>
        <w:pStyle w:val="ListParagraph"/>
        <w:spacing w:line="360" w:lineRule="auto"/>
        <w:jc w:val="both"/>
      </w:pPr>
      <w:r w:rsidRPr="007E0F63">
        <w:t xml:space="preserve">Email: </w:t>
      </w:r>
      <w:hyperlink r:id="rId13" w:history="1">
        <w:r w:rsidR="00EE25CC" w:rsidRPr="00101E41">
          <w:rPr>
            <w:rStyle w:val="Hyperlink"/>
          </w:rPr>
          <w:t>goswamishreerup@gmail.com</w:t>
        </w:r>
      </w:hyperlink>
      <w:r w:rsidR="00C27EBD">
        <w:rPr>
          <w:rStyle w:val="Hyperlink"/>
        </w:rPr>
        <w:t>,</w:t>
      </w:r>
      <w:r w:rsidR="00C27EBD">
        <w:t xml:space="preserve">   Mobile: </w:t>
      </w:r>
      <w:r w:rsidR="00EE25CC" w:rsidRPr="007E0F63">
        <w:t xml:space="preserve"> 9437295624</w:t>
      </w:r>
    </w:p>
    <w:p w:rsidR="00956EA3" w:rsidRPr="00561A16" w:rsidRDefault="00956EA3" w:rsidP="00956EA3">
      <w:pPr>
        <w:pStyle w:val="ListParagraph"/>
        <w:numPr>
          <w:ilvl w:val="0"/>
          <w:numId w:val="9"/>
        </w:numPr>
        <w:spacing w:line="360" w:lineRule="auto"/>
        <w:jc w:val="both"/>
      </w:pPr>
      <w:r w:rsidRPr="00561A16">
        <w:t xml:space="preserve">Dr. </w:t>
      </w:r>
      <w:r w:rsidR="003D205F">
        <w:t>D</w:t>
      </w:r>
      <w:r w:rsidR="0013590F">
        <w:t>.</w:t>
      </w:r>
      <w:r w:rsidR="003D205F">
        <w:t xml:space="preserve"> K</w:t>
      </w:r>
      <w:r w:rsidR="0013590F">
        <w:t>.</w:t>
      </w:r>
      <w:r w:rsidR="003D205F">
        <w:t xml:space="preserve"> Srivastava</w:t>
      </w:r>
      <w:r w:rsidRPr="00561A16">
        <w:t>, (</w:t>
      </w:r>
      <w:r w:rsidR="003D205F">
        <w:t>Professor)</w:t>
      </w:r>
    </w:p>
    <w:p w:rsidR="00956EA3" w:rsidRDefault="00D21670" w:rsidP="00956EA3">
      <w:pPr>
        <w:pStyle w:val="ListParagraph"/>
        <w:spacing w:line="360" w:lineRule="auto"/>
        <w:jc w:val="both"/>
      </w:pPr>
      <w:r w:rsidRPr="00D21670">
        <w:t>University of Petroleum and Energy Studies</w:t>
      </w:r>
      <w:r w:rsidR="00956EA3" w:rsidRPr="00561A16">
        <w:t>,</w:t>
      </w:r>
      <w:r w:rsidR="00956EA3">
        <w:t xml:space="preserve"> </w:t>
      </w:r>
      <w:r w:rsidRPr="00D21670">
        <w:t>Dehradun</w:t>
      </w:r>
      <w:r w:rsidR="00956EA3" w:rsidRPr="007E0F63">
        <w:t>.</w:t>
      </w:r>
    </w:p>
    <w:p w:rsidR="00EE25CC" w:rsidRDefault="00956EA3" w:rsidP="00C27EBD">
      <w:pPr>
        <w:pStyle w:val="ListParagraph"/>
        <w:spacing w:line="360" w:lineRule="auto"/>
        <w:jc w:val="both"/>
      </w:pPr>
      <w:r w:rsidRPr="007E0F63">
        <w:t xml:space="preserve">Email: </w:t>
      </w:r>
      <w:hyperlink r:id="rId14" w:history="1">
        <w:r w:rsidRPr="0099469E">
          <w:rPr>
            <w:rStyle w:val="Hyperlink"/>
          </w:rPr>
          <w:t>srivastavadilip@hotmail.com</w:t>
        </w:r>
      </w:hyperlink>
      <w:r w:rsidR="00C27EBD">
        <w:t xml:space="preserve">, Mobile : </w:t>
      </w:r>
      <w:r>
        <w:t xml:space="preserve"> 9410390627</w:t>
      </w:r>
    </w:p>
    <w:p w:rsidR="00D23587" w:rsidRDefault="00D23587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26527D" w:rsidRDefault="0026527D" w:rsidP="00D23587">
      <w:pPr>
        <w:spacing w:line="360" w:lineRule="auto"/>
        <w:jc w:val="both"/>
      </w:pPr>
    </w:p>
    <w:p w:rsidR="006C0D8E" w:rsidRDefault="006C0D8E" w:rsidP="00CD2CD4">
      <w:pPr>
        <w:spacing w:after="0" w:line="360" w:lineRule="auto"/>
        <w:ind w:firstLine="720"/>
        <w:jc w:val="center"/>
        <w:rPr>
          <w:rFonts w:ascii="Times New Roman" w:hAnsi="Times New Roman" w:cs="Times New Roman"/>
          <w:sz w:val="36"/>
          <w:szCs w:val="24"/>
        </w:rPr>
      </w:pPr>
      <w:bookmarkStart w:id="21" w:name="_GoBack"/>
      <w:bookmarkEnd w:id="21"/>
    </w:p>
    <w:sectPr w:rsidR="006C0D8E" w:rsidSect="00DD6A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5136" w:rsidRDefault="00635136" w:rsidP="00206FC9">
      <w:pPr>
        <w:spacing w:after="0" w:line="240" w:lineRule="auto"/>
      </w:pPr>
      <w:r>
        <w:separator/>
      </w:r>
    </w:p>
  </w:endnote>
  <w:endnote w:type="continuationSeparator" w:id="0">
    <w:p w:rsidR="00635136" w:rsidRDefault="00635136" w:rsidP="00206F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altName w:val="Bahnschrift Light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5136" w:rsidRDefault="00635136" w:rsidP="00206FC9">
      <w:pPr>
        <w:spacing w:after="0" w:line="240" w:lineRule="auto"/>
      </w:pPr>
      <w:r>
        <w:separator/>
      </w:r>
    </w:p>
  </w:footnote>
  <w:footnote w:type="continuationSeparator" w:id="0">
    <w:p w:rsidR="00635136" w:rsidRDefault="00635136" w:rsidP="00206F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25pt;height:8.25pt" o:bullet="t">
        <v:imagedata r:id="rId1" o:title="BD21299_"/>
      </v:shape>
    </w:pict>
  </w:numPicBullet>
  <w:abstractNum w:abstractNumId="0" w15:restartNumberingAfterBreak="0">
    <w:nsid w:val="060939F4"/>
    <w:multiLevelType w:val="hybridMultilevel"/>
    <w:tmpl w:val="21BC6C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6715E0"/>
    <w:multiLevelType w:val="hybridMultilevel"/>
    <w:tmpl w:val="D1C6351E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0A1E6D"/>
    <w:multiLevelType w:val="hybridMultilevel"/>
    <w:tmpl w:val="5A2A68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D28C8"/>
    <w:multiLevelType w:val="hybridMultilevel"/>
    <w:tmpl w:val="9C2E1D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B1986"/>
    <w:multiLevelType w:val="hybridMultilevel"/>
    <w:tmpl w:val="B32644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27079F"/>
    <w:multiLevelType w:val="hybridMultilevel"/>
    <w:tmpl w:val="FAD8D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F263F"/>
    <w:multiLevelType w:val="hybridMultilevel"/>
    <w:tmpl w:val="F9B4FD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5F6CE1"/>
    <w:multiLevelType w:val="hybridMultilevel"/>
    <w:tmpl w:val="DC60F1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424604"/>
    <w:multiLevelType w:val="hybridMultilevel"/>
    <w:tmpl w:val="8D30111C"/>
    <w:lvl w:ilvl="0" w:tplc="B8C4A75E">
      <w:start w:val="1"/>
      <w:numFmt w:val="bullet"/>
      <w:lvlText w:val=""/>
      <w:lvlJc w:val="left"/>
      <w:pPr>
        <w:tabs>
          <w:tab w:val="num" w:pos="576"/>
        </w:tabs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33A03C8F"/>
    <w:multiLevelType w:val="hybridMultilevel"/>
    <w:tmpl w:val="D73CBF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56539C"/>
    <w:multiLevelType w:val="hybridMultilevel"/>
    <w:tmpl w:val="887A3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3D720F"/>
    <w:multiLevelType w:val="hybridMultilevel"/>
    <w:tmpl w:val="05EC8F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C82FA7"/>
    <w:multiLevelType w:val="hybridMultilevel"/>
    <w:tmpl w:val="A0265CE2"/>
    <w:lvl w:ilvl="0" w:tplc="AE740DA8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CA58FA"/>
    <w:multiLevelType w:val="hybridMultilevel"/>
    <w:tmpl w:val="7A4C59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610967"/>
    <w:multiLevelType w:val="hybridMultilevel"/>
    <w:tmpl w:val="452044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0F0562"/>
    <w:multiLevelType w:val="hybridMultilevel"/>
    <w:tmpl w:val="3CCE02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A07F38"/>
    <w:multiLevelType w:val="hybridMultilevel"/>
    <w:tmpl w:val="C1EE3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06750E"/>
    <w:multiLevelType w:val="hybridMultilevel"/>
    <w:tmpl w:val="D0FE1770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970972"/>
    <w:multiLevelType w:val="hybridMultilevel"/>
    <w:tmpl w:val="0F50C2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837867"/>
    <w:multiLevelType w:val="hybridMultilevel"/>
    <w:tmpl w:val="A4027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3E4037"/>
    <w:multiLevelType w:val="hybridMultilevel"/>
    <w:tmpl w:val="9ADA03AC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1F4855"/>
    <w:multiLevelType w:val="hybridMultilevel"/>
    <w:tmpl w:val="A07643B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14"/>
  </w:num>
  <w:num w:numId="4">
    <w:abstractNumId w:val="12"/>
  </w:num>
  <w:num w:numId="5">
    <w:abstractNumId w:val="17"/>
  </w:num>
  <w:num w:numId="6">
    <w:abstractNumId w:val="21"/>
  </w:num>
  <w:num w:numId="7">
    <w:abstractNumId w:val="3"/>
  </w:num>
  <w:num w:numId="8">
    <w:abstractNumId w:val="19"/>
  </w:num>
  <w:num w:numId="9">
    <w:abstractNumId w:val="18"/>
  </w:num>
  <w:num w:numId="10">
    <w:abstractNumId w:val="10"/>
  </w:num>
  <w:num w:numId="11">
    <w:abstractNumId w:val="5"/>
  </w:num>
  <w:num w:numId="12">
    <w:abstractNumId w:val="13"/>
  </w:num>
  <w:num w:numId="13">
    <w:abstractNumId w:val="15"/>
  </w:num>
  <w:num w:numId="14">
    <w:abstractNumId w:val="15"/>
  </w:num>
  <w:num w:numId="15">
    <w:abstractNumId w:val="7"/>
  </w:num>
  <w:num w:numId="16">
    <w:abstractNumId w:val="0"/>
  </w:num>
  <w:num w:numId="17">
    <w:abstractNumId w:val="6"/>
  </w:num>
  <w:num w:numId="18">
    <w:abstractNumId w:val="8"/>
  </w:num>
  <w:num w:numId="19">
    <w:abstractNumId w:val="9"/>
  </w:num>
  <w:num w:numId="20">
    <w:abstractNumId w:val="16"/>
  </w:num>
  <w:num w:numId="21">
    <w:abstractNumId w:val="4"/>
  </w:num>
  <w:num w:numId="22">
    <w:abstractNumId w:val="20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LE0MzI1NjE3MDZT0lEKTi0uzszPAykwMqwFAAfLdSMtAAAA"/>
  </w:docVars>
  <w:rsids>
    <w:rsidRoot w:val="00853BF6"/>
    <w:rsid w:val="00017324"/>
    <w:rsid w:val="00022979"/>
    <w:rsid w:val="000344C9"/>
    <w:rsid w:val="00036490"/>
    <w:rsid w:val="00044276"/>
    <w:rsid w:val="00044C00"/>
    <w:rsid w:val="000548B5"/>
    <w:rsid w:val="00062015"/>
    <w:rsid w:val="000670F9"/>
    <w:rsid w:val="0007584D"/>
    <w:rsid w:val="00075E44"/>
    <w:rsid w:val="00081CBE"/>
    <w:rsid w:val="00087816"/>
    <w:rsid w:val="000906DA"/>
    <w:rsid w:val="00092672"/>
    <w:rsid w:val="000A30D2"/>
    <w:rsid w:val="000B236A"/>
    <w:rsid w:val="000C1CCD"/>
    <w:rsid w:val="000C60E3"/>
    <w:rsid w:val="000C6AB2"/>
    <w:rsid w:val="000D031F"/>
    <w:rsid w:val="000D22CF"/>
    <w:rsid w:val="000D54C3"/>
    <w:rsid w:val="000D5763"/>
    <w:rsid w:val="000D763A"/>
    <w:rsid w:val="000E43E7"/>
    <w:rsid w:val="000E6F6C"/>
    <w:rsid w:val="000F07BB"/>
    <w:rsid w:val="000F516A"/>
    <w:rsid w:val="000F6104"/>
    <w:rsid w:val="0010095B"/>
    <w:rsid w:val="00104E6B"/>
    <w:rsid w:val="001052AB"/>
    <w:rsid w:val="00123FC8"/>
    <w:rsid w:val="00125BAC"/>
    <w:rsid w:val="00131DDA"/>
    <w:rsid w:val="0013415F"/>
    <w:rsid w:val="0013590F"/>
    <w:rsid w:val="001443D6"/>
    <w:rsid w:val="001466AF"/>
    <w:rsid w:val="0015021E"/>
    <w:rsid w:val="0015355B"/>
    <w:rsid w:val="00166266"/>
    <w:rsid w:val="00170361"/>
    <w:rsid w:val="00183FE1"/>
    <w:rsid w:val="00187A9A"/>
    <w:rsid w:val="00191309"/>
    <w:rsid w:val="00196C09"/>
    <w:rsid w:val="001A1AB7"/>
    <w:rsid w:val="001A1AF4"/>
    <w:rsid w:val="001A29EB"/>
    <w:rsid w:val="001A5752"/>
    <w:rsid w:val="001A5DC3"/>
    <w:rsid w:val="001A7FE2"/>
    <w:rsid w:val="001B21D1"/>
    <w:rsid w:val="001B7151"/>
    <w:rsid w:val="001C1D98"/>
    <w:rsid w:val="001C5B07"/>
    <w:rsid w:val="001C703F"/>
    <w:rsid w:val="001E26C4"/>
    <w:rsid w:val="001E26E8"/>
    <w:rsid w:val="001E34CF"/>
    <w:rsid w:val="001E7A12"/>
    <w:rsid w:val="001F0C45"/>
    <w:rsid w:val="001F5065"/>
    <w:rsid w:val="00201014"/>
    <w:rsid w:val="002028C1"/>
    <w:rsid w:val="002064A9"/>
    <w:rsid w:val="00206FC9"/>
    <w:rsid w:val="002123F5"/>
    <w:rsid w:val="00214A9E"/>
    <w:rsid w:val="00221616"/>
    <w:rsid w:val="00222ECF"/>
    <w:rsid w:val="00224365"/>
    <w:rsid w:val="00225609"/>
    <w:rsid w:val="0023414F"/>
    <w:rsid w:val="00237935"/>
    <w:rsid w:val="00241FEC"/>
    <w:rsid w:val="00244D05"/>
    <w:rsid w:val="00247232"/>
    <w:rsid w:val="002523EE"/>
    <w:rsid w:val="002533C8"/>
    <w:rsid w:val="002536D9"/>
    <w:rsid w:val="00254514"/>
    <w:rsid w:val="00255ED6"/>
    <w:rsid w:val="00256CFB"/>
    <w:rsid w:val="0026527D"/>
    <w:rsid w:val="00265BAF"/>
    <w:rsid w:val="00280429"/>
    <w:rsid w:val="00286935"/>
    <w:rsid w:val="002979B7"/>
    <w:rsid w:val="002A2292"/>
    <w:rsid w:val="002A658F"/>
    <w:rsid w:val="002C6ACB"/>
    <w:rsid w:val="002D52F2"/>
    <w:rsid w:val="002E0C13"/>
    <w:rsid w:val="002E2479"/>
    <w:rsid w:val="002F3D21"/>
    <w:rsid w:val="002F3DBB"/>
    <w:rsid w:val="002F498A"/>
    <w:rsid w:val="002F6C36"/>
    <w:rsid w:val="002F75E0"/>
    <w:rsid w:val="00303C06"/>
    <w:rsid w:val="00303CA4"/>
    <w:rsid w:val="00303EA2"/>
    <w:rsid w:val="00306AF5"/>
    <w:rsid w:val="003114FF"/>
    <w:rsid w:val="00317934"/>
    <w:rsid w:val="00324D04"/>
    <w:rsid w:val="00334691"/>
    <w:rsid w:val="003348F9"/>
    <w:rsid w:val="00335FA2"/>
    <w:rsid w:val="0034270D"/>
    <w:rsid w:val="003453C1"/>
    <w:rsid w:val="0036031B"/>
    <w:rsid w:val="00360792"/>
    <w:rsid w:val="00360A86"/>
    <w:rsid w:val="00362E87"/>
    <w:rsid w:val="0037159A"/>
    <w:rsid w:val="003801CE"/>
    <w:rsid w:val="0038277E"/>
    <w:rsid w:val="00384468"/>
    <w:rsid w:val="003B09F7"/>
    <w:rsid w:val="003C1D45"/>
    <w:rsid w:val="003C322C"/>
    <w:rsid w:val="003C4A8B"/>
    <w:rsid w:val="003D205F"/>
    <w:rsid w:val="003D28F3"/>
    <w:rsid w:val="003F16DD"/>
    <w:rsid w:val="003F594C"/>
    <w:rsid w:val="00404D67"/>
    <w:rsid w:val="004176A8"/>
    <w:rsid w:val="004228FC"/>
    <w:rsid w:val="00422D8A"/>
    <w:rsid w:val="00424C48"/>
    <w:rsid w:val="00426462"/>
    <w:rsid w:val="0042786E"/>
    <w:rsid w:val="00450B33"/>
    <w:rsid w:val="004537FE"/>
    <w:rsid w:val="004544F6"/>
    <w:rsid w:val="00456FA5"/>
    <w:rsid w:val="00457169"/>
    <w:rsid w:val="00487BB3"/>
    <w:rsid w:val="004A07F7"/>
    <w:rsid w:val="004A6301"/>
    <w:rsid w:val="004A74E7"/>
    <w:rsid w:val="004B47FE"/>
    <w:rsid w:val="004C0387"/>
    <w:rsid w:val="004D064A"/>
    <w:rsid w:val="004D31FF"/>
    <w:rsid w:val="004D3714"/>
    <w:rsid w:val="004E3B2B"/>
    <w:rsid w:val="004E54D2"/>
    <w:rsid w:val="004F1F32"/>
    <w:rsid w:val="00507AB7"/>
    <w:rsid w:val="005206CC"/>
    <w:rsid w:val="00526378"/>
    <w:rsid w:val="00527039"/>
    <w:rsid w:val="00531E50"/>
    <w:rsid w:val="00542860"/>
    <w:rsid w:val="00544A29"/>
    <w:rsid w:val="00546F35"/>
    <w:rsid w:val="00550279"/>
    <w:rsid w:val="005539EB"/>
    <w:rsid w:val="005579B1"/>
    <w:rsid w:val="00561A16"/>
    <w:rsid w:val="005861BD"/>
    <w:rsid w:val="00596650"/>
    <w:rsid w:val="005968B2"/>
    <w:rsid w:val="005A0BE5"/>
    <w:rsid w:val="005A2A0F"/>
    <w:rsid w:val="005A6221"/>
    <w:rsid w:val="005B0F51"/>
    <w:rsid w:val="005B1C0E"/>
    <w:rsid w:val="005B367D"/>
    <w:rsid w:val="005C12A9"/>
    <w:rsid w:val="005D5814"/>
    <w:rsid w:val="005E111D"/>
    <w:rsid w:val="005E6DE5"/>
    <w:rsid w:val="005F0C81"/>
    <w:rsid w:val="005F0EAF"/>
    <w:rsid w:val="005F175F"/>
    <w:rsid w:val="005F1798"/>
    <w:rsid w:val="005F41A0"/>
    <w:rsid w:val="005F7D45"/>
    <w:rsid w:val="00603BA0"/>
    <w:rsid w:val="006114A4"/>
    <w:rsid w:val="00630833"/>
    <w:rsid w:val="00631816"/>
    <w:rsid w:val="00631EC2"/>
    <w:rsid w:val="00635136"/>
    <w:rsid w:val="00641782"/>
    <w:rsid w:val="0065055F"/>
    <w:rsid w:val="00655735"/>
    <w:rsid w:val="00661C65"/>
    <w:rsid w:val="00665C93"/>
    <w:rsid w:val="00670D3B"/>
    <w:rsid w:val="0068311F"/>
    <w:rsid w:val="00683B3C"/>
    <w:rsid w:val="006855F8"/>
    <w:rsid w:val="006906AF"/>
    <w:rsid w:val="006A3EFB"/>
    <w:rsid w:val="006B6EC6"/>
    <w:rsid w:val="006B7965"/>
    <w:rsid w:val="006C0D8E"/>
    <w:rsid w:val="006C6C8A"/>
    <w:rsid w:val="006D0DEE"/>
    <w:rsid w:val="006D3740"/>
    <w:rsid w:val="006D3D93"/>
    <w:rsid w:val="006D4379"/>
    <w:rsid w:val="006D712B"/>
    <w:rsid w:val="006E3B63"/>
    <w:rsid w:val="006F4BC1"/>
    <w:rsid w:val="00702279"/>
    <w:rsid w:val="0070265A"/>
    <w:rsid w:val="007100D7"/>
    <w:rsid w:val="007167EB"/>
    <w:rsid w:val="0072140E"/>
    <w:rsid w:val="00740E43"/>
    <w:rsid w:val="00743F5E"/>
    <w:rsid w:val="00750362"/>
    <w:rsid w:val="0075080B"/>
    <w:rsid w:val="007565E1"/>
    <w:rsid w:val="0075767F"/>
    <w:rsid w:val="00757B17"/>
    <w:rsid w:val="00764B25"/>
    <w:rsid w:val="0077448C"/>
    <w:rsid w:val="007747F9"/>
    <w:rsid w:val="00792F36"/>
    <w:rsid w:val="00794F80"/>
    <w:rsid w:val="00797749"/>
    <w:rsid w:val="007A0940"/>
    <w:rsid w:val="007C4F16"/>
    <w:rsid w:val="007C51E9"/>
    <w:rsid w:val="007D2B85"/>
    <w:rsid w:val="007D310D"/>
    <w:rsid w:val="007D3BFC"/>
    <w:rsid w:val="007D6C64"/>
    <w:rsid w:val="007D706A"/>
    <w:rsid w:val="007D77DC"/>
    <w:rsid w:val="007E0F63"/>
    <w:rsid w:val="007E162B"/>
    <w:rsid w:val="007E49A2"/>
    <w:rsid w:val="007E4D9C"/>
    <w:rsid w:val="007F2561"/>
    <w:rsid w:val="007F4A6D"/>
    <w:rsid w:val="007F4B6E"/>
    <w:rsid w:val="008003FC"/>
    <w:rsid w:val="00814443"/>
    <w:rsid w:val="00814C22"/>
    <w:rsid w:val="008210E0"/>
    <w:rsid w:val="00823A6C"/>
    <w:rsid w:val="00835F3A"/>
    <w:rsid w:val="008415F4"/>
    <w:rsid w:val="00843A52"/>
    <w:rsid w:val="00843AE9"/>
    <w:rsid w:val="00843BB3"/>
    <w:rsid w:val="00852309"/>
    <w:rsid w:val="00852BF9"/>
    <w:rsid w:val="00853BF6"/>
    <w:rsid w:val="0086268A"/>
    <w:rsid w:val="00871848"/>
    <w:rsid w:val="008724BF"/>
    <w:rsid w:val="00873BBF"/>
    <w:rsid w:val="00880360"/>
    <w:rsid w:val="00883708"/>
    <w:rsid w:val="00897937"/>
    <w:rsid w:val="008A0441"/>
    <w:rsid w:val="008A2399"/>
    <w:rsid w:val="008B3FF8"/>
    <w:rsid w:val="008C06E3"/>
    <w:rsid w:val="008C08C9"/>
    <w:rsid w:val="008C34E9"/>
    <w:rsid w:val="008D0E76"/>
    <w:rsid w:val="008E4658"/>
    <w:rsid w:val="008E4B61"/>
    <w:rsid w:val="008E65A8"/>
    <w:rsid w:val="00901253"/>
    <w:rsid w:val="00922A74"/>
    <w:rsid w:val="0092683E"/>
    <w:rsid w:val="00932093"/>
    <w:rsid w:val="00937C5B"/>
    <w:rsid w:val="00941370"/>
    <w:rsid w:val="00941C68"/>
    <w:rsid w:val="009567F8"/>
    <w:rsid w:val="00956EA3"/>
    <w:rsid w:val="00957E93"/>
    <w:rsid w:val="00973780"/>
    <w:rsid w:val="00973833"/>
    <w:rsid w:val="00983F18"/>
    <w:rsid w:val="009845A8"/>
    <w:rsid w:val="0099010A"/>
    <w:rsid w:val="00991C7E"/>
    <w:rsid w:val="009A2547"/>
    <w:rsid w:val="009A3E0F"/>
    <w:rsid w:val="009A55BC"/>
    <w:rsid w:val="009A7B41"/>
    <w:rsid w:val="009B3415"/>
    <w:rsid w:val="009B42B4"/>
    <w:rsid w:val="009B5C15"/>
    <w:rsid w:val="009C1A92"/>
    <w:rsid w:val="009C4304"/>
    <w:rsid w:val="009C7E44"/>
    <w:rsid w:val="009D4B24"/>
    <w:rsid w:val="009E1936"/>
    <w:rsid w:val="009E41AD"/>
    <w:rsid w:val="009E42D3"/>
    <w:rsid w:val="009F1579"/>
    <w:rsid w:val="009F311E"/>
    <w:rsid w:val="009F407D"/>
    <w:rsid w:val="009F74A7"/>
    <w:rsid w:val="009F74EC"/>
    <w:rsid w:val="00A05308"/>
    <w:rsid w:val="00A158AB"/>
    <w:rsid w:val="00A20EDE"/>
    <w:rsid w:val="00A2181D"/>
    <w:rsid w:val="00A223AA"/>
    <w:rsid w:val="00A24DF9"/>
    <w:rsid w:val="00A31FE0"/>
    <w:rsid w:val="00A35D5C"/>
    <w:rsid w:val="00A5412D"/>
    <w:rsid w:val="00A77190"/>
    <w:rsid w:val="00A83E97"/>
    <w:rsid w:val="00A86A90"/>
    <w:rsid w:val="00A97CDD"/>
    <w:rsid w:val="00AA1C98"/>
    <w:rsid w:val="00AA4F48"/>
    <w:rsid w:val="00AA516F"/>
    <w:rsid w:val="00AB3208"/>
    <w:rsid w:val="00AB5F86"/>
    <w:rsid w:val="00AB6749"/>
    <w:rsid w:val="00AC0CD6"/>
    <w:rsid w:val="00AC3EF5"/>
    <w:rsid w:val="00AD192E"/>
    <w:rsid w:val="00AD3BD1"/>
    <w:rsid w:val="00AD4303"/>
    <w:rsid w:val="00AD78F8"/>
    <w:rsid w:val="00AE15DC"/>
    <w:rsid w:val="00AE4879"/>
    <w:rsid w:val="00AE4DAF"/>
    <w:rsid w:val="00AE6878"/>
    <w:rsid w:val="00AE7869"/>
    <w:rsid w:val="00B03B50"/>
    <w:rsid w:val="00B0573F"/>
    <w:rsid w:val="00B14C32"/>
    <w:rsid w:val="00B17978"/>
    <w:rsid w:val="00B255A8"/>
    <w:rsid w:val="00B26BC8"/>
    <w:rsid w:val="00B3056F"/>
    <w:rsid w:val="00B31161"/>
    <w:rsid w:val="00B35D9E"/>
    <w:rsid w:val="00B37947"/>
    <w:rsid w:val="00B46290"/>
    <w:rsid w:val="00B5594D"/>
    <w:rsid w:val="00B56065"/>
    <w:rsid w:val="00B6088B"/>
    <w:rsid w:val="00B60D00"/>
    <w:rsid w:val="00B6182D"/>
    <w:rsid w:val="00B742D2"/>
    <w:rsid w:val="00B840B8"/>
    <w:rsid w:val="00B84510"/>
    <w:rsid w:val="00B87D42"/>
    <w:rsid w:val="00B93B0E"/>
    <w:rsid w:val="00B948A9"/>
    <w:rsid w:val="00BA1F21"/>
    <w:rsid w:val="00BA2292"/>
    <w:rsid w:val="00BA27EE"/>
    <w:rsid w:val="00BB5316"/>
    <w:rsid w:val="00BC2653"/>
    <w:rsid w:val="00BC475E"/>
    <w:rsid w:val="00BD0FFD"/>
    <w:rsid w:val="00BD2C42"/>
    <w:rsid w:val="00BD54AE"/>
    <w:rsid w:val="00BE0A0B"/>
    <w:rsid w:val="00BE3D1E"/>
    <w:rsid w:val="00BF4AE2"/>
    <w:rsid w:val="00BF4CDC"/>
    <w:rsid w:val="00BF6363"/>
    <w:rsid w:val="00BF676B"/>
    <w:rsid w:val="00BF7DD2"/>
    <w:rsid w:val="00C00FF7"/>
    <w:rsid w:val="00C0317E"/>
    <w:rsid w:val="00C106BE"/>
    <w:rsid w:val="00C15A2D"/>
    <w:rsid w:val="00C27EBD"/>
    <w:rsid w:val="00C4224D"/>
    <w:rsid w:val="00C439E1"/>
    <w:rsid w:val="00C80A93"/>
    <w:rsid w:val="00C90B1E"/>
    <w:rsid w:val="00C919A9"/>
    <w:rsid w:val="00CA4DBC"/>
    <w:rsid w:val="00CA769A"/>
    <w:rsid w:val="00CB4821"/>
    <w:rsid w:val="00CB4FED"/>
    <w:rsid w:val="00CB6B8F"/>
    <w:rsid w:val="00CB75BB"/>
    <w:rsid w:val="00CC1028"/>
    <w:rsid w:val="00CC119F"/>
    <w:rsid w:val="00CC1DA9"/>
    <w:rsid w:val="00CC612D"/>
    <w:rsid w:val="00CC6DDC"/>
    <w:rsid w:val="00CD086F"/>
    <w:rsid w:val="00CD2CD4"/>
    <w:rsid w:val="00CE6DF9"/>
    <w:rsid w:val="00D04E6E"/>
    <w:rsid w:val="00D16A21"/>
    <w:rsid w:val="00D21670"/>
    <w:rsid w:val="00D23014"/>
    <w:rsid w:val="00D23587"/>
    <w:rsid w:val="00D30F98"/>
    <w:rsid w:val="00D32790"/>
    <w:rsid w:val="00D3290B"/>
    <w:rsid w:val="00D335DF"/>
    <w:rsid w:val="00D34B47"/>
    <w:rsid w:val="00D42EB6"/>
    <w:rsid w:val="00D44C27"/>
    <w:rsid w:val="00D46E88"/>
    <w:rsid w:val="00D51418"/>
    <w:rsid w:val="00D55A9C"/>
    <w:rsid w:val="00D56422"/>
    <w:rsid w:val="00D60F35"/>
    <w:rsid w:val="00D6453A"/>
    <w:rsid w:val="00D67E42"/>
    <w:rsid w:val="00D76CA0"/>
    <w:rsid w:val="00D776B7"/>
    <w:rsid w:val="00D833E4"/>
    <w:rsid w:val="00D877AC"/>
    <w:rsid w:val="00D92295"/>
    <w:rsid w:val="00D92E3A"/>
    <w:rsid w:val="00D9788F"/>
    <w:rsid w:val="00DA6E98"/>
    <w:rsid w:val="00DB374E"/>
    <w:rsid w:val="00DC21FA"/>
    <w:rsid w:val="00DD13AC"/>
    <w:rsid w:val="00DD58C0"/>
    <w:rsid w:val="00DD6A4F"/>
    <w:rsid w:val="00DD797B"/>
    <w:rsid w:val="00DD7F00"/>
    <w:rsid w:val="00DE73D5"/>
    <w:rsid w:val="00DF1692"/>
    <w:rsid w:val="00DF16D9"/>
    <w:rsid w:val="00DF3FF4"/>
    <w:rsid w:val="00DF649A"/>
    <w:rsid w:val="00E02BDB"/>
    <w:rsid w:val="00E043DC"/>
    <w:rsid w:val="00E05F01"/>
    <w:rsid w:val="00E064B4"/>
    <w:rsid w:val="00E0713F"/>
    <w:rsid w:val="00E10028"/>
    <w:rsid w:val="00E223E3"/>
    <w:rsid w:val="00E26C16"/>
    <w:rsid w:val="00E369A3"/>
    <w:rsid w:val="00E36D49"/>
    <w:rsid w:val="00E41234"/>
    <w:rsid w:val="00E54308"/>
    <w:rsid w:val="00E608D2"/>
    <w:rsid w:val="00E611B4"/>
    <w:rsid w:val="00E62A82"/>
    <w:rsid w:val="00E76313"/>
    <w:rsid w:val="00E86F28"/>
    <w:rsid w:val="00E9261C"/>
    <w:rsid w:val="00E95DE5"/>
    <w:rsid w:val="00EA7198"/>
    <w:rsid w:val="00EC0CA8"/>
    <w:rsid w:val="00ED185C"/>
    <w:rsid w:val="00ED7446"/>
    <w:rsid w:val="00EE2463"/>
    <w:rsid w:val="00EE25CC"/>
    <w:rsid w:val="00EF499C"/>
    <w:rsid w:val="00EF547D"/>
    <w:rsid w:val="00EF722B"/>
    <w:rsid w:val="00F01541"/>
    <w:rsid w:val="00F0574E"/>
    <w:rsid w:val="00F0785A"/>
    <w:rsid w:val="00F113C0"/>
    <w:rsid w:val="00F16413"/>
    <w:rsid w:val="00F22AED"/>
    <w:rsid w:val="00F24AF1"/>
    <w:rsid w:val="00F43179"/>
    <w:rsid w:val="00F52B29"/>
    <w:rsid w:val="00F61BB4"/>
    <w:rsid w:val="00F63C72"/>
    <w:rsid w:val="00F64631"/>
    <w:rsid w:val="00F64A8E"/>
    <w:rsid w:val="00F70920"/>
    <w:rsid w:val="00F724E0"/>
    <w:rsid w:val="00F72BBD"/>
    <w:rsid w:val="00F75215"/>
    <w:rsid w:val="00F75E3C"/>
    <w:rsid w:val="00F800F6"/>
    <w:rsid w:val="00F810E2"/>
    <w:rsid w:val="00F85259"/>
    <w:rsid w:val="00F95BE8"/>
    <w:rsid w:val="00F96EF1"/>
    <w:rsid w:val="00FA0F28"/>
    <w:rsid w:val="00FA2720"/>
    <w:rsid w:val="00FB7DFF"/>
    <w:rsid w:val="00FD25DB"/>
    <w:rsid w:val="00FE1E1C"/>
    <w:rsid w:val="00FE5B09"/>
    <w:rsid w:val="00FF292A"/>
    <w:rsid w:val="00FF29A0"/>
    <w:rsid w:val="00FF35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8026CC"/>
  <w15:docId w15:val="{26E5AD51-963A-4A2D-991C-53687B8DC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67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4E6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853BF6"/>
    <w:rPr>
      <w:color w:val="0000FF"/>
      <w:u w:val="single"/>
    </w:rPr>
  </w:style>
  <w:style w:type="table" w:styleId="TableGrid">
    <w:name w:val="Table Grid"/>
    <w:basedOn w:val="TableNormal"/>
    <w:uiPriority w:val="39"/>
    <w:rsid w:val="00F810E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TableNormal"/>
    <w:uiPriority w:val="60"/>
    <w:rsid w:val="00F810E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List1">
    <w:name w:val="Light List1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5">
    <w:name w:val="Light List Accent 5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Grid1">
    <w:name w:val="Light Grid1"/>
    <w:basedOn w:val="TableNormal"/>
    <w:uiPriority w:val="62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1">
    <w:name w:val="Medium Shading 11"/>
    <w:basedOn w:val="TableNormal"/>
    <w:uiPriority w:val="63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Grid11">
    <w:name w:val="Medium Grid 11"/>
    <w:basedOn w:val="TableNormal"/>
    <w:uiPriority w:val="67"/>
    <w:rsid w:val="00F810E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rsid w:val="004A07F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Paragraph">
    <w:name w:val="List Paragraph"/>
    <w:basedOn w:val="Normal"/>
    <w:uiPriority w:val="34"/>
    <w:qFormat/>
    <w:rsid w:val="00BE3D1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4A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8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6FC9"/>
  </w:style>
  <w:style w:type="paragraph" w:styleId="Footer">
    <w:name w:val="footer"/>
    <w:basedOn w:val="Normal"/>
    <w:link w:val="FooterChar"/>
    <w:uiPriority w:val="99"/>
    <w:unhideWhenUsed/>
    <w:rsid w:val="00206F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6FC9"/>
  </w:style>
  <w:style w:type="paragraph" w:styleId="NormalWeb">
    <w:name w:val="Normal (Web)"/>
    <w:basedOn w:val="Normal"/>
    <w:uiPriority w:val="99"/>
    <w:semiHidden/>
    <w:unhideWhenUsed/>
    <w:rsid w:val="00843B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50279"/>
    <w:pPr>
      <w:autoSpaceDE w:val="0"/>
      <w:autoSpaceDN w:val="0"/>
      <w:adjustRightInd w:val="0"/>
      <w:spacing w:after="0" w:line="240" w:lineRule="auto"/>
    </w:pPr>
    <w:rPr>
      <w:rFonts w:ascii="Cambria" w:eastAsia="Times New Roman" w:hAnsi="Cambria" w:cs="Cambria"/>
      <w:color w:val="000000"/>
      <w:sz w:val="24"/>
      <w:szCs w:val="24"/>
      <w:lang w:bidi="te-IN"/>
    </w:rPr>
  </w:style>
  <w:style w:type="character" w:customStyle="1" w:styleId="Heading1Char">
    <w:name w:val="Heading 1 Char"/>
    <w:basedOn w:val="DefaultParagraphFont"/>
    <w:link w:val="Heading1"/>
    <w:uiPriority w:val="9"/>
    <w:rsid w:val="00AB67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4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6749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4E6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landing-page-changedtext-0-2-17">
    <w:name w:val="landing-page-changedtext-0-2-17"/>
    <w:basedOn w:val="DefaultParagraphFont"/>
    <w:rsid w:val="00F015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69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9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mailto:goswamishreerup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ahoo.udayanath@dalmiacement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rkrishnamurthy@gmail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geomahapatra@gmail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hyperlink" Target="mailto:srivastavadilip@hot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55EEE84-A50B-43C2-8423-15378E8627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Dr.Bhagya</cp:lastModifiedBy>
  <cp:revision>6</cp:revision>
  <cp:lastPrinted>2021-12-19T12:33:00Z</cp:lastPrinted>
  <dcterms:created xsi:type="dcterms:W3CDTF">2022-01-20T16:34:00Z</dcterms:created>
  <dcterms:modified xsi:type="dcterms:W3CDTF">2022-01-22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5b2f84c-879a-372b-8257-21b38266440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elsevier-with-titles-alphabetical</vt:lpwstr>
  </property>
  <property fmtid="{D5CDD505-2E9C-101B-9397-08002B2CF9AE}" pid="16" name="Mendeley Recent Style Name 5_1">
    <vt:lpwstr>Elsevier (numeric, with titles, sorted alphabetically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international-journal-of-hydrogen-energy</vt:lpwstr>
  </property>
  <property fmtid="{D5CDD505-2E9C-101B-9397-08002B2CF9AE}" pid="20" name="Mendeley Recent Style Name 7_1">
    <vt:lpwstr>International Journal of Hydrogen Energy</vt:lpwstr>
  </property>
  <property fmtid="{D5CDD505-2E9C-101B-9397-08002B2CF9AE}" pid="21" name="Mendeley Recent Style Id 8_1">
    <vt:lpwstr>http://www.zotero.org/styles/materials-horizons</vt:lpwstr>
  </property>
  <property fmtid="{D5CDD505-2E9C-101B-9397-08002B2CF9AE}" pid="22" name="Mendeley Recent Style Name 8_1">
    <vt:lpwstr>Materials Horizons</vt:lpwstr>
  </property>
  <property fmtid="{D5CDD505-2E9C-101B-9397-08002B2CF9AE}" pid="23" name="Mendeley Recent Style Id 9_1">
    <vt:lpwstr>http://www.zotero.org/styles/modern-humanities-research-association</vt:lpwstr>
  </property>
  <property fmtid="{D5CDD505-2E9C-101B-9397-08002B2CF9AE}" pid="24" name="Mendeley Recent Style Name 9_1">
    <vt:lpwstr>Modern Humanities Research Association 3rd edition (note with bibliography)</vt:lpwstr>
  </property>
</Properties>
</file>